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2" w:type="dxa"/>
        <w:tblInd w:w="-190" w:type="dxa"/>
        <w:tblBorders>
          <w:top w:val="single" w:sz="12" w:space="0" w:color="C0C0C0"/>
          <w:left w:val="single" w:sz="12" w:space="0" w:color="C0C0C0"/>
          <w:bottom w:val="single" w:sz="12" w:space="0" w:color="C0C0C0"/>
          <w:right w:val="single" w:sz="12" w:space="0" w:color="C0C0C0"/>
        </w:tblBorders>
        <w:shd w:val="clear" w:color="auto" w:fill="003366"/>
        <w:tblLayout w:type="fixed"/>
        <w:tblCellMar>
          <w:left w:w="170" w:type="dxa"/>
          <w:right w:w="170" w:type="dxa"/>
        </w:tblCellMar>
        <w:tblLook w:val="01E0" w:firstRow="1" w:lastRow="1" w:firstColumn="1" w:lastColumn="1" w:noHBand="0" w:noVBand="0"/>
      </w:tblPr>
      <w:tblGrid>
        <w:gridCol w:w="540"/>
        <w:gridCol w:w="7228"/>
        <w:gridCol w:w="2729"/>
        <w:gridCol w:w="15"/>
      </w:tblGrid>
      <w:tr w:rsidR="0065207E" w14:paraId="1EF2B612" w14:textId="77777777" w:rsidTr="00FC20A6">
        <w:trPr>
          <w:trHeight w:hRule="exact" w:val="1981"/>
        </w:trPr>
        <w:tc>
          <w:tcPr>
            <w:tcW w:w="540" w:type="dxa"/>
            <w:shd w:val="clear" w:color="auto" w:fill="94775C"/>
            <w:vAlign w:val="bottom"/>
          </w:tcPr>
          <w:p w14:paraId="6A236592" w14:textId="77777777" w:rsidR="00F90539" w:rsidRPr="00EC6904" w:rsidRDefault="00F90539" w:rsidP="00585B25">
            <w:pPr>
              <w:pStyle w:val="Heading1"/>
            </w:pPr>
            <w:bookmarkStart w:id="0" w:name="_Hlk110508077"/>
          </w:p>
        </w:tc>
        <w:tc>
          <w:tcPr>
            <w:tcW w:w="7228" w:type="dxa"/>
            <w:shd w:val="clear" w:color="auto" w:fill="003366"/>
            <w:vAlign w:val="bottom"/>
          </w:tcPr>
          <w:p w14:paraId="6625132E" w14:textId="02976D84" w:rsidR="00F90539" w:rsidRDefault="00C77960" w:rsidP="00352733">
            <w:pPr>
              <w:pStyle w:val="Heading1"/>
            </w:pPr>
            <w:r w:rsidRPr="00EC6904">
              <w:t>D</w:t>
            </w:r>
            <w:r w:rsidR="008F4541" w:rsidRPr="00EC6904">
              <w:t xml:space="preserve">eclaration for </w:t>
            </w:r>
            <w:r w:rsidR="00352733" w:rsidRPr="00EC6904">
              <w:t>publication</w:t>
            </w:r>
            <w:r w:rsidR="00EA4E57" w:rsidRPr="00EC6904">
              <w:t xml:space="preserve"> incorporated in </w:t>
            </w:r>
            <w:r w:rsidR="00311CD7">
              <w:t xml:space="preserve">a </w:t>
            </w:r>
            <w:proofErr w:type="gramStart"/>
            <w:r w:rsidR="00EA4E57" w:rsidRPr="00EC6904">
              <w:t>thesis</w:t>
            </w:r>
            <w:proofErr w:type="gramEnd"/>
          </w:p>
          <w:p w14:paraId="2442233C" w14:textId="77777777" w:rsidR="004006C7" w:rsidRDefault="004006C7" w:rsidP="004006C7"/>
          <w:p w14:paraId="6AFC7C0F" w14:textId="375DCB04" w:rsidR="004006C7" w:rsidRPr="004006C7" w:rsidRDefault="004006C7" w:rsidP="004006C7"/>
        </w:tc>
        <w:tc>
          <w:tcPr>
            <w:tcW w:w="2744" w:type="dxa"/>
            <w:gridSpan w:val="2"/>
            <w:shd w:val="clear" w:color="auto" w:fill="003366"/>
            <w:vAlign w:val="bottom"/>
          </w:tcPr>
          <w:p w14:paraId="73304C79" w14:textId="77777777" w:rsidR="00F90539" w:rsidRPr="00937E69" w:rsidRDefault="007203C2" w:rsidP="003018ED">
            <w:pPr>
              <w:spacing w:before="40" w:after="80" w:line="280" w:lineRule="exact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5AB97B75" wp14:editId="18C21099">
                      <wp:simplePos x="0" y="0"/>
                      <wp:positionH relativeFrom="column">
                        <wp:posOffset>66675</wp:posOffset>
                      </wp:positionH>
                      <wp:positionV relativeFrom="page">
                        <wp:posOffset>73025</wp:posOffset>
                      </wp:positionV>
                      <wp:extent cx="1185545" cy="1109980"/>
                      <wp:effectExtent l="0" t="0" r="0" b="0"/>
                      <wp:wrapSquare wrapText="bothSides"/>
                      <wp:docPr id="1" name="Text Box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85545" cy="11099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336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D0DE3ED" w14:textId="77777777" w:rsidR="00A04B81" w:rsidRDefault="007203C2" w:rsidP="00EC0823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AB2307C" wp14:editId="60FAD97D">
                                        <wp:extent cx="1003300" cy="1016635"/>
                                        <wp:effectExtent l="0" t="0" r="6350" b="0"/>
                                        <wp:docPr id="81" name="Picture 81" descr="University of Melbourne logo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7" descr="University of Melbourne logo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03300" cy="101663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non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5AB97B7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1" o:spid="_x0000_s1026" type="#_x0000_t202" style="position:absolute;margin-left:5.25pt;margin-top:5.75pt;width:93.35pt;height:87.4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" fillcolor="#036" stroked="f">
                      <v:textbox style="mso-fit-shape-to-text:t">
                        <w:txbxContent>
                          <w:p w14:paraId="7D0DE3ED" w14:textId="77777777" w:rsidR="00A04B81" w:rsidRDefault="007203C2" w:rsidP="00EC082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AB2307C" wp14:editId="60FAD97D">
                                  <wp:extent cx="1003300" cy="1016635"/>
                                  <wp:effectExtent l="0" t="0" r="6350" b="0"/>
                                  <wp:docPr id="81" name="Picture 81" descr="University of Melbourne logo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7" descr="University of Melbourne logo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03300" cy="10166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w10:wrap type="square" anchory="page"/>
                    </v:shape>
                  </w:pict>
                </mc:Fallback>
              </mc:AlternateContent>
            </w:r>
          </w:p>
        </w:tc>
      </w:tr>
      <w:tr w:rsidR="008F4541" w:rsidRPr="00705C44" w14:paraId="331A4A7F" w14:textId="77777777" w:rsidTr="006F307F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  <w:shd w:val="clear" w:color="auto" w:fill="auto"/>
        </w:tblPrEx>
        <w:trPr>
          <w:gridAfter w:val="1"/>
          <w:wAfter w:w="15" w:type="dxa"/>
          <w:trHeight w:val="2572"/>
        </w:trPr>
        <w:tc>
          <w:tcPr>
            <w:tcW w:w="10497" w:type="dxa"/>
            <w:gridSpan w:val="3"/>
            <w:tcBorders>
              <w:left w:val="single" w:sz="12" w:space="0" w:color="C0C0C0"/>
              <w:bottom w:val="single" w:sz="4" w:space="0" w:color="auto"/>
              <w:right w:val="single" w:sz="12" w:space="0" w:color="C0C0C0"/>
            </w:tcBorders>
            <w:shd w:val="clear" w:color="auto" w:fill="EBE5DD"/>
          </w:tcPr>
          <w:p w14:paraId="603F8A9B" w14:textId="6EEF2869" w:rsidR="008F4541" w:rsidRDefault="00EA4E57" w:rsidP="008F4541">
            <w:pPr>
              <w:pStyle w:val="Question"/>
            </w:pPr>
            <w:r>
              <w:t>Graduate researchers</w:t>
            </w:r>
            <w:r w:rsidR="008F4541">
              <w:t xml:space="preserve"> may </w:t>
            </w:r>
            <w:r w:rsidR="005A67DE">
              <w:t xml:space="preserve">include in progress or published material as part of the thesis if: </w:t>
            </w:r>
          </w:p>
          <w:p w14:paraId="00B553C0" w14:textId="3D41468A" w:rsidR="00BC3F71" w:rsidRPr="002443ED" w:rsidRDefault="005A67DE" w:rsidP="001179D1">
            <w:pPr>
              <w:pStyle w:val="Question"/>
              <w:numPr>
                <w:ilvl w:val="0"/>
                <w:numId w:val="23"/>
              </w:numPr>
              <w:spacing w:before="0" w:after="0" w:line="240" w:lineRule="atLeast"/>
              <w:ind w:left="474" w:hanging="284"/>
            </w:pPr>
            <w:r>
              <w:rPr>
                <w:rFonts w:cs="Arial"/>
              </w:rPr>
              <w:t xml:space="preserve">It is a primary publication that reports on original research conducted by the graduate researcher during their </w:t>
            </w:r>
            <w:proofErr w:type="gramStart"/>
            <w:r>
              <w:rPr>
                <w:rFonts w:cs="Arial"/>
              </w:rPr>
              <w:t>candidature</w:t>
            </w:r>
            <w:proofErr w:type="gramEnd"/>
          </w:p>
          <w:p w14:paraId="78158185" w14:textId="166011D8" w:rsidR="00BC3F71" w:rsidRPr="00E51420" w:rsidRDefault="00BC3F71" w:rsidP="005A67DE">
            <w:pPr>
              <w:pStyle w:val="Question"/>
              <w:numPr>
                <w:ilvl w:val="0"/>
                <w:numId w:val="23"/>
              </w:numPr>
              <w:spacing w:before="0" w:after="0" w:line="240" w:lineRule="atLeast"/>
              <w:ind w:left="474" w:hanging="284"/>
            </w:pPr>
            <w:r w:rsidRPr="00B00AD3">
              <w:rPr>
                <w:rFonts w:cs="Arial"/>
              </w:rPr>
              <w:t xml:space="preserve">The </w:t>
            </w:r>
            <w:r w:rsidR="00EA4E57" w:rsidRPr="00B00AD3">
              <w:rPr>
                <w:rFonts w:cs="Arial"/>
              </w:rPr>
              <w:t>graduate researcher</w:t>
            </w:r>
            <w:r w:rsidRPr="00B00AD3">
              <w:rPr>
                <w:rFonts w:cs="Arial"/>
              </w:rPr>
              <w:t xml:space="preserve"> </w:t>
            </w:r>
            <w:r w:rsidR="005A67DE" w:rsidRPr="00B00AD3">
              <w:rPr>
                <w:rFonts w:cs="Arial"/>
              </w:rPr>
              <w:t xml:space="preserve">was primarily responsible for the planning, execution and preparation of the work of the </w:t>
            </w:r>
            <w:proofErr w:type="gramStart"/>
            <w:r w:rsidR="005A67DE" w:rsidRPr="00B00AD3">
              <w:rPr>
                <w:rFonts w:cs="Arial"/>
              </w:rPr>
              <w:t>publication</w:t>
            </w:r>
            <w:proofErr w:type="gramEnd"/>
          </w:p>
          <w:p w14:paraId="44BE4F8B" w14:textId="573065AC" w:rsidR="005A67DE" w:rsidRPr="005A67DE" w:rsidRDefault="00BC3F71" w:rsidP="00E11169">
            <w:pPr>
              <w:numPr>
                <w:ilvl w:val="0"/>
                <w:numId w:val="23"/>
              </w:numPr>
              <w:ind w:left="474" w:hanging="284"/>
            </w:pPr>
            <w:r w:rsidRPr="00E51420">
              <w:rPr>
                <w:rFonts w:cs="ArialMT"/>
                <w:szCs w:val="20"/>
              </w:rPr>
              <w:t xml:space="preserve">The </w:t>
            </w:r>
            <w:r w:rsidR="005A67DE">
              <w:rPr>
                <w:rFonts w:cs="ArialMT"/>
                <w:szCs w:val="20"/>
              </w:rPr>
              <w:t>graduate researcher wrote the first</w:t>
            </w:r>
            <w:r w:rsidR="005A67DE" w:rsidRPr="00E51420">
              <w:rPr>
                <w:rFonts w:cs="ArialMT"/>
                <w:szCs w:val="20"/>
              </w:rPr>
              <w:t xml:space="preserve"> </w:t>
            </w:r>
            <w:r w:rsidRPr="00E51420">
              <w:rPr>
                <w:rFonts w:cs="ArialMT"/>
                <w:szCs w:val="20"/>
              </w:rPr>
              <w:t xml:space="preserve">draft of the </w:t>
            </w:r>
            <w:r w:rsidR="005A67DE">
              <w:rPr>
                <w:rFonts w:cs="ArialMT"/>
                <w:szCs w:val="20"/>
              </w:rPr>
              <w:t xml:space="preserve">publication and contributed to more than 50% of the content of the </w:t>
            </w:r>
            <w:proofErr w:type="gramStart"/>
            <w:r w:rsidR="005A67DE">
              <w:rPr>
                <w:rFonts w:cs="ArialMT"/>
                <w:szCs w:val="20"/>
              </w:rPr>
              <w:t>publication</w:t>
            </w:r>
            <w:proofErr w:type="gramEnd"/>
          </w:p>
          <w:p w14:paraId="6C0CB23B" w14:textId="2DAB223C" w:rsidR="00E11169" w:rsidRPr="00DB4B7C" w:rsidRDefault="00DB4B7C" w:rsidP="00E11169">
            <w:pPr>
              <w:numPr>
                <w:ilvl w:val="0"/>
                <w:numId w:val="23"/>
              </w:numPr>
              <w:ind w:left="474" w:hanging="284"/>
            </w:pPr>
            <w:r>
              <w:rPr>
                <w:rFonts w:cs="ArialMT"/>
                <w:szCs w:val="20"/>
              </w:rPr>
              <w:t>T</w:t>
            </w:r>
            <w:r w:rsidR="00BC3F71" w:rsidRPr="00E51420">
              <w:rPr>
                <w:rFonts w:cs="ArialMT"/>
                <w:szCs w:val="20"/>
              </w:rPr>
              <w:t xml:space="preserve">he </w:t>
            </w:r>
            <w:r w:rsidR="00EA4E57">
              <w:rPr>
                <w:rFonts w:cs="ArialMT"/>
                <w:szCs w:val="20"/>
              </w:rPr>
              <w:t>graduate researcher</w:t>
            </w:r>
            <w:r w:rsidR="00BC3F71" w:rsidRPr="00E51420">
              <w:rPr>
                <w:rFonts w:cs="ArialMT"/>
                <w:szCs w:val="20"/>
              </w:rPr>
              <w:t xml:space="preserve"> </w:t>
            </w:r>
            <w:r>
              <w:rPr>
                <w:rFonts w:cs="ArialMT"/>
                <w:szCs w:val="20"/>
              </w:rPr>
              <w:t xml:space="preserve">performed </w:t>
            </w:r>
            <w:r w:rsidR="00BC3F71" w:rsidRPr="00E51420">
              <w:rPr>
                <w:rFonts w:cs="ArialMT"/>
                <w:szCs w:val="20"/>
              </w:rPr>
              <w:t>subsequent editing</w:t>
            </w:r>
            <w:r>
              <w:rPr>
                <w:rFonts w:cs="ArialMT"/>
                <w:szCs w:val="20"/>
              </w:rPr>
              <w:t xml:space="preserve"> of the publication</w:t>
            </w:r>
            <w:r w:rsidR="00BC3F71" w:rsidRPr="00E51420">
              <w:rPr>
                <w:rFonts w:cs="ArialMT"/>
                <w:szCs w:val="20"/>
              </w:rPr>
              <w:t xml:space="preserve"> in response to </w:t>
            </w:r>
            <w:r w:rsidR="00B8210C">
              <w:rPr>
                <w:rFonts w:cs="ArialMT"/>
                <w:szCs w:val="20"/>
              </w:rPr>
              <w:t>co-authors’</w:t>
            </w:r>
            <w:r w:rsidR="00BC3F71" w:rsidRPr="00E51420">
              <w:rPr>
                <w:rFonts w:cs="ArialMT"/>
                <w:szCs w:val="20"/>
              </w:rPr>
              <w:t xml:space="preserve"> and </w:t>
            </w:r>
            <w:r w:rsidR="00B8210C">
              <w:rPr>
                <w:rFonts w:cs="ArialMT"/>
                <w:szCs w:val="20"/>
              </w:rPr>
              <w:t>editors’</w:t>
            </w:r>
            <w:r w:rsidR="00BC3F71" w:rsidRPr="00E51420">
              <w:rPr>
                <w:rFonts w:cs="ArialMT"/>
                <w:szCs w:val="20"/>
              </w:rPr>
              <w:t xml:space="preserve"> </w:t>
            </w:r>
            <w:proofErr w:type="gramStart"/>
            <w:r w:rsidR="00BC3F71" w:rsidRPr="00E51420">
              <w:rPr>
                <w:rFonts w:cs="ArialMT"/>
                <w:szCs w:val="20"/>
              </w:rPr>
              <w:t>review</w:t>
            </w:r>
            <w:proofErr w:type="gramEnd"/>
            <w:r w:rsidR="00BC3F71" w:rsidRPr="00E51420">
              <w:rPr>
                <w:rFonts w:cs="ArialMT"/>
                <w:szCs w:val="20"/>
              </w:rPr>
              <w:t xml:space="preserve"> </w:t>
            </w:r>
          </w:p>
          <w:p w14:paraId="59E6A633" w14:textId="12C73CB8" w:rsidR="00DB4B7C" w:rsidRPr="00DB4B7C" w:rsidRDefault="00DB4B7C" w:rsidP="00E11169">
            <w:pPr>
              <w:numPr>
                <w:ilvl w:val="0"/>
                <w:numId w:val="23"/>
              </w:numPr>
              <w:ind w:left="474" w:hanging="284"/>
            </w:pPr>
            <w:r>
              <w:rPr>
                <w:rFonts w:cs="ArialMT"/>
                <w:szCs w:val="20"/>
              </w:rPr>
              <w:t xml:space="preserve">The graduate researcher’s Advisory Committee and their Principal Supervisor have </w:t>
            </w:r>
            <w:r w:rsidR="00B8210C">
              <w:rPr>
                <w:rFonts w:cs="ArialMT"/>
                <w:szCs w:val="20"/>
              </w:rPr>
              <w:t>approved</w:t>
            </w:r>
            <w:r w:rsidR="00C73E88">
              <w:rPr>
                <w:rFonts w:cs="ArialMT"/>
                <w:szCs w:val="20"/>
              </w:rPr>
              <w:t xml:space="preserve"> for the inclusion of the </w:t>
            </w:r>
            <w:proofErr w:type="gramStart"/>
            <w:r w:rsidR="00C73E88">
              <w:rPr>
                <w:rFonts w:cs="ArialMT"/>
                <w:szCs w:val="20"/>
              </w:rPr>
              <w:t>material</w:t>
            </w:r>
            <w:proofErr w:type="gramEnd"/>
            <w:r>
              <w:rPr>
                <w:rFonts w:cs="ArialMT"/>
                <w:szCs w:val="20"/>
              </w:rPr>
              <w:t xml:space="preserve"> </w:t>
            </w:r>
          </w:p>
          <w:p w14:paraId="6127A606" w14:textId="49B19FDA" w:rsidR="00DB4B7C" w:rsidRPr="004B1DCF" w:rsidRDefault="00C73E88" w:rsidP="00E11169">
            <w:pPr>
              <w:numPr>
                <w:ilvl w:val="0"/>
                <w:numId w:val="23"/>
              </w:numPr>
              <w:ind w:left="474" w:hanging="284"/>
            </w:pPr>
            <w:r>
              <w:rPr>
                <w:rFonts w:cs="ArialMT"/>
                <w:szCs w:val="20"/>
              </w:rPr>
              <w:t>T</w:t>
            </w:r>
            <w:r w:rsidR="00DB4B7C">
              <w:rPr>
                <w:rFonts w:cs="ArialMT"/>
                <w:szCs w:val="20"/>
              </w:rPr>
              <w:t xml:space="preserve">he publication’s Coordinating Author </w:t>
            </w:r>
            <w:r w:rsidR="00B8210C">
              <w:rPr>
                <w:rFonts w:cs="ArialMT"/>
                <w:szCs w:val="20"/>
              </w:rPr>
              <w:t>has</w:t>
            </w:r>
            <w:r w:rsidR="00DB4B7C">
              <w:rPr>
                <w:rFonts w:cs="ArialMT"/>
                <w:szCs w:val="20"/>
              </w:rPr>
              <w:t xml:space="preserve"> provided their consent </w:t>
            </w:r>
            <w:r>
              <w:rPr>
                <w:rFonts w:cs="ArialMT"/>
                <w:szCs w:val="20"/>
              </w:rPr>
              <w:t xml:space="preserve">for the publication to be included in the thesis where there </w:t>
            </w:r>
            <w:proofErr w:type="gramStart"/>
            <w:r w:rsidR="00B8210C">
              <w:rPr>
                <w:rFonts w:cs="ArialMT"/>
                <w:szCs w:val="20"/>
              </w:rPr>
              <w:t>are</w:t>
            </w:r>
            <w:proofErr w:type="gramEnd"/>
            <w:r>
              <w:rPr>
                <w:rFonts w:cs="ArialMT"/>
                <w:szCs w:val="20"/>
              </w:rPr>
              <w:t xml:space="preserve"> multiple co-authors</w:t>
            </w:r>
          </w:p>
          <w:p w14:paraId="40B2E8B0" w14:textId="155E4FB0" w:rsidR="004B1DCF" w:rsidRPr="003C19F2" w:rsidRDefault="004B1DCF" w:rsidP="001179D1">
            <w:pPr>
              <w:numPr>
                <w:ilvl w:val="0"/>
                <w:numId w:val="23"/>
              </w:numPr>
              <w:ind w:left="474" w:hanging="284"/>
            </w:pPr>
            <w:r>
              <w:t>The publication is not subject to any obligations or contractual agreements with a third party that would constrain its inclusion in the thesis</w:t>
            </w:r>
            <w:r w:rsidR="00B00AD3">
              <w:t>.</w:t>
            </w:r>
          </w:p>
          <w:p w14:paraId="2A958394" w14:textId="22EC01D5" w:rsidR="003C19F2" w:rsidRDefault="003C19F2" w:rsidP="003C19F2"/>
          <w:p w14:paraId="6BC51432" w14:textId="6B2B04A6" w:rsidR="00C14366" w:rsidRPr="00AA749C" w:rsidRDefault="00BF3DDD" w:rsidP="003C19F2">
            <w:pPr>
              <w:rPr>
                <w:rFonts w:asciiTheme="minorHAnsi" w:hAnsiTheme="minorHAnsi" w:cstheme="minorHAnsi"/>
                <w:b/>
                <w:bCs/>
              </w:rPr>
            </w:pPr>
            <w:r w:rsidRPr="00AA749C">
              <w:rPr>
                <w:rFonts w:asciiTheme="minorHAnsi" w:hAnsiTheme="minorHAnsi" w:cstheme="minorHAnsi"/>
                <w:b/>
                <w:bCs/>
              </w:rPr>
              <w:t xml:space="preserve">You must submit this fully completed form when you submit your thesis to the Thesis Examination System: </w:t>
            </w:r>
            <w:hyperlink r:id="rId10" w:history="1">
              <w:r w:rsidRPr="00AA749C">
                <w:rPr>
                  <w:rStyle w:val="Hyperlink"/>
                  <w:rFonts w:asciiTheme="minorHAnsi" w:hAnsiTheme="minorHAnsi" w:cstheme="minorHAnsi"/>
                  <w:b/>
                  <w:bCs/>
                </w:rPr>
                <w:t>https://tes.app.unimelb.edu.au/</w:t>
              </w:r>
            </w:hyperlink>
            <w:r w:rsidRPr="00AA749C">
              <w:rPr>
                <w:rStyle w:val="Hyperlink"/>
                <w:rFonts w:asciiTheme="minorHAnsi" w:hAnsiTheme="minorHAnsi" w:cstheme="minorHAnsi"/>
                <w:b/>
                <w:bCs/>
              </w:rPr>
              <w:t xml:space="preserve">. </w:t>
            </w:r>
            <w:r w:rsidRPr="00AA749C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4006C7" w:rsidRPr="00AA749C">
              <w:rPr>
                <w:rFonts w:asciiTheme="minorHAnsi" w:hAnsiTheme="minorHAnsi" w:cstheme="minorHAnsi"/>
                <w:b/>
                <w:bCs/>
              </w:rPr>
              <w:t xml:space="preserve">If you are incorporating multiple publications in your thesis, you </w:t>
            </w:r>
            <w:r w:rsidR="00B8210C">
              <w:rPr>
                <w:rFonts w:asciiTheme="minorHAnsi" w:hAnsiTheme="minorHAnsi" w:cstheme="minorHAnsi"/>
                <w:b/>
                <w:bCs/>
              </w:rPr>
              <w:t>must</w:t>
            </w:r>
            <w:r w:rsidR="004006C7" w:rsidRPr="00AA749C">
              <w:rPr>
                <w:rFonts w:asciiTheme="minorHAnsi" w:hAnsiTheme="minorHAnsi" w:cstheme="minorHAnsi"/>
                <w:b/>
                <w:bCs/>
              </w:rPr>
              <w:t xml:space="preserve"> submit </w:t>
            </w:r>
            <w:r w:rsidR="00DB4B7C">
              <w:rPr>
                <w:rFonts w:asciiTheme="minorHAnsi" w:hAnsiTheme="minorHAnsi" w:cstheme="minorHAnsi"/>
                <w:b/>
                <w:bCs/>
              </w:rPr>
              <w:t>a</w:t>
            </w:r>
            <w:r w:rsidR="00DB4B7C" w:rsidRPr="00AA749C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4006C7" w:rsidRPr="00AA749C">
              <w:rPr>
                <w:rFonts w:asciiTheme="minorHAnsi" w:hAnsiTheme="minorHAnsi" w:cstheme="minorHAnsi"/>
                <w:b/>
                <w:bCs/>
              </w:rPr>
              <w:t xml:space="preserve">form for </w:t>
            </w:r>
            <w:r w:rsidR="004006C7" w:rsidRPr="00AA749C">
              <w:rPr>
                <w:rFonts w:asciiTheme="minorHAnsi" w:hAnsiTheme="minorHAnsi" w:cstheme="minorHAnsi"/>
                <w:b/>
                <w:bCs/>
                <w:u w:val="single"/>
              </w:rPr>
              <w:t>each</w:t>
            </w:r>
            <w:r w:rsidR="004006C7" w:rsidRPr="00AA749C">
              <w:rPr>
                <w:rFonts w:asciiTheme="minorHAnsi" w:hAnsiTheme="minorHAnsi" w:cstheme="minorHAnsi"/>
                <w:b/>
                <w:bCs/>
              </w:rPr>
              <w:t xml:space="preserve"> publication and combine </w:t>
            </w:r>
            <w:r w:rsidR="005C32D9">
              <w:rPr>
                <w:rFonts w:asciiTheme="minorHAnsi" w:hAnsiTheme="minorHAnsi" w:cstheme="minorHAnsi"/>
                <w:b/>
                <w:bCs/>
              </w:rPr>
              <w:t xml:space="preserve">them </w:t>
            </w:r>
            <w:r w:rsidR="004006C7" w:rsidRPr="00AA749C">
              <w:rPr>
                <w:rFonts w:asciiTheme="minorHAnsi" w:hAnsiTheme="minorHAnsi" w:cstheme="minorHAnsi"/>
                <w:b/>
                <w:bCs/>
              </w:rPr>
              <w:t xml:space="preserve">as a single file.  </w:t>
            </w:r>
            <w:r w:rsidR="00D20377" w:rsidRPr="00AA749C">
              <w:rPr>
                <w:rFonts w:asciiTheme="minorHAnsi" w:hAnsiTheme="minorHAnsi" w:cstheme="minorHAnsi"/>
                <w:b/>
                <w:bCs/>
              </w:rPr>
              <w:t xml:space="preserve">Where there is more than one author of a publication, the </w:t>
            </w:r>
            <w:r w:rsidR="00E11169">
              <w:rPr>
                <w:rFonts w:asciiTheme="minorHAnsi" w:hAnsiTheme="minorHAnsi" w:cstheme="minorHAnsi"/>
                <w:b/>
                <w:bCs/>
              </w:rPr>
              <w:t>publication’s C</w:t>
            </w:r>
            <w:r w:rsidR="007E662F">
              <w:rPr>
                <w:rFonts w:asciiTheme="minorHAnsi" w:hAnsiTheme="minorHAnsi" w:cstheme="minorHAnsi"/>
                <w:b/>
                <w:bCs/>
              </w:rPr>
              <w:t>oordinating</w:t>
            </w:r>
            <w:r w:rsidR="00D20377" w:rsidRPr="00AA749C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E11169">
              <w:rPr>
                <w:rFonts w:asciiTheme="minorHAnsi" w:hAnsiTheme="minorHAnsi" w:cstheme="minorHAnsi"/>
                <w:b/>
                <w:bCs/>
              </w:rPr>
              <w:t>A</w:t>
            </w:r>
            <w:r w:rsidR="00D20377" w:rsidRPr="00AA749C">
              <w:rPr>
                <w:rFonts w:asciiTheme="minorHAnsi" w:hAnsiTheme="minorHAnsi" w:cstheme="minorHAnsi"/>
                <w:b/>
                <w:bCs/>
              </w:rPr>
              <w:t xml:space="preserve">uthor must sign </w:t>
            </w:r>
            <w:r w:rsidR="00C3609C">
              <w:rPr>
                <w:rFonts w:asciiTheme="minorHAnsi" w:hAnsiTheme="minorHAnsi" w:cstheme="minorHAnsi"/>
                <w:b/>
                <w:bCs/>
              </w:rPr>
              <w:t>section Pa</w:t>
            </w:r>
            <w:r w:rsidR="000C4E6B" w:rsidRPr="00AA749C">
              <w:rPr>
                <w:rFonts w:asciiTheme="minorHAnsi" w:hAnsiTheme="minorHAnsi" w:cstheme="minorHAnsi"/>
                <w:b/>
                <w:bCs/>
              </w:rPr>
              <w:t>rt</w:t>
            </w:r>
            <w:r w:rsidR="00D20377" w:rsidRPr="00AA749C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F95528" w:rsidRPr="00AA749C">
              <w:rPr>
                <w:rFonts w:asciiTheme="minorHAnsi" w:hAnsiTheme="minorHAnsi" w:cstheme="minorHAnsi"/>
                <w:b/>
                <w:bCs/>
              </w:rPr>
              <w:t>C</w:t>
            </w:r>
            <w:r w:rsidR="005A62A9" w:rsidRPr="00AA749C">
              <w:rPr>
                <w:rFonts w:asciiTheme="minorHAnsi" w:hAnsiTheme="minorHAnsi" w:cstheme="minorHAnsi"/>
                <w:b/>
                <w:bCs/>
              </w:rPr>
              <w:t>.</w:t>
            </w:r>
            <w:r w:rsidR="00C14366" w:rsidRPr="00AA749C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  <w:p w14:paraId="77F25D87" w14:textId="77777777" w:rsidR="005A62A9" w:rsidRDefault="005A62A9" w:rsidP="003C19F2"/>
          <w:p w14:paraId="3B85C8FB" w14:textId="5E9E3F61" w:rsidR="00BF3DDD" w:rsidRPr="00BF3DDD" w:rsidRDefault="00BF3DDD" w:rsidP="003C19F2">
            <w:pPr>
              <w:rPr>
                <w:rStyle w:val="Hyperlink"/>
                <w:i w:val="0"/>
                <w:color w:val="auto"/>
              </w:rPr>
            </w:pPr>
            <w:r w:rsidRPr="00C14366">
              <w:t xml:space="preserve">Further information is available at: </w:t>
            </w:r>
            <w:hyperlink r:id="rId11" w:history="1">
              <w:r w:rsidRPr="00C14366">
                <w:rPr>
                  <w:rStyle w:val="Hyperlink"/>
                </w:rPr>
                <w:t>gradresearch.unimelb.edu.au/preparing-my-thesis/thesis-with-publication</w:t>
              </w:r>
            </w:hyperlink>
          </w:p>
          <w:p w14:paraId="44E57DDC" w14:textId="04CE40FC" w:rsidR="00825BF4" w:rsidRPr="00533AF2" w:rsidRDefault="00825BF4" w:rsidP="004411AC">
            <w:pPr>
              <w:tabs>
                <w:tab w:val="right" w:pos="10084"/>
              </w:tabs>
              <w:rPr>
                <w:rFonts w:eastAsia="Calibri" w:cs="Arial"/>
              </w:rPr>
            </w:pPr>
          </w:p>
        </w:tc>
      </w:tr>
      <w:bookmarkEnd w:id="0"/>
    </w:tbl>
    <w:p w14:paraId="12A8C15B" w14:textId="77777777" w:rsidR="00E301AE" w:rsidRDefault="00E301AE"/>
    <w:tbl>
      <w:tblPr>
        <w:tblW w:w="10533" w:type="dxa"/>
        <w:tblInd w:w="-190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170" w:type="dxa"/>
          <w:right w:w="170" w:type="dxa"/>
        </w:tblCellMar>
        <w:tblLook w:val="01E0" w:firstRow="1" w:lastRow="1" w:firstColumn="1" w:lastColumn="1" w:noHBand="0" w:noVBand="0"/>
      </w:tblPr>
      <w:tblGrid>
        <w:gridCol w:w="4679"/>
        <w:gridCol w:w="4169"/>
        <w:gridCol w:w="1685"/>
      </w:tblGrid>
      <w:tr w:rsidR="00FC20A6" w:rsidRPr="00BF5E7D" w14:paraId="1AEB83FE" w14:textId="77777777" w:rsidTr="00B3094D">
        <w:trPr>
          <w:trHeight w:val="508"/>
        </w:trPr>
        <w:tc>
          <w:tcPr>
            <w:tcW w:w="10533" w:type="dxa"/>
            <w:gridSpan w:val="3"/>
            <w:tcBorders>
              <w:top w:val="single" w:sz="12" w:space="0" w:color="C0C0C0"/>
              <w:bottom w:val="single" w:sz="4" w:space="0" w:color="C0C0C0"/>
            </w:tcBorders>
            <w:shd w:val="clear" w:color="auto" w:fill="003366"/>
          </w:tcPr>
          <w:p w14:paraId="6F0E8404" w14:textId="5873B36F" w:rsidR="00FC20A6" w:rsidRPr="00BF5E7D" w:rsidRDefault="00F95528" w:rsidP="00A44660">
            <w:pPr>
              <w:pStyle w:val="Heading2"/>
            </w:pPr>
            <w:r>
              <w:t xml:space="preserve">part </w:t>
            </w:r>
            <w:r w:rsidR="003152B3">
              <w:t>A</w:t>
            </w:r>
            <w:r w:rsidR="00FC20A6" w:rsidRPr="00BF5E7D">
              <w:t>.</w:t>
            </w:r>
            <w:r w:rsidR="00FC20A6">
              <w:t xml:space="preserve"> </w:t>
            </w:r>
            <w:r w:rsidR="00EA4E57">
              <w:t>Graduate researcher</w:t>
            </w:r>
            <w:r w:rsidR="00857EA5">
              <w:t>’s</w:t>
            </w:r>
            <w:r w:rsidR="00FC20A6">
              <w:t xml:space="preserve"> DECLARATION </w:t>
            </w:r>
            <w:r w:rsidRPr="00D203D4">
              <w:rPr>
                <w:b w:val="0"/>
                <w:i/>
                <w:caps w:val="0"/>
              </w:rPr>
              <w:t xml:space="preserve">(to be completed by the </w:t>
            </w:r>
            <w:r>
              <w:rPr>
                <w:b w:val="0"/>
                <w:i/>
                <w:caps w:val="0"/>
              </w:rPr>
              <w:t>graduate researcher</w:t>
            </w:r>
            <w:r w:rsidRPr="00D203D4">
              <w:rPr>
                <w:b w:val="0"/>
                <w:i/>
                <w:caps w:val="0"/>
              </w:rPr>
              <w:t>)</w:t>
            </w:r>
          </w:p>
        </w:tc>
      </w:tr>
      <w:tr w:rsidR="00FC20A6" w:rsidRPr="00705C44" w14:paraId="1F3D016B" w14:textId="77777777" w:rsidTr="00B3094D">
        <w:trPr>
          <w:trHeight w:val="477"/>
        </w:trPr>
        <w:tc>
          <w:tcPr>
            <w:tcW w:w="10533" w:type="dxa"/>
            <w:gridSpan w:val="3"/>
            <w:tcBorders>
              <w:left w:val="single" w:sz="12" w:space="0" w:color="C0C0C0"/>
              <w:bottom w:val="single" w:sz="12" w:space="0" w:color="C0C0C0"/>
              <w:right w:val="single" w:sz="12" w:space="0" w:color="C0C0C0"/>
            </w:tcBorders>
            <w:shd w:val="clear" w:color="auto" w:fill="EBE5DD"/>
            <w:vAlign w:val="center"/>
          </w:tcPr>
          <w:p w14:paraId="58336889" w14:textId="77777777" w:rsidR="00857EA5" w:rsidRPr="00C14366" w:rsidRDefault="00857EA5" w:rsidP="00857EA5">
            <w:pPr>
              <w:pStyle w:val="Question"/>
            </w:pPr>
            <w:r w:rsidRPr="00C14366">
              <w:t>I declare that:</w:t>
            </w:r>
          </w:p>
          <w:p w14:paraId="473E31A0" w14:textId="77777777" w:rsidR="00857EA5" w:rsidRPr="00C14366" w:rsidRDefault="00857EA5" w:rsidP="00857EA5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4366">
              <w:rPr>
                <w:rFonts w:asciiTheme="minorHAnsi" w:hAnsiTheme="minorHAnsi" w:cstheme="minorHAnsi"/>
                <w:sz w:val="20"/>
                <w:szCs w:val="20"/>
              </w:rPr>
              <w:t xml:space="preserve">the information below is </w:t>
            </w:r>
            <w:proofErr w:type="gramStart"/>
            <w:r w:rsidRPr="00C14366">
              <w:rPr>
                <w:rFonts w:asciiTheme="minorHAnsi" w:hAnsiTheme="minorHAnsi" w:cstheme="minorHAnsi"/>
                <w:sz w:val="20"/>
                <w:szCs w:val="20"/>
              </w:rPr>
              <w:t>accurate</w:t>
            </w:r>
            <w:proofErr w:type="gramEnd"/>
            <w:r w:rsidRPr="00C1436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3802A982" w14:textId="05725503" w:rsidR="00857EA5" w:rsidRPr="00C14366" w:rsidRDefault="00857EA5" w:rsidP="00857EA5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4366">
              <w:rPr>
                <w:rFonts w:asciiTheme="minorHAnsi" w:hAnsiTheme="minorHAnsi" w:cstheme="minorHAnsi"/>
                <w:sz w:val="20"/>
                <w:szCs w:val="20"/>
              </w:rPr>
              <w:t>the publication below meet</w:t>
            </w:r>
            <w:r w:rsidR="00C73E88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C14366">
              <w:rPr>
                <w:rFonts w:asciiTheme="minorHAnsi" w:hAnsiTheme="minorHAnsi" w:cstheme="minorHAnsi"/>
                <w:sz w:val="20"/>
                <w:szCs w:val="20"/>
              </w:rPr>
              <w:t xml:space="preserve"> the requirements to be inc</w:t>
            </w:r>
            <w:r w:rsidR="008D5DF0" w:rsidRPr="00C14366">
              <w:rPr>
                <w:rFonts w:asciiTheme="minorHAnsi" w:hAnsiTheme="minorHAnsi" w:cstheme="minorHAnsi"/>
                <w:sz w:val="20"/>
                <w:szCs w:val="20"/>
              </w:rPr>
              <w:t>orporated</w:t>
            </w:r>
            <w:r w:rsidRPr="00C14366">
              <w:rPr>
                <w:rFonts w:asciiTheme="minorHAnsi" w:hAnsiTheme="minorHAnsi" w:cstheme="minorHAnsi"/>
                <w:sz w:val="20"/>
                <w:szCs w:val="20"/>
              </w:rPr>
              <w:t xml:space="preserve"> in the </w:t>
            </w:r>
            <w:proofErr w:type="gramStart"/>
            <w:r w:rsidRPr="00C14366">
              <w:rPr>
                <w:rFonts w:asciiTheme="minorHAnsi" w:hAnsiTheme="minorHAnsi" w:cstheme="minorHAnsi"/>
                <w:sz w:val="20"/>
                <w:szCs w:val="20"/>
              </w:rPr>
              <w:t>thesis</w:t>
            </w:r>
            <w:proofErr w:type="gramEnd"/>
          </w:p>
          <w:p w14:paraId="592DA6A8" w14:textId="25EA7DA1" w:rsidR="00857EA5" w:rsidRPr="00C14366" w:rsidRDefault="008D5DF0" w:rsidP="00857EA5">
            <w:pPr>
              <w:numPr>
                <w:ilvl w:val="0"/>
                <w:numId w:val="23"/>
              </w:numPr>
              <w:rPr>
                <w:rFonts w:asciiTheme="minorHAnsi" w:hAnsiTheme="minorHAnsi" w:cstheme="minorHAnsi"/>
                <w:szCs w:val="20"/>
              </w:rPr>
            </w:pPr>
            <w:r w:rsidRPr="00C14366">
              <w:rPr>
                <w:rFonts w:asciiTheme="minorHAnsi" w:hAnsiTheme="minorHAnsi" w:cstheme="minorHAnsi"/>
                <w:szCs w:val="20"/>
              </w:rPr>
              <w:t>my</w:t>
            </w:r>
            <w:r w:rsidR="00857EA5" w:rsidRPr="00C14366">
              <w:rPr>
                <w:rFonts w:asciiTheme="minorHAnsi" w:hAnsiTheme="minorHAnsi" w:cstheme="minorHAnsi"/>
                <w:szCs w:val="20"/>
              </w:rPr>
              <w:t xml:space="preserve"> advisory committee has agreed to the </w:t>
            </w:r>
            <w:r w:rsidRPr="00C14366">
              <w:rPr>
                <w:rFonts w:asciiTheme="minorHAnsi" w:hAnsiTheme="minorHAnsi" w:cstheme="minorHAnsi"/>
                <w:szCs w:val="20"/>
              </w:rPr>
              <w:t>material incorporated</w:t>
            </w:r>
            <w:r w:rsidR="00857EA5" w:rsidRPr="00C14366">
              <w:rPr>
                <w:rFonts w:asciiTheme="minorHAnsi" w:hAnsiTheme="minorHAnsi" w:cstheme="minorHAnsi"/>
                <w:szCs w:val="20"/>
              </w:rPr>
              <w:t xml:space="preserve"> in </w:t>
            </w:r>
            <w:r w:rsidRPr="00C14366">
              <w:rPr>
                <w:rFonts w:asciiTheme="minorHAnsi" w:hAnsiTheme="minorHAnsi" w:cstheme="minorHAnsi"/>
                <w:szCs w:val="20"/>
              </w:rPr>
              <w:t>my</w:t>
            </w:r>
            <w:r w:rsidR="00857EA5" w:rsidRPr="00C14366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gramStart"/>
            <w:r w:rsidR="00857EA5" w:rsidRPr="00C14366">
              <w:rPr>
                <w:rFonts w:asciiTheme="minorHAnsi" w:hAnsiTheme="minorHAnsi" w:cstheme="minorHAnsi"/>
                <w:szCs w:val="20"/>
              </w:rPr>
              <w:t>thesis</w:t>
            </w:r>
            <w:proofErr w:type="gramEnd"/>
          </w:p>
          <w:p w14:paraId="0DF1951E" w14:textId="3D447B44" w:rsidR="00857EA5" w:rsidRDefault="00C73E88" w:rsidP="00857EA5">
            <w:pPr>
              <w:pStyle w:val="Question"/>
              <w:numPr>
                <w:ilvl w:val="0"/>
                <w:numId w:val="23"/>
              </w:numPr>
              <w:spacing w:before="0" w:after="0" w:line="240" w:lineRule="atLeas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here there </w:t>
            </w:r>
            <w:r w:rsidR="00B8210C">
              <w:rPr>
                <w:rFonts w:asciiTheme="minorHAnsi" w:hAnsiTheme="minorHAnsi" w:cstheme="minorHAnsi"/>
              </w:rPr>
              <w:t>are</w:t>
            </w:r>
            <w:r>
              <w:rPr>
                <w:rFonts w:asciiTheme="minorHAnsi" w:hAnsiTheme="minorHAnsi" w:cstheme="minorHAnsi"/>
              </w:rPr>
              <w:t xml:space="preserve"> multiple co-authors, </w:t>
            </w:r>
            <w:r w:rsidR="006415FB">
              <w:rPr>
                <w:rFonts w:asciiTheme="minorHAnsi" w:hAnsiTheme="minorHAnsi" w:cstheme="minorHAnsi"/>
              </w:rPr>
              <w:t xml:space="preserve">the </w:t>
            </w:r>
            <w:r w:rsidR="007E662F">
              <w:rPr>
                <w:rFonts w:asciiTheme="minorHAnsi" w:hAnsiTheme="minorHAnsi" w:cstheme="minorHAnsi"/>
              </w:rPr>
              <w:t>coordinating</w:t>
            </w:r>
            <w:r w:rsidR="006415FB">
              <w:rPr>
                <w:rFonts w:asciiTheme="minorHAnsi" w:hAnsiTheme="minorHAnsi" w:cstheme="minorHAnsi"/>
              </w:rPr>
              <w:t xml:space="preserve"> author o</w:t>
            </w:r>
            <w:r w:rsidR="00857EA5" w:rsidRPr="00C14366">
              <w:rPr>
                <w:rFonts w:asciiTheme="minorHAnsi" w:hAnsiTheme="minorHAnsi" w:cstheme="minorHAnsi"/>
              </w:rPr>
              <w:t>f the publication ha</w:t>
            </w:r>
            <w:r w:rsidR="006415FB">
              <w:rPr>
                <w:rFonts w:asciiTheme="minorHAnsi" w:hAnsiTheme="minorHAnsi" w:cstheme="minorHAnsi"/>
              </w:rPr>
              <w:t>s</w:t>
            </w:r>
            <w:r w:rsidR="00857EA5" w:rsidRPr="00C14366">
              <w:rPr>
                <w:rFonts w:asciiTheme="minorHAnsi" w:hAnsiTheme="minorHAnsi" w:cstheme="minorHAnsi"/>
              </w:rPr>
              <w:t xml:space="preserve"> reviewed the information</w:t>
            </w:r>
            <w:r w:rsidR="00F375BC" w:rsidRPr="00C14366">
              <w:rPr>
                <w:rFonts w:asciiTheme="minorHAnsi" w:hAnsiTheme="minorHAnsi" w:cstheme="minorHAnsi"/>
              </w:rPr>
              <w:t xml:space="preserve"> </w:t>
            </w:r>
            <w:r w:rsidR="009A7579" w:rsidRPr="00C14366">
              <w:rPr>
                <w:rFonts w:asciiTheme="minorHAnsi" w:hAnsiTheme="minorHAnsi" w:cstheme="minorHAnsi"/>
              </w:rPr>
              <w:t>below</w:t>
            </w:r>
            <w:r w:rsidR="00857EA5" w:rsidRPr="00C14366">
              <w:rPr>
                <w:rFonts w:asciiTheme="minorHAnsi" w:hAnsiTheme="minorHAnsi" w:cstheme="minorHAnsi"/>
              </w:rPr>
              <w:t xml:space="preserve"> and ha</w:t>
            </w:r>
            <w:r w:rsidR="006415FB">
              <w:rPr>
                <w:rFonts w:asciiTheme="minorHAnsi" w:hAnsiTheme="minorHAnsi" w:cstheme="minorHAnsi"/>
              </w:rPr>
              <w:t>s</w:t>
            </w:r>
            <w:r w:rsidR="00857EA5" w:rsidRPr="00C14366">
              <w:rPr>
                <w:rFonts w:asciiTheme="minorHAnsi" w:hAnsiTheme="minorHAnsi" w:cstheme="minorHAnsi"/>
              </w:rPr>
              <w:t xml:space="preserve"> agreed to its veracity</w:t>
            </w:r>
            <w:r w:rsidR="009A7579" w:rsidRPr="00C14366">
              <w:rPr>
                <w:rFonts w:asciiTheme="minorHAnsi" w:hAnsiTheme="minorHAnsi" w:cstheme="minorHAnsi"/>
              </w:rPr>
              <w:t>.</w:t>
            </w:r>
            <w:r w:rsidR="00857EA5" w:rsidRPr="00C14366">
              <w:rPr>
                <w:rFonts w:asciiTheme="minorHAnsi" w:hAnsiTheme="minorHAnsi" w:cstheme="minorHAnsi"/>
              </w:rPr>
              <w:t xml:space="preserve">  </w:t>
            </w:r>
          </w:p>
          <w:p w14:paraId="338C0F8A" w14:textId="631A95CC" w:rsidR="00C14366" w:rsidRPr="00C14366" w:rsidRDefault="00C14366" w:rsidP="00C14366">
            <w:pPr>
              <w:pStyle w:val="Question"/>
              <w:spacing w:before="0" w:after="0" w:line="240" w:lineRule="atLeast"/>
              <w:ind w:left="720"/>
              <w:rPr>
                <w:rFonts w:asciiTheme="minorHAnsi" w:hAnsiTheme="minorHAnsi" w:cstheme="minorHAnsi"/>
              </w:rPr>
            </w:pPr>
          </w:p>
        </w:tc>
      </w:tr>
      <w:tr w:rsidR="00FC20A6" w:rsidRPr="007178F1" w14:paraId="17BFD3B7" w14:textId="77777777" w:rsidTr="00B3094D">
        <w:trPr>
          <w:trHeight w:val="462"/>
        </w:trPr>
        <w:tc>
          <w:tcPr>
            <w:tcW w:w="4679" w:type="dxa"/>
            <w:tcBorders>
              <w:left w:val="single" w:sz="12" w:space="0" w:color="C0C0C0"/>
              <w:right w:val="single" w:sz="2" w:space="0" w:color="C0C0C0"/>
            </w:tcBorders>
          </w:tcPr>
          <w:p w14:paraId="026C2903" w14:textId="57B77A42" w:rsidR="00FC20A6" w:rsidRPr="00802E80" w:rsidRDefault="00EA4E57" w:rsidP="00A44660">
            <w:pPr>
              <w:pStyle w:val="ResponseChar"/>
              <w:rPr>
                <w:rFonts w:ascii="Calibri" w:hAnsi="Calibri"/>
                <w:color w:val="auto"/>
                <w:sz w:val="20"/>
                <w:szCs w:val="20"/>
              </w:rPr>
            </w:pPr>
            <w:r>
              <w:rPr>
                <w:rFonts w:ascii="Calibri" w:hAnsi="Calibri"/>
                <w:color w:val="auto"/>
                <w:sz w:val="20"/>
                <w:szCs w:val="20"/>
              </w:rPr>
              <w:t>Graduate researcher</w:t>
            </w:r>
            <w:r w:rsidR="00FC20A6">
              <w:rPr>
                <w:rFonts w:ascii="Calibri" w:hAnsi="Calibri"/>
                <w:color w:val="auto"/>
                <w:sz w:val="20"/>
                <w:szCs w:val="20"/>
              </w:rPr>
              <w:t>’s</w:t>
            </w:r>
            <w:r w:rsidR="00FC20A6" w:rsidRPr="00802E80">
              <w:rPr>
                <w:rFonts w:ascii="Calibri" w:hAnsi="Calibri"/>
                <w:color w:val="auto"/>
                <w:sz w:val="20"/>
                <w:szCs w:val="20"/>
              </w:rPr>
              <w:t xml:space="preserve"> name</w:t>
            </w:r>
          </w:p>
        </w:tc>
        <w:tc>
          <w:tcPr>
            <w:tcW w:w="4169" w:type="dxa"/>
            <w:tcBorders>
              <w:left w:val="nil"/>
              <w:right w:val="single" w:sz="12" w:space="0" w:color="C0C0C0"/>
            </w:tcBorders>
          </w:tcPr>
          <w:p w14:paraId="0A6E01FA" w14:textId="2D6C8D4A" w:rsidR="00FC20A6" w:rsidRPr="00014112" w:rsidRDefault="00EA4E57" w:rsidP="00A44660">
            <w:pPr>
              <w:pStyle w:val="Question"/>
            </w:pPr>
            <w:r>
              <w:t>Graduate researcher</w:t>
            </w:r>
            <w:r w:rsidR="00FC20A6">
              <w:t>’s</w:t>
            </w:r>
            <w:r w:rsidR="00FC20A6" w:rsidRPr="00802E80">
              <w:t xml:space="preserve"> </w:t>
            </w:r>
            <w:r w:rsidR="00FC20A6">
              <w:t>signature</w:t>
            </w:r>
          </w:p>
        </w:tc>
        <w:tc>
          <w:tcPr>
            <w:tcW w:w="1685" w:type="dxa"/>
            <w:tcBorders>
              <w:right w:val="single" w:sz="12" w:space="0" w:color="C0C0C0"/>
            </w:tcBorders>
          </w:tcPr>
          <w:p w14:paraId="394E9BE8" w14:textId="77777777" w:rsidR="00FC20A6" w:rsidRDefault="00FC20A6" w:rsidP="00A44660">
            <w:pPr>
              <w:pStyle w:val="Question"/>
            </w:pPr>
            <w:r>
              <w:t xml:space="preserve">Date </w:t>
            </w:r>
            <w:r w:rsidRPr="00362386">
              <w:rPr>
                <w:rStyle w:val="QuestionexplanationChar"/>
              </w:rPr>
              <w:t>(dd/mm/yy)</w:t>
            </w:r>
          </w:p>
        </w:tc>
      </w:tr>
      <w:tr w:rsidR="00FC20A6" w:rsidRPr="007178F1" w14:paraId="3EBE72EC" w14:textId="77777777" w:rsidTr="00610419">
        <w:trPr>
          <w:trHeight w:val="780"/>
        </w:trPr>
        <w:tc>
          <w:tcPr>
            <w:tcW w:w="4679" w:type="dxa"/>
            <w:tcBorders>
              <w:top w:val="single" w:sz="4" w:space="0" w:color="C0C0C0"/>
              <w:left w:val="single" w:sz="12" w:space="0" w:color="C0C0C0"/>
              <w:bottom w:val="single" w:sz="4" w:space="0" w:color="C0C0C0"/>
              <w:right w:val="single" w:sz="2" w:space="0" w:color="C0C0C0"/>
            </w:tcBorders>
          </w:tcPr>
          <w:p w14:paraId="3529BFC4" w14:textId="6F6DDB6E" w:rsidR="00FC20A6" w:rsidRPr="00825BF4" w:rsidRDefault="00765480" w:rsidP="00A44660">
            <w:pPr>
              <w:pStyle w:val="ResponseChar"/>
              <w:rPr>
                <w:rFonts w:ascii="Calibri" w:hAnsi="Calibri"/>
                <w:color w:val="auto"/>
                <w:sz w:val="20"/>
                <w:szCs w:val="20"/>
              </w:rPr>
            </w:pPr>
            <w:sdt>
              <w:sdtPr>
                <w:rPr>
                  <w:rFonts w:ascii="Calibri" w:hAnsi="Calibri"/>
                  <w:color w:val="auto"/>
                  <w:sz w:val="20"/>
                  <w:szCs w:val="20"/>
                </w:rPr>
                <w:id w:val="1900475576"/>
                <w:placeholder>
                  <w:docPart w:val="63557047C332499991BDE3DA0EEA3CC8"/>
                </w:placeholder>
                <w:showingPlcHdr/>
              </w:sdtPr>
              <w:sdtEndPr/>
              <w:sdtContent>
                <w:r w:rsidR="000B0AEA" w:rsidRPr="002D465A">
                  <w:rPr>
                    <w:rStyle w:val="PlaceholderText"/>
                    <w:rFonts w:ascii="Calibri" w:hAnsi="Calibri"/>
                    <w:sz w:val="20"/>
                    <w:szCs w:val="20"/>
                  </w:rPr>
                  <w:t xml:space="preserve">Enter </w:t>
                </w:r>
                <w:r w:rsidR="008D5DF0" w:rsidRPr="002D465A">
                  <w:rPr>
                    <w:rStyle w:val="PlaceholderText"/>
                    <w:rFonts w:ascii="Calibri" w:hAnsi="Calibri"/>
                    <w:sz w:val="20"/>
                    <w:szCs w:val="20"/>
                  </w:rPr>
                  <w:t>GR</w:t>
                </w:r>
                <w:r w:rsidR="000B0AEA" w:rsidRPr="002D465A">
                  <w:rPr>
                    <w:rStyle w:val="PlaceholderText"/>
                    <w:rFonts w:ascii="Calibri" w:hAnsi="Calibri"/>
                    <w:sz w:val="20"/>
                    <w:szCs w:val="20"/>
                  </w:rPr>
                  <w:t>’s name here</w:t>
                </w:r>
              </w:sdtContent>
            </w:sdt>
          </w:p>
        </w:tc>
        <w:sdt>
          <w:sdtPr>
            <w:id w:val="-2144256735"/>
            <w:placeholder>
              <w:docPart w:val="4F11F58DB7D74496A8D8B9F13B6B40F8"/>
            </w:placeholder>
            <w:showingPlcHdr/>
          </w:sdtPr>
          <w:sdtEndPr/>
          <w:sdtContent>
            <w:tc>
              <w:tcPr>
                <w:tcW w:w="4169" w:type="dxa"/>
                <w:tcBorders>
                  <w:top w:val="single" w:sz="4" w:space="0" w:color="C0C0C0"/>
                  <w:left w:val="nil"/>
                  <w:bottom w:val="single" w:sz="4" w:space="0" w:color="C0C0C0"/>
                  <w:right w:val="single" w:sz="12" w:space="0" w:color="C0C0C0"/>
                </w:tcBorders>
              </w:tcPr>
              <w:p w14:paraId="1DAE8318" w14:textId="3341C2F9" w:rsidR="00FC20A6" w:rsidRDefault="00072D6F" w:rsidP="00A44660">
                <w:pPr>
                  <w:pStyle w:val="Question"/>
                </w:pPr>
                <w:r>
                  <w:rPr>
                    <w:rStyle w:val="PlaceholderText"/>
                  </w:rPr>
                  <w:t>Enter signature here</w:t>
                </w:r>
              </w:p>
            </w:tc>
          </w:sdtContent>
        </w:sdt>
        <w:sdt>
          <w:sdtPr>
            <w:id w:val="1769966655"/>
            <w:placeholder>
              <w:docPart w:val="F64765D2E49E45E78358DC5EFE42F56D"/>
            </w:placeholder>
            <w:showingPlcHdr/>
          </w:sdtPr>
          <w:sdtEndPr/>
          <w:sdtContent>
            <w:tc>
              <w:tcPr>
                <w:tcW w:w="1685" w:type="dxa"/>
                <w:tcBorders>
                  <w:top w:val="single" w:sz="4" w:space="0" w:color="C0C0C0"/>
                  <w:left w:val="single" w:sz="4" w:space="0" w:color="C0C0C0"/>
                  <w:bottom w:val="single" w:sz="4" w:space="0" w:color="C0C0C0"/>
                  <w:right w:val="single" w:sz="12" w:space="0" w:color="C0C0C0"/>
                </w:tcBorders>
              </w:tcPr>
              <w:p w14:paraId="4AE7EEBC" w14:textId="15B3B893" w:rsidR="00FC20A6" w:rsidRDefault="000B0AEA" w:rsidP="00A44660">
                <w:pPr>
                  <w:pStyle w:val="Question"/>
                </w:pPr>
                <w:r>
                  <w:rPr>
                    <w:rStyle w:val="PlaceholderText"/>
                  </w:rPr>
                  <w:t>Date</w:t>
                </w:r>
              </w:p>
            </w:tc>
          </w:sdtContent>
        </w:sdt>
      </w:tr>
    </w:tbl>
    <w:p w14:paraId="70585B88" w14:textId="735480E4" w:rsidR="00BC3F71" w:rsidRPr="00844DE7" w:rsidRDefault="00BC3F71" w:rsidP="003866B3">
      <w:pPr>
        <w:autoSpaceDE w:val="0"/>
        <w:autoSpaceDN w:val="0"/>
        <w:adjustRightInd w:val="0"/>
        <w:spacing w:before="240"/>
        <w:contextualSpacing/>
        <w:rPr>
          <w:rFonts w:eastAsia="Calibri"/>
          <w:sz w:val="2"/>
          <w:szCs w:val="2"/>
        </w:rPr>
      </w:pPr>
    </w:p>
    <w:tbl>
      <w:tblPr>
        <w:tblW w:w="10523" w:type="dxa"/>
        <w:tblInd w:w="-190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170" w:type="dxa"/>
          <w:right w:w="170" w:type="dxa"/>
        </w:tblCellMar>
        <w:tblLook w:val="01E0" w:firstRow="1" w:lastRow="1" w:firstColumn="1" w:lastColumn="1" w:noHBand="0" w:noVBand="0"/>
      </w:tblPr>
      <w:tblGrid>
        <w:gridCol w:w="2573"/>
        <w:gridCol w:w="2564"/>
        <w:gridCol w:w="2551"/>
        <w:gridCol w:w="2835"/>
      </w:tblGrid>
      <w:tr w:rsidR="002D465A" w:rsidRPr="00BF5E7D" w14:paraId="66433E1C" w14:textId="77777777" w:rsidTr="00610419">
        <w:trPr>
          <w:trHeight w:val="627"/>
        </w:trPr>
        <w:tc>
          <w:tcPr>
            <w:tcW w:w="10523" w:type="dxa"/>
            <w:gridSpan w:val="4"/>
            <w:tcBorders>
              <w:top w:val="single" w:sz="12" w:space="0" w:color="C0C0C0"/>
              <w:left w:val="single" w:sz="12" w:space="0" w:color="C0C0C0"/>
              <w:bottom w:val="single" w:sz="12" w:space="0" w:color="C0C0C0"/>
              <w:right w:val="single" w:sz="12" w:space="0" w:color="C0C0C0"/>
            </w:tcBorders>
            <w:shd w:val="clear" w:color="auto" w:fill="003366"/>
          </w:tcPr>
          <w:p w14:paraId="3AEB0C4A" w14:textId="077964EA" w:rsidR="002D465A" w:rsidRPr="009827C0" w:rsidRDefault="002D465A" w:rsidP="009827C0">
            <w:pPr>
              <w:pStyle w:val="Heading2"/>
              <w:rPr>
                <w:b w:val="0"/>
                <w:i/>
                <w:caps w:val="0"/>
              </w:rPr>
            </w:pPr>
            <w:bookmarkStart w:id="1" w:name="_Hlk110507636"/>
            <w:r>
              <w:t xml:space="preserve">Publication details </w:t>
            </w:r>
            <w:r w:rsidRPr="00D203D4">
              <w:rPr>
                <w:b w:val="0"/>
                <w:i/>
                <w:caps w:val="0"/>
              </w:rPr>
              <w:t xml:space="preserve">(to be completed by the </w:t>
            </w:r>
            <w:r>
              <w:rPr>
                <w:b w:val="0"/>
                <w:i/>
                <w:caps w:val="0"/>
              </w:rPr>
              <w:t>graduate researcher</w:t>
            </w:r>
            <w:r w:rsidRPr="00D203D4">
              <w:rPr>
                <w:b w:val="0"/>
                <w:i/>
                <w:caps w:val="0"/>
              </w:rPr>
              <w:t>)</w:t>
            </w:r>
          </w:p>
        </w:tc>
      </w:tr>
      <w:tr w:rsidR="002D465A" w14:paraId="4EC82BAC" w14:textId="77777777" w:rsidTr="00610419">
        <w:trPr>
          <w:trHeight w:val="589"/>
        </w:trPr>
        <w:tc>
          <w:tcPr>
            <w:tcW w:w="2573" w:type="dxa"/>
            <w:tcBorders>
              <w:top w:val="single" w:sz="12" w:space="0" w:color="C0C0C0"/>
              <w:left w:val="single" w:sz="12" w:space="0" w:color="C0C0C0"/>
              <w:right w:val="nil"/>
            </w:tcBorders>
            <w:shd w:val="clear" w:color="auto" w:fill="F3F3F3"/>
          </w:tcPr>
          <w:p w14:paraId="3CB2A019" w14:textId="77777777" w:rsidR="002D465A" w:rsidRPr="00014112" w:rsidRDefault="002D465A" w:rsidP="000B51B9">
            <w:pPr>
              <w:pStyle w:val="Question"/>
            </w:pPr>
            <w:r>
              <w:t>Full title</w:t>
            </w:r>
          </w:p>
        </w:tc>
        <w:tc>
          <w:tcPr>
            <w:tcW w:w="7950" w:type="dxa"/>
            <w:gridSpan w:val="3"/>
            <w:tcBorders>
              <w:top w:val="single" w:sz="12" w:space="0" w:color="C0C0C0"/>
              <w:left w:val="nil"/>
              <w:right w:val="single" w:sz="12" w:space="0" w:color="C0C0C0"/>
            </w:tcBorders>
          </w:tcPr>
          <w:sdt>
            <w:sdtPr>
              <w:id w:val="-250895914"/>
              <w:placeholder>
                <w:docPart w:val="5608836FA5F84EB297A3F498D2EBA425"/>
              </w:placeholder>
              <w:showingPlcHdr/>
            </w:sdtPr>
            <w:sdtEndPr>
              <w:rPr>
                <w:rStyle w:val="ResponseCharChar"/>
                <w:rFonts w:ascii="Georgia" w:hAnsi="Georgia"/>
                <w:color w:val="003366"/>
                <w:sz w:val="22"/>
                <w:szCs w:val="24"/>
              </w:rPr>
            </w:sdtEndPr>
            <w:sdtContent>
              <w:p w14:paraId="2BB4B673" w14:textId="77777777" w:rsidR="002D465A" w:rsidRDefault="002D465A" w:rsidP="000B51B9">
                <w:pPr>
                  <w:pStyle w:val="Question"/>
                </w:pPr>
                <w:r>
                  <w:rPr>
                    <w:rStyle w:val="PlaceholderText"/>
                  </w:rPr>
                  <w:t>Enter the full title of the publication here</w:t>
                </w:r>
              </w:p>
            </w:sdtContent>
          </w:sdt>
        </w:tc>
      </w:tr>
      <w:tr w:rsidR="009D2005" w14:paraId="4392B471" w14:textId="77777777" w:rsidTr="00610419">
        <w:trPr>
          <w:trHeight w:val="589"/>
        </w:trPr>
        <w:tc>
          <w:tcPr>
            <w:tcW w:w="2573" w:type="dxa"/>
            <w:tcBorders>
              <w:top w:val="single" w:sz="12" w:space="0" w:color="C0C0C0"/>
              <w:left w:val="single" w:sz="12" w:space="0" w:color="C0C0C0"/>
              <w:right w:val="nil"/>
            </w:tcBorders>
            <w:shd w:val="clear" w:color="auto" w:fill="F3F3F3"/>
          </w:tcPr>
          <w:p w14:paraId="137748C3" w14:textId="77777777" w:rsidR="009D2005" w:rsidRPr="00014112" w:rsidRDefault="009D2005" w:rsidP="004076BC">
            <w:pPr>
              <w:pStyle w:val="Question"/>
            </w:pPr>
            <w:r>
              <w:t>Journal or book name</w:t>
            </w:r>
          </w:p>
        </w:tc>
        <w:sdt>
          <w:sdtPr>
            <w:id w:val="951283666"/>
            <w:placeholder>
              <w:docPart w:val="F9ED880BA873466E8D1CAE5D8946F376"/>
            </w:placeholder>
            <w:showingPlcHdr/>
          </w:sdtPr>
          <w:sdtEndPr/>
          <w:sdtContent>
            <w:tc>
              <w:tcPr>
                <w:tcW w:w="7950" w:type="dxa"/>
                <w:gridSpan w:val="3"/>
                <w:tcBorders>
                  <w:top w:val="single" w:sz="12" w:space="0" w:color="C0C0C0"/>
                  <w:left w:val="nil"/>
                  <w:right w:val="single" w:sz="12" w:space="0" w:color="C0C0C0"/>
                </w:tcBorders>
              </w:tcPr>
              <w:p w14:paraId="622F1703" w14:textId="77777777" w:rsidR="009D2005" w:rsidRDefault="009D2005" w:rsidP="004076BC">
                <w:pPr>
                  <w:pStyle w:val="Question"/>
                </w:pPr>
                <w:r>
                  <w:rPr>
                    <w:rStyle w:val="PlaceholderText"/>
                  </w:rPr>
                  <w:t>Enter journal or book name here</w:t>
                </w:r>
              </w:p>
            </w:tc>
          </w:sdtContent>
        </w:sdt>
      </w:tr>
      <w:tr w:rsidR="00FB4A22" w14:paraId="7F713659" w14:textId="77777777" w:rsidTr="00610419">
        <w:trPr>
          <w:trHeight w:val="570"/>
        </w:trPr>
        <w:tc>
          <w:tcPr>
            <w:tcW w:w="2573" w:type="dxa"/>
            <w:tcBorders>
              <w:top w:val="single" w:sz="12" w:space="0" w:color="C0C0C0"/>
              <w:left w:val="single" w:sz="12" w:space="0" w:color="C0C0C0"/>
              <w:right w:val="nil"/>
            </w:tcBorders>
            <w:shd w:val="clear" w:color="auto" w:fill="F3F3F3"/>
          </w:tcPr>
          <w:p w14:paraId="6D1602E5" w14:textId="5F43A1D4" w:rsidR="00FB4A22" w:rsidRDefault="00FB4A22" w:rsidP="00197E54">
            <w:pPr>
              <w:pStyle w:val="Question"/>
            </w:pPr>
            <w:r>
              <w:t>Status</w:t>
            </w:r>
          </w:p>
        </w:tc>
        <w:tc>
          <w:tcPr>
            <w:tcW w:w="7950" w:type="dxa"/>
            <w:gridSpan w:val="3"/>
            <w:tcBorders>
              <w:top w:val="single" w:sz="12" w:space="0" w:color="C0C0C0"/>
              <w:left w:val="nil"/>
              <w:right w:val="single" w:sz="12" w:space="0" w:color="C0C0C0"/>
            </w:tcBorders>
          </w:tcPr>
          <w:p w14:paraId="0F9EA26C" w14:textId="77777777" w:rsidR="00FB4A22" w:rsidRDefault="00765480" w:rsidP="00FB4A22">
            <w:pPr>
              <w:pStyle w:val="Question"/>
            </w:pPr>
            <w:sdt>
              <w:sdtPr>
                <w:id w:val="-173800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4A2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B4A22">
              <w:t xml:space="preserve"> Published  </w:t>
            </w:r>
          </w:p>
          <w:p w14:paraId="53C9C57A" w14:textId="4B96B885" w:rsidR="00FB4A22" w:rsidRDefault="00765480" w:rsidP="00FB4A22">
            <w:pPr>
              <w:pStyle w:val="Question"/>
            </w:pPr>
            <w:sdt>
              <w:sdtPr>
                <w:id w:val="-1580745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4A2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B4A22" w:rsidRPr="00533AF2">
              <w:t xml:space="preserve"> </w:t>
            </w:r>
            <w:r w:rsidR="00FB4A22">
              <w:t>Accepted and in-</w:t>
            </w:r>
            <w:proofErr w:type="gramStart"/>
            <w:r w:rsidR="00FB4A22">
              <w:t>press</w:t>
            </w:r>
            <w:proofErr w:type="gramEnd"/>
            <w:r w:rsidR="00FB4A22">
              <w:t xml:space="preserve">     </w:t>
            </w:r>
          </w:p>
          <w:p w14:paraId="3406AEEB" w14:textId="7EA9B4A8" w:rsidR="00FB4A22" w:rsidRDefault="00765480" w:rsidP="00197E54">
            <w:pPr>
              <w:pStyle w:val="Question"/>
            </w:pPr>
            <w:sdt>
              <w:sdtPr>
                <w:rPr>
                  <w:rFonts w:ascii="Georgia" w:hAnsi="Georgia"/>
                  <w:color w:val="003366"/>
                  <w:sz w:val="22"/>
                  <w:szCs w:val="24"/>
                </w:rPr>
                <w:id w:val="1722557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="Calibri" w:hAnsi="Calibri"/>
                  <w:color w:val="auto"/>
                  <w:sz w:val="20"/>
                  <w:szCs w:val="20"/>
                </w:rPr>
              </w:sdtEndPr>
              <w:sdtContent>
                <w:r w:rsidR="00FB4A2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B4A22" w:rsidRPr="00533AF2">
              <w:t xml:space="preserve"> </w:t>
            </w:r>
            <w:r w:rsidR="00FB4A22">
              <w:t>In progress</w:t>
            </w:r>
            <w:r w:rsidR="00FB4A22" w:rsidRPr="00533AF2">
              <w:t xml:space="preserve">      </w:t>
            </w:r>
          </w:p>
        </w:tc>
      </w:tr>
      <w:tr w:rsidR="009D2005" w14:paraId="0D1AF3C3" w14:textId="77777777" w:rsidTr="00B8210C">
        <w:trPr>
          <w:trHeight w:val="570"/>
        </w:trPr>
        <w:tc>
          <w:tcPr>
            <w:tcW w:w="2573" w:type="dxa"/>
            <w:tcBorders>
              <w:top w:val="single" w:sz="12" w:space="0" w:color="C0C0C0"/>
              <w:left w:val="single" w:sz="12" w:space="0" w:color="C0C0C0"/>
              <w:right w:val="nil"/>
            </w:tcBorders>
            <w:shd w:val="clear" w:color="auto" w:fill="F3F3F3"/>
          </w:tcPr>
          <w:p w14:paraId="21BC5CED" w14:textId="3D2D0696" w:rsidR="009D2005" w:rsidRDefault="00FB4A22" w:rsidP="00197E54">
            <w:pPr>
              <w:pStyle w:val="Question"/>
            </w:pPr>
            <w:r>
              <w:lastRenderedPageBreak/>
              <w:t>Volume and page numbers (if published)</w:t>
            </w:r>
          </w:p>
        </w:tc>
        <w:tc>
          <w:tcPr>
            <w:tcW w:w="2564" w:type="dxa"/>
            <w:tcBorders>
              <w:top w:val="single" w:sz="12" w:space="0" w:color="C0C0C0"/>
              <w:left w:val="nil"/>
              <w:right w:val="single" w:sz="12" w:space="0" w:color="C0C0C0"/>
            </w:tcBorders>
          </w:tcPr>
          <w:p w14:paraId="5245C66A" w14:textId="319758C5" w:rsidR="009D2005" w:rsidRDefault="00765480" w:rsidP="00197E54">
            <w:pPr>
              <w:pStyle w:val="Question"/>
            </w:pPr>
            <w:sdt>
              <w:sdtPr>
                <w:id w:val="-2074186260"/>
                <w:placeholder>
                  <w:docPart w:val="2C201D8007C94C1B8D4FD459FC3A119B"/>
                </w:placeholder>
                <w:showingPlcHdr/>
              </w:sdtPr>
              <w:sdtEndPr>
                <w:rPr>
                  <w:rStyle w:val="ResponseCharChar"/>
                  <w:rFonts w:ascii="Georgia" w:hAnsi="Georgia"/>
                  <w:color w:val="003366"/>
                  <w:sz w:val="22"/>
                  <w:szCs w:val="24"/>
                </w:rPr>
              </w:sdtEndPr>
              <w:sdtContent>
                <w:r w:rsidR="00FB4A22" w:rsidRPr="00AA3270">
                  <w:rPr>
                    <w:rStyle w:val="PlaceholderText"/>
                  </w:rPr>
                  <w:t>Enter Volume/Page numbers here.</w:t>
                </w:r>
              </w:sdtContent>
            </w:sdt>
          </w:p>
        </w:tc>
        <w:tc>
          <w:tcPr>
            <w:tcW w:w="2551" w:type="dxa"/>
            <w:tcBorders>
              <w:top w:val="single" w:sz="12" w:space="0" w:color="C0C0C0"/>
              <w:left w:val="nil"/>
              <w:right w:val="single" w:sz="12" w:space="0" w:color="C0C0C0"/>
            </w:tcBorders>
            <w:shd w:val="clear" w:color="auto" w:fill="F2F2F2" w:themeFill="background1" w:themeFillShade="F2"/>
          </w:tcPr>
          <w:p w14:paraId="59D9B3F0" w14:textId="00D34995" w:rsidR="009D2005" w:rsidRDefault="00FB4A22" w:rsidP="00197E54">
            <w:pPr>
              <w:pStyle w:val="Question"/>
            </w:pPr>
            <w:r>
              <w:t xml:space="preserve">Date accepted/ published </w:t>
            </w:r>
            <w:r>
              <w:br/>
              <w:t>(if relevant)</w:t>
            </w:r>
          </w:p>
        </w:tc>
        <w:tc>
          <w:tcPr>
            <w:tcW w:w="2835" w:type="dxa"/>
            <w:tcBorders>
              <w:top w:val="single" w:sz="12" w:space="0" w:color="C0C0C0"/>
              <w:left w:val="nil"/>
              <w:right w:val="single" w:sz="12" w:space="0" w:color="C0C0C0"/>
            </w:tcBorders>
          </w:tcPr>
          <w:p w14:paraId="0FD8D974" w14:textId="77777777" w:rsidR="009D2005" w:rsidRDefault="00765480" w:rsidP="00197E54">
            <w:pPr>
              <w:pStyle w:val="Question"/>
            </w:pPr>
            <w:sdt>
              <w:sdtPr>
                <w:id w:val="1972175394"/>
                <w:placeholder>
                  <w:docPart w:val="BC8B62F272514CBFB900945055FBAF4A"/>
                </w:placeholder>
                <w:showingPlcHdr/>
              </w:sdtPr>
              <w:sdtEndPr/>
              <w:sdtContent>
                <w:r w:rsidR="00FB4A22" w:rsidRPr="000C412B">
                  <w:rPr>
                    <w:rStyle w:val="PlaceholderText"/>
                  </w:rPr>
                  <w:t>Enter Date</w:t>
                </w:r>
              </w:sdtContent>
            </w:sdt>
          </w:p>
        </w:tc>
      </w:tr>
      <w:tr w:rsidR="00FB4A22" w14:paraId="7F5E1219" w14:textId="77777777" w:rsidTr="00610419">
        <w:trPr>
          <w:trHeight w:val="570"/>
        </w:trPr>
        <w:tc>
          <w:tcPr>
            <w:tcW w:w="2573" w:type="dxa"/>
            <w:tcBorders>
              <w:top w:val="single" w:sz="12" w:space="0" w:color="C0C0C0"/>
              <w:left w:val="single" w:sz="12" w:space="0" w:color="C0C0C0"/>
              <w:right w:val="nil"/>
            </w:tcBorders>
            <w:shd w:val="clear" w:color="auto" w:fill="F3F3F3"/>
          </w:tcPr>
          <w:p w14:paraId="1D967F6A" w14:textId="6552D63A" w:rsidR="00FB4A22" w:rsidRPr="00014112" w:rsidRDefault="00FB4A22" w:rsidP="00197E54">
            <w:pPr>
              <w:pStyle w:val="Question"/>
            </w:pPr>
            <w:r>
              <w:t>Graduate Researcher’s % and nature of contribution</w:t>
            </w:r>
          </w:p>
        </w:tc>
        <w:tc>
          <w:tcPr>
            <w:tcW w:w="7950" w:type="dxa"/>
            <w:gridSpan w:val="3"/>
            <w:tcBorders>
              <w:top w:val="single" w:sz="12" w:space="0" w:color="C0C0C0"/>
              <w:left w:val="nil"/>
              <w:right w:val="single" w:sz="12" w:space="0" w:color="C0C0C0"/>
            </w:tcBorders>
          </w:tcPr>
          <w:sdt>
            <w:sdtPr>
              <w:id w:val="1646459837"/>
              <w:placeholder>
                <w:docPart w:val="B54715328DA54CFAAFD97B48832B16B5"/>
              </w:placeholder>
              <w:showingPlcHdr/>
            </w:sdtPr>
            <w:sdtEndPr/>
            <w:sdtContent>
              <w:p w14:paraId="177E5007" w14:textId="77777777" w:rsidR="00FB4A22" w:rsidRDefault="00FB4A22" w:rsidP="00197E54">
                <w:pPr>
                  <w:pStyle w:val="Question"/>
                </w:pPr>
                <w:r>
                  <w:rPr>
                    <w:rStyle w:val="PlaceholderText"/>
                  </w:rPr>
                  <w:t>Enter GR’s Contribution</w:t>
                </w:r>
              </w:p>
            </w:sdtContent>
          </w:sdt>
          <w:p w14:paraId="41268F8E" w14:textId="5CE34FEE" w:rsidR="00FB4A22" w:rsidRPr="000C412B" w:rsidRDefault="00FB4A22" w:rsidP="00197E54">
            <w:pPr>
              <w:pStyle w:val="Question"/>
              <w:rPr>
                <w:rStyle w:val="ResponseCharChar"/>
                <w:rFonts w:ascii="Calibri" w:hAnsi="Calibri"/>
                <w:color w:val="auto"/>
                <w:sz w:val="20"/>
                <w:szCs w:val="20"/>
              </w:rPr>
            </w:pPr>
            <w:r w:rsidRPr="00533AF2">
              <w:t xml:space="preserve"> </w:t>
            </w:r>
          </w:p>
        </w:tc>
      </w:tr>
      <w:tr w:rsidR="002D465A" w14:paraId="5E0A7844" w14:textId="77777777" w:rsidTr="00B8210C">
        <w:trPr>
          <w:trHeight w:val="968"/>
        </w:trPr>
        <w:tc>
          <w:tcPr>
            <w:tcW w:w="2573" w:type="dxa"/>
            <w:tcBorders>
              <w:top w:val="single" w:sz="12" w:space="0" w:color="C0C0C0"/>
              <w:left w:val="single" w:sz="12" w:space="0" w:color="C0C0C0"/>
              <w:right w:val="nil"/>
            </w:tcBorders>
            <w:shd w:val="clear" w:color="auto" w:fill="F3F3F3"/>
          </w:tcPr>
          <w:p w14:paraId="704053C7" w14:textId="2FE26281" w:rsidR="002D465A" w:rsidRPr="00014112" w:rsidRDefault="00FB4A22" w:rsidP="000B51B9">
            <w:pPr>
              <w:pStyle w:val="Question"/>
            </w:pPr>
            <w:r>
              <w:t>Co-a</w:t>
            </w:r>
            <w:r w:rsidR="002D465A">
              <w:t>uthor</w:t>
            </w:r>
            <w:r>
              <w:t xml:space="preserve"> name(</w:t>
            </w:r>
            <w:r w:rsidR="002D465A">
              <w:t>s</w:t>
            </w:r>
            <w:r>
              <w:t>) and % and nature of contribution. (Leave blank if sole author publication)</w:t>
            </w:r>
          </w:p>
        </w:tc>
        <w:tc>
          <w:tcPr>
            <w:tcW w:w="7950" w:type="dxa"/>
            <w:gridSpan w:val="3"/>
            <w:tcBorders>
              <w:top w:val="single" w:sz="12" w:space="0" w:color="C0C0C0"/>
              <w:left w:val="nil"/>
              <w:right w:val="single" w:sz="12" w:space="0" w:color="C0C0C0"/>
            </w:tcBorders>
          </w:tcPr>
          <w:p w14:paraId="6EDAE184" w14:textId="2B54180B" w:rsidR="002D465A" w:rsidRDefault="00765480" w:rsidP="000B51B9">
            <w:pPr>
              <w:pStyle w:val="Question"/>
            </w:pPr>
            <w:sdt>
              <w:sdtPr>
                <w:id w:val="-865054983"/>
                <w:placeholder>
                  <w:docPart w:val="AAD66922447040D8B75299261689474D"/>
                </w:placeholder>
                <w:showingPlcHdr/>
              </w:sdtPr>
              <w:sdtEndPr/>
              <w:sdtContent>
                <w:r w:rsidR="00CF7A22">
                  <w:rPr>
                    <w:rStyle w:val="PlaceholderText"/>
                  </w:rPr>
                  <w:t>List all authors here</w:t>
                </w:r>
              </w:sdtContent>
            </w:sdt>
          </w:p>
        </w:tc>
      </w:tr>
      <w:bookmarkEnd w:id="1"/>
    </w:tbl>
    <w:p w14:paraId="56D23EA1" w14:textId="3DB4AB7A" w:rsidR="00FC20A6" w:rsidRDefault="00FC20A6" w:rsidP="000C412B">
      <w:pPr>
        <w:autoSpaceDE w:val="0"/>
        <w:autoSpaceDN w:val="0"/>
        <w:adjustRightInd w:val="0"/>
        <w:rPr>
          <w:rFonts w:eastAsia="Calibri"/>
        </w:rPr>
      </w:pPr>
    </w:p>
    <w:p w14:paraId="57232DAD" w14:textId="77777777" w:rsidR="00610419" w:rsidRDefault="00610419" w:rsidP="000C412B">
      <w:pPr>
        <w:autoSpaceDE w:val="0"/>
        <w:autoSpaceDN w:val="0"/>
        <w:adjustRightInd w:val="0"/>
        <w:rPr>
          <w:rFonts w:eastAsia="Calibri"/>
        </w:rPr>
      </w:pPr>
    </w:p>
    <w:tbl>
      <w:tblPr>
        <w:tblW w:w="10533" w:type="dxa"/>
        <w:tblInd w:w="-190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170" w:type="dxa"/>
          <w:right w:w="170" w:type="dxa"/>
        </w:tblCellMar>
        <w:tblLook w:val="01E0" w:firstRow="1" w:lastRow="1" w:firstColumn="1" w:lastColumn="1" w:noHBand="0" w:noVBand="0"/>
      </w:tblPr>
      <w:tblGrid>
        <w:gridCol w:w="4046"/>
        <w:gridCol w:w="4678"/>
        <w:gridCol w:w="1809"/>
      </w:tblGrid>
      <w:tr w:rsidR="009827C0" w:rsidRPr="00BF5E7D" w14:paraId="16DA2727" w14:textId="77777777" w:rsidTr="00610419">
        <w:tc>
          <w:tcPr>
            <w:tcW w:w="10533" w:type="dxa"/>
            <w:gridSpan w:val="3"/>
            <w:tcBorders>
              <w:top w:val="single" w:sz="12" w:space="0" w:color="C0C0C0"/>
              <w:bottom w:val="single" w:sz="4" w:space="0" w:color="C0C0C0"/>
            </w:tcBorders>
            <w:shd w:val="clear" w:color="auto" w:fill="003366"/>
          </w:tcPr>
          <w:p w14:paraId="5E845C6A" w14:textId="72699D81" w:rsidR="009827C0" w:rsidRPr="00BF5E7D" w:rsidRDefault="00F95528" w:rsidP="00DF070C">
            <w:pPr>
              <w:pStyle w:val="Heading2"/>
            </w:pPr>
            <w:r>
              <w:t>part b</w:t>
            </w:r>
            <w:r w:rsidR="009827C0" w:rsidRPr="00BF5E7D">
              <w:t>.</w:t>
            </w:r>
            <w:r w:rsidR="009827C0">
              <w:t xml:space="preserve"> </w:t>
            </w:r>
            <w:r w:rsidR="009827C0" w:rsidRPr="00BC3F71">
              <w:t>PRINCIPAL SUPERVISOR’S declaration</w:t>
            </w:r>
            <w:r w:rsidR="009827C0">
              <w:t xml:space="preserve"> </w:t>
            </w:r>
            <w:r w:rsidR="009827C0" w:rsidRPr="00D203D4">
              <w:rPr>
                <w:b w:val="0"/>
                <w:i/>
                <w:caps w:val="0"/>
              </w:rPr>
              <w:t>(to be completed by the</w:t>
            </w:r>
            <w:r w:rsidR="009827C0">
              <w:rPr>
                <w:b w:val="0"/>
                <w:i/>
                <w:caps w:val="0"/>
              </w:rPr>
              <w:t xml:space="preserve"> principal supervisor) </w:t>
            </w:r>
          </w:p>
        </w:tc>
      </w:tr>
      <w:tr w:rsidR="009827C0" w:rsidRPr="00705C44" w14:paraId="708B8A17" w14:textId="77777777" w:rsidTr="00610419">
        <w:tc>
          <w:tcPr>
            <w:tcW w:w="10533" w:type="dxa"/>
            <w:gridSpan w:val="3"/>
            <w:tcBorders>
              <w:left w:val="single" w:sz="12" w:space="0" w:color="C0C0C0"/>
              <w:bottom w:val="single" w:sz="12" w:space="0" w:color="C0C0C0"/>
              <w:right w:val="single" w:sz="12" w:space="0" w:color="C0C0C0"/>
            </w:tcBorders>
            <w:shd w:val="clear" w:color="auto" w:fill="EBE5DD"/>
            <w:vAlign w:val="center"/>
          </w:tcPr>
          <w:p w14:paraId="49E85180" w14:textId="72753A93" w:rsidR="00146F24" w:rsidRPr="00DE21E5" w:rsidRDefault="009827C0" w:rsidP="00C404D2">
            <w:pPr>
              <w:pStyle w:val="Question"/>
            </w:pPr>
            <w:bookmarkStart w:id="2" w:name="_Hlk110505776"/>
            <w:r w:rsidRPr="00702607">
              <w:t xml:space="preserve">As the principal supervisor, I </w:t>
            </w:r>
            <w:r w:rsidR="00702607" w:rsidRPr="00702607">
              <w:t xml:space="preserve">confirm </w:t>
            </w:r>
            <w:r w:rsidR="00C404D2" w:rsidRPr="00702607">
              <w:t xml:space="preserve">that </w:t>
            </w:r>
            <w:r w:rsidRPr="00702607">
              <w:t xml:space="preserve">the </w:t>
            </w:r>
            <w:r w:rsidR="00C404D2" w:rsidRPr="00702607">
              <w:t xml:space="preserve">above </w:t>
            </w:r>
            <w:r w:rsidRPr="00702607">
              <w:t xml:space="preserve">publication details </w:t>
            </w:r>
            <w:r w:rsidR="00C404D2" w:rsidRPr="00702607">
              <w:t>reflect a</w:t>
            </w:r>
            <w:r w:rsidR="002A6EEF" w:rsidRPr="00702607">
              <w:t xml:space="preserve"> correct record</w:t>
            </w:r>
            <w:r w:rsidRPr="00702607">
              <w:t xml:space="preserve"> of </w:t>
            </w:r>
            <w:r w:rsidR="00B8210C">
              <w:t xml:space="preserve">the </w:t>
            </w:r>
            <w:r w:rsidRPr="00702607">
              <w:t>graduate researcher’s publication</w:t>
            </w:r>
            <w:r w:rsidR="002A6EEF" w:rsidRPr="00702607">
              <w:t xml:space="preserve">. </w:t>
            </w:r>
            <w:r w:rsidRPr="00702607">
              <w:t xml:space="preserve"> </w:t>
            </w:r>
            <w:r w:rsidR="00702607" w:rsidRPr="00702607">
              <w:t xml:space="preserve">I certify </w:t>
            </w:r>
            <w:r w:rsidR="007B79BC">
              <w:t xml:space="preserve">that </w:t>
            </w:r>
            <w:r w:rsidR="00702607" w:rsidRPr="00702607">
              <w:t xml:space="preserve">the publication meets the requirements to be incorporated in the thesis </w:t>
            </w:r>
            <w:r w:rsidRPr="00702607">
              <w:t xml:space="preserve">in accordance with the </w:t>
            </w:r>
            <w:hyperlink r:id="rId12" w:history="1">
              <w:r w:rsidR="0082411E" w:rsidRPr="00702607">
                <w:rPr>
                  <w:rStyle w:val="Hyperlink"/>
                </w:rPr>
                <w:t>Graduate Research Training Policy (MPF1321)</w:t>
              </w:r>
            </w:hyperlink>
            <w:r w:rsidR="0082411E" w:rsidRPr="00702607">
              <w:t xml:space="preserve"> </w:t>
            </w:r>
            <w:r w:rsidRPr="00702607">
              <w:t>policy.</w:t>
            </w:r>
            <w:r>
              <w:t xml:space="preserve"> </w:t>
            </w:r>
            <w:bookmarkEnd w:id="2"/>
          </w:p>
        </w:tc>
      </w:tr>
      <w:tr w:rsidR="009827C0" w:rsidRPr="007178F1" w14:paraId="37148ED4" w14:textId="77777777" w:rsidTr="00610419">
        <w:tc>
          <w:tcPr>
            <w:tcW w:w="4046" w:type="dxa"/>
            <w:tcBorders>
              <w:left w:val="single" w:sz="12" w:space="0" w:color="C0C0C0"/>
              <w:right w:val="single" w:sz="2" w:space="0" w:color="C0C0C0"/>
            </w:tcBorders>
          </w:tcPr>
          <w:p w14:paraId="343D9875" w14:textId="77777777" w:rsidR="009827C0" w:rsidRPr="00802E80" w:rsidRDefault="009827C0" w:rsidP="00DF070C">
            <w:pPr>
              <w:pStyle w:val="ResponseChar"/>
              <w:rPr>
                <w:rFonts w:ascii="Calibri" w:hAnsi="Calibri"/>
                <w:color w:val="auto"/>
                <w:sz w:val="20"/>
                <w:szCs w:val="20"/>
              </w:rPr>
            </w:pPr>
            <w:r w:rsidRPr="0082411E">
              <w:rPr>
                <w:rFonts w:ascii="Calibri" w:hAnsi="Calibri"/>
                <w:color w:val="auto"/>
                <w:sz w:val="20"/>
                <w:szCs w:val="20"/>
              </w:rPr>
              <w:t>Supervisor’s name</w:t>
            </w:r>
          </w:p>
        </w:tc>
        <w:tc>
          <w:tcPr>
            <w:tcW w:w="4678" w:type="dxa"/>
            <w:tcBorders>
              <w:left w:val="nil"/>
              <w:right w:val="single" w:sz="12" w:space="0" w:color="C0C0C0"/>
            </w:tcBorders>
          </w:tcPr>
          <w:p w14:paraId="3A0E7CF9" w14:textId="77777777" w:rsidR="009827C0" w:rsidRPr="00014112" w:rsidRDefault="009827C0" w:rsidP="00DF070C">
            <w:pPr>
              <w:pStyle w:val="Question"/>
            </w:pPr>
            <w:r w:rsidRPr="00BC3F71">
              <w:t>Supervisor’s signature</w:t>
            </w:r>
          </w:p>
        </w:tc>
        <w:tc>
          <w:tcPr>
            <w:tcW w:w="1809" w:type="dxa"/>
            <w:tcBorders>
              <w:right w:val="single" w:sz="12" w:space="0" w:color="C0C0C0"/>
            </w:tcBorders>
          </w:tcPr>
          <w:p w14:paraId="58DD2656" w14:textId="77777777" w:rsidR="009827C0" w:rsidRDefault="009827C0" w:rsidP="00DF070C">
            <w:pPr>
              <w:pStyle w:val="Question"/>
            </w:pPr>
            <w:r>
              <w:t xml:space="preserve">Date </w:t>
            </w:r>
            <w:r w:rsidRPr="00362386">
              <w:rPr>
                <w:rStyle w:val="QuestionexplanationChar"/>
              </w:rPr>
              <w:t>(dd/mm/yy)</w:t>
            </w:r>
          </w:p>
        </w:tc>
      </w:tr>
      <w:tr w:rsidR="009827C0" w:rsidRPr="007178F1" w14:paraId="0C995E72" w14:textId="77777777" w:rsidTr="00610419">
        <w:trPr>
          <w:trHeight w:val="772"/>
        </w:trPr>
        <w:tc>
          <w:tcPr>
            <w:tcW w:w="4046" w:type="dxa"/>
            <w:tcBorders>
              <w:top w:val="single" w:sz="4" w:space="0" w:color="C0C0C0"/>
              <w:left w:val="single" w:sz="12" w:space="0" w:color="C0C0C0"/>
              <w:bottom w:val="single" w:sz="12" w:space="0" w:color="C0C0C0"/>
              <w:right w:val="single" w:sz="2" w:space="0" w:color="C0C0C0"/>
            </w:tcBorders>
          </w:tcPr>
          <w:p w14:paraId="2AB82FD6" w14:textId="77777777" w:rsidR="009827C0" w:rsidRPr="00825BF4" w:rsidRDefault="009827C0" w:rsidP="00DF070C">
            <w:pPr>
              <w:pStyle w:val="ResponseChar"/>
              <w:rPr>
                <w:rFonts w:ascii="Calibri" w:hAnsi="Calibri"/>
                <w:color w:val="auto"/>
                <w:sz w:val="20"/>
                <w:szCs w:val="20"/>
              </w:rPr>
            </w:pPr>
            <w:r w:rsidRPr="00825BF4">
              <w:rPr>
                <w:rFonts w:ascii="Calibri" w:hAnsi="Calibri"/>
                <w:color w:val="auto"/>
                <w:sz w:val="20"/>
                <w:szCs w:val="20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Pr="00825BF4">
              <w:rPr>
                <w:rFonts w:ascii="Calibri" w:hAnsi="Calibri"/>
                <w:color w:val="auto"/>
                <w:sz w:val="20"/>
                <w:szCs w:val="20"/>
              </w:rPr>
              <w:instrText xml:space="preserve"> FORMTEXT </w:instrText>
            </w:r>
            <w:r w:rsidRPr="00825BF4">
              <w:rPr>
                <w:rFonts w:ascii="Calibri" w:hAnsi="Calibri"/>
                <w:color w:val="auto"/>
                <w:sz w:val="20"/>
                <w:szCs w:val="20"/>
              </w:rPr>
            </w:r>
            <w:r w:rsidRPr="00825BF4">
              <w:rPr>
                <w:rFonts w:ascii="Calibri" w:hAnsi="Calibri"/>
                <w:color w:val="auto"/>
                <w:sz w:val="20"/>
                <w:szCs w:val="20"/>
              </w:rPr>
              <w:fldChar w:fldCharType="separate"/>
            </w:r>
            <w:r w:rsidRPr="00825BF4">
              <w:rPr>
                <w:rFonts w:ascii="Calibri" w:hAnsi="Calibri"/>
                <w:color w:val="auto"/>
                <w:sz w:val="20"/>
                <w:szCs w:val="20"/>
              </w:rPr>
              <w:t> </w:t>
            </w:r>
            <w:r w:rsidRPr="00825BF4">
              <w:rPr>
                <w:rFonts w:ascii="Calibri" w:hAnsi="Calibri"/>
                <w:color w:val="auto"/>
                <w:sz w:val="20"/>
                <w:szCs w:val="20"/>
              </w:rPr>
              <w:t> </w:t>
            </w:r>
            <w:r w:rsidRPr="00825BF4">
              <w:rPr>
                <w:rFonts w:ascii="Calibri" w:hAnsi="Calibri"/>
                <w:color w:val="auto"/>
                <w:sz w:val="20"/>
                <w:szCs w:val="20"/>
              </w:rPr>
              <w:t> </w:t>
            </w:r>
            <w:r w:rsidRPr="00825BF4">
              <w:rPr>
                <w:rFonts w:ascii="Calibri" w:hAnsi="Calibri"/>
                <w:color w:val="auto"/>
                <w:sz w:val="20"/>
                <w:szCs w:val="20"/>
              </w:rPr>
              <w:t> </w:t>
            </w:r>
            <w:r w:rsidRPr="00825BF4">
              <w:rPr>
                <w:rFonts w:ascii="Calibri" w:hAnsi="Calibri"/>
                <w:color w:val="auto"/>
                <w:sz w:val="20"/>
                <w:szCs w:val="20"/>
              </w:rPr>
              <w:t> </w:t>
            </w:r>
            <w:r w:rsidRPr="00825BF4">
              <w:rPr>
                <w:rFonts w:ascii="Calibri" w:hAnsi="Calibri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4678" w:type="dxa"/>
            <w:tcBorders>
              <w:top w:val="single" w:sz="4" w:space="0" w:color="C0C0C0"/>
              <w:left w:val="nil"/>
              <w:bottom w:val="single" w:sz="12" w:space="0" w:color="C0C0C0"/>
              <w:right w:val="single" w:sz="12" w:space="0" w:color="C0C0C0"/>
            </w:tcBorders>
          </w:tcPr>
          <w:p w14:paraId="770FEFE4" w14:textId="77777777" w:rsidR="009827C0" w:rsidRDefault="009827C0" w:rsidP="00DF070C">
            <w:pPr>
              <w:pStyle w:val="Question"/>
            </w:pPr>
          </w:p>
        </w:tc>
        <w:tc>
          <w:tcPr>
            <w:tcW w:w="1809" w:type="dxa"/>
            <w:tcBorders>
              <w:top w:val="single" w:sz="4" w:space="0" w:color="C0C0C0"/>
              <w:left w:val="single" w:sz="4" w:space="0" w:color="C0C0C0"/>
              <w:bottom w:val="single" w:sz="12" w:space="0" w:color="C0C0C0"/>
              <w:right w:val="single" w:sz="12" w:space="0" w:color="C0C0C0"/>
            </w:tcBorders>
          </w:tcPr>
          <w:p w14:paraId="39730526" w14:textId="77777777" w:rsidR="009827C0" w:rsidRDefault="009827C0" w:rsidP="00DF070C">
            <w:pPr>
              <w:pStyle w:val="Question"/>
            </w:pPr>
            <w: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6F88647F" w14:textId="7B9C3530" w:rsidR="009827C0" w:rsidRDefault="009827C0" w:rsidP="000C412B">
      <w:pPr>
        <w:autoSpaceDE w:val="0"/>
        <w:autoSpaceDN w:val="0"/>
        <w:adjustRightInd w:val="0"/>
        <w:rPr>
          <w:rFonts w:eastAsia="Calibri"/>
        </w:rPr>
      </w:pPr>
    </w:p>
    <w:p w14:paraId="32B16F7E" w14:textId="77777777" w:rsidR="00610419" w:rsidRDefault="00610419" w:rsidP="000C412B">
      <w:pPr>
        <w:autoSpaceDE w:val="0"/>
        <w:autoSpaceDN w:val="0"/>
        <w:adjustRightInd w:val="0"/>
        <w:rPr>
          <w:rFonts w:eastAsia="Calibri"/>
        </w:rPr>
      </w:pPr>
    </w:p>
    <w:tbl>
      <w:tblPr>
        <w:tblW w:w="10533" w:type="dxa"/>
        <w:tblInd w:w="-190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170" w:type="dxa"/>
          <w:right w:w="170" w:type="dxa"/>
        </w:tblCellMar>
        <w:tblLook w:val="01E0" w:firstRow="1" w:lastRow="1" w:firstColumn="1" w:lastColumn="1" w:noHBand="0" w:noVBand="0"/>
      </w:tblPr>
      <w:tblGrid>
        <w:gridCol w:w="4046"/>
        <w:gridCol w:w="4678"/>
        <w:gridCol w:w="1809"/>
      </w:tblGrid>
      <w:tr w:rsidR="000B0A58" w:rsidRPr="00BF5E7D" w14:paraId="2FC9DF98" w14:textId="77777777" w:rsidTr="00610419">
        <w:tc>
          <w:tcPr>
            <w:tcW w:w="10533" w:type="dxa"/>
            <w:gridSpan w:val="3"/>
            <w:tcBorders>
              <w:top w:val="single" w:sz="12" w:space="0" w:color="C0C0C0"/>
              <w:bottom w:val="single" w:sz="4" w:space="0" w:color="C0C0C0"/>
            </w:tcBorders>
            <w:shd w:val="clear" w:color="auto" w:fill="003366"/>
          </w:tcPr>
          <w:p w14:paraId="69F6CC74" w14:textId="60E96C38" w:rsidR="00986DEE" w:rsidRDefault="00F95528" w:rsidP="00A20AF9">
            <w:pPr>
              <w:pStyle w:val="Heading2"/>
              <w:spacing w:line="0" w:lineRule="atLeast"/>
              <w:rPr>
                <w:b w:val="0"/>
                <w:i/>
                <w:caps w:val="0"/>
              </w:rPr>
            </w:pPr>
            <w:r>
              <w:t>part c</w:t>
            </w:r>
            <w:r w:rsidR="000B0A58" w:rsidRPr="00BF5E7D">
              <w:t>.</w:t>
            </w:r>
            <w:r w:rsidR="000B0A58">
              <w:t xml:space="preserve"> Co-authorship information</w:t>
            </w:r>
            <w:r w:rsidR="00B91B21">
              <w:t xml:space="preserve"> </w:t>
            </w:r>
            <w:r w:rsidR="00147430">
              <w:t>for multi-author</w:t>
            </w:r>
            <w:r w:rsidR="00997F0D">
              <w:t>ed</w:t>
            </w:r>
            <w:r w:rsidR="00147430">
              <w:t xml:space="preserve"> publication </w:t>
            </w:r>
            <w:r w:rsidR="00147430">
              <w:rPr>
                <w:b w:val="0"/>
                <w:i/>
                <w:caps w:val="0"/>
              </w:rPr>
              <w:t>(</w:t>
            </w:r>
            <w:r w:rsidR="00986DEE" w:rsidRPr="00D203D4">
              <w:rPr>
                <w:b w:val="0"/>
                <w:i/>
                <w:caps w:val="0"/>
              </w:rPr>
              <w:t>to be complet</w:t>
            </w:r>
            <w:r w:rsidR="00986DEE" w:rsidRPr="005A58E1">
              <w:rPr>
                <w:b w:val="0"/>
                <w:i/>
                <w:caps w:val="0"/>
              </w:rPr>
              <w:t xml:space="preserve">ed by </w:t>
            </w:r>
            <w:r w:rsidR="00986DEE">
              <w:rPr>
                <w:b w:val="0"/>
                <w:i/>
                <w:caps w:val="0"/>
              </w:rPr>
              <w:t xml:space="preserve">the </w:t>
            </w:r>
            <w:r w:rsidR="00C73E88">
              <w:rPr>
                <w:b w:val="0"/>
                <w:i/>
                <w:caps w:val="0"/>
              </w:rPr>
              <w:t>C</w:t>
            </w:r>
            <w:r w:rsidR="00E04380">
              <w:rPr>
                <w:b w:val="0"/>
                <w:i/>
                <w:caps w:val="0"/>
              </w:rPr>
              <w:t>oordinating</w:t>
            </w:r>
            <w:r w:rsidR="00986DEE" w:rsidRPr="005A58E1">
              <w:rPr>
                <w:b w:val="0"/>
                <w:i/>
                <w:caps w:val="0"/>
              </w:rPr>
              <w:t xml:space="preserve"> </w:t>
            </w:r>
            <w:r w:rsidR="00C73E88">
              <w:rPr>
                <w:b w:val="0"/>
                <w:i/>
                <w:caps w:val="0"/>
              </w:rPr>
              <w:t>A</w:t>
            </w:r>
            <w:r w:rsidR="00986DEE" w:rsidRPr="005A58E1">
              <w:rPr>
                <w:b w:val="0"/>
                <w:i/>
                <w:caps w:val="0"/>
              </w:rPr>
              <w:t>uthor</w:t>
            </w:r>
            <w:r w:rsidR="00C73E88">
              <w:rPr>
                <w:b w:val="0"/>
                <w:i/>
                <w:caps w:val="0"/>
              </w:rPr>
              <w:t xml:space="preserve"> (who may also be </w:t>
            </w:r>
            <w:r w:rsidR="0055539B">
              <w:rPr>
                <w:b w:val="0"/>
                <w:i/>
                <w:caps w:val="0"/>
              </w:rPr>
              <w:t xml:space="preserve">the Graduate Researcher or </w:t>
            </w:r>
            <w:r w:rsidR="00C73E88">
              <w:rPr>
                <w:b w:val="0"/>
                <w:i/>
                <w:caps w:val="0"/>
              </w:rPr>
              <w:t>the Principal Supervisor)</w:t>
            </w:r>
          </w:p>
          <w:p w14:paraId="080B2CFF" w14:textId="0B5A416B" w:rsidR="00F2214A" w:rsidRPr="00A20AF9" w:rsidRDefault="00F2214A" w:rsidP="00A20AF9">
            <w:pPr>
              <w:pStyle w:val="Heading2"/>
              <w:spacing w:line="0" w:lineRule="atLeast"/>
              <w:rPr>
                <w:i/>
                <w:iCs/>
                <w:sz w:val="18"/>
                <w:szCs w:val="18"/>
              </w:rPr>
            </w:pPr>
            <w:r w:rsidRPr="00A20AF9">
              <w:rPr>
                <w:b w:val="0"/>
                <w:i/>
                <w:caps w:val="0"/>
                <w:sz w:val="18"/>
                <w:szCs w:val="18"/>
              </w:rPr>
              <w:t xml:space="preserve">If </w:t>
            </w:r>
            <w:r w:rsidR="004067FF">
              <w:rPr>
                <w:b w:val="0"/>
                <w:i/>
                <w:caps w:val="0"/>
                <w:sz w:val="18"/>
                <w:szCs w:val="18"/>
              </w:rPr>
              <w:t xml:space="preserve">sole author </w:t>
            </w:r>
            <w:proofErr w:type="gramStart"/>
            <w:r w:rsidR="004067FF">
              <w:rPr>
                <w:b w:val="0"/>
                <w:i/>
                <w:caps w:val="0"/>
                <w:sz w:val="18"/>
                <w:szCs w:val="18"/>
              </w:rPr>
              <w:t xml:space="preserve">publication, </w:t>
            </w:r>
            <w:r w:rsidRPr="00A20AF9">
              <w:rPr>
                <w:b w:val="0"/>
                <w:i/>
                <w:caps w:val="0"/>
                <w:sz w:val="18"/>
                <w:szCs w:val="18"/>
              </w:rPr>
              <w:t xml:space="preserve"> leave</w:t>
            </w:r>
            <w:proofErr w:type="gramEnd"/>
            <w:r w:rsidRPr="00A20AF9">
              <w:rPr>
                <w:b w:val="0"/>
                <w:i/>
                <w:caps w:val="0"/>
                <w:sz w:val="18"/>
                <w:szCs w:val="18"/>
              </w:rPr>
              <w:t xml:space="preserve"> blank</w:t>
            </w:r>
            <w:r w:rsidR="004067FF">
              <w:rPr>
                <w:b w:val="0"/>
                <w:i/>
                <w:caps w:val="0"/>
                <w:sz w:val="18"/>
                <w:szCs w:val="18"/>
              </w:rPr>
              <w:t xml:space="preserve"> </w:t>
            </w:r>
          </w:p>
        </w:tc>
      </w:tr>
      <w:tr w:rsidR="000B0A58" w:rsidRPr="00705C44" w14:paraId="74F2D588" w14:textId="77777777" w:rsidTr="00610419">
        <w:tc>
          <w:tcPr>
            <w:tcW w:w="10533" w:type="dxa"/>
            <w:gridSpan w:val="3"/>
            <w:tcBorders>
              <w:left w:val="single" w:sz="12" w:space="0" w:color="C0C0C0"/>
              <w:bottom w:val="single" w:sz="12" w:space="0" w:color="C0C0C0"/>
              <w:right w:val="single" w:sz="12" w:space="0" w:color="C0C0C0"/>
            </w:tcBorders>
            <w:shd w:val="clear" w:color="auto" w:fill="EBE5DD"/>
            <w:vAlign w:val="center"/>
          </w:tcPr>
          <w:p w14:paraId="741FD7CE" w14:textId="77777777" w:rsidR="00250AF8" w:rsidRDefault="00250AF8" w:rsidP="00FB536B">
            <w:pPr>
              <w:pStyle w:val="Question"/>
              <w:spacing w:before="0"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00CC0C4F" w14:textId="27744C27" w:rsidR="00E012F5" w:rsidRDefault="00E012F5" w:rsidP="00FB536B">
            <w:pPr>
              <w:pStyle w:val="Question"/>
              <w:spacing w:before="0" w:after="0" w:line="240" w:lineRule="auto"/>
            </w:pPr>
            <w:r w:rsidRPr="00133456">
              <w:t>Where there is more than one author of a</w:t>
            </w:r>
            <w:r w:rsidR="00D20377" w:rsidRPr="00133456">
              <w:t xml:space="preserve"> public</w:t>
            </w:r>
            <w:r w:rsidR="00D20377" w:rsidRPr="00133456">
              <w:rPr>
                <w:rFonts w:asciiTheme="minorHAnsi" w:hAnsiTheme="minorHAnsi" w:cstheme="minorHAnsi"/>
              </w:rPr>
              <w:t>ation</w:t>
            </w:r>
            <w:r w:rsidRPr="00133456">
              <w:rPr>
                <w:rFonts w:asciiTheme="minorHAnsi" w:hAnsiTheme="minorHAnsi" w:cstheme="minorHAnsi"/>
              </w:rPr>
              <w:t>, at least one co-author</w:t>
            </w:r>
            <w:r w:rsidR="00B8210C">
              <w:rPr>
                <w:rFonts w:asciiTheme="minorHAnsi" w:hAnsiTheme="minorHAnsi" w:cstheme="minorHAnsi"/>
              </w:rPr>
              <w:t>,</w:t>
            </w:r>
            <w:r w:rsidRPr="00133456">
              <w:rPr>
                <w:rFonts w:asciiTheme="minorHAnsi" w:hAnsiTheme="minorHAnsi" w:cstheme="minorHAnsi"/>
              </w:rPr>
              <w:t xml:space="preserve"> by agreement amongst the authors</w:t>
            </w:r>
            <w:r w:rsidR="00B8210C">
              <w:rPr>
                <w:rFonts w:asciiTheme="minorHAnsi" w:hAnsiTheme="minorHAnsi" w:cstheme="minorHAnsi"/>
              </w:rPr>
              <w:t>,</w:t>
            </w:r>
            <w:r w:rsidRPr="00133456">
              <w:rPr>
                <w:rFonts w:asciiTheme="minorHAnsi" w:hAnsiTheme="minorHAnsi" w:cstheme="minorHAnsi"/>
              </w:rPr>
              <w:t xml:space="preserve"> should be nominated as the </w:t>
            </w:r>
            <w:r w:rsidR="00DA490F">
              <w:rPr>
                <w:rFonts w:asciiTheme="minorHAnsi" w:hAnsiTheme="minorHAnsi" w:cstheme="minorHAnsi"/>
              </w:rPr>
              <w:t xml:space="preserve">coordinating </w:t>
            </w:r>
            <w:r w:rsidR="00DA490F" w:rsidRPr="004C733D">
              <w:rPr>
                <w:rFonts w:asciiTheme="minorHAnsi" w:hAnsiTheme="minorHAnsi" w:cstheme="minorHAnsi"/>
              </w:rPr>
              <w:t>author</w:t>
            </w:r>
            <w:r w:rsidRPr="004C733D">
              <w:rPr>
                <w:rFonts w:asciiTheme="minorHAnsi" w:hAnsiTheme="minorHAnsi" w:cstheme="minorHAnsi"/>
              </w:rPr>
              <w:t>, as defined</w:t>
            </w:r>
            <w:r w:rsidRPr="00133456">
              <w:rPr>
                <w:rFonts w:asciiTheme="minorHAnsi" w:hAnsiTheme="minorHAnsi" w:cstheme="minorHAnsi"/>
              </w:rPr>
              <w:t xml:space="preserve"> in the</w:t>
            </w:r>
            <w:r w:rsidRPr="00133456">
              <w:rPr>
                <w:rFonts w:asciiTheme="minorHAnsi" w:hAnsiTheme="minorHAnsi" w:cstheme="minorHAnsi"/>
                <w:color w:val="000000"/>
              </w:rPr>
              <w:t xml:space="preserve"> </w:t>
            </w:r>
            <w:hyperlink r:id="rId13" w:history="1">
              <w:r w:rsidRPr="00133456">
                <w:rPr>
                  <w:rStyle w:val="Hyperlink"/>
                  <w:rFonts w:asciiTheme="minorHAnsi" w:hAnsiTheme="minorHAnsi" w:cstheme="minorHAnsi"/>
                </w:rPr>
                <w:t>University of Melbourne Authorship Policy</w:t>
              </w:r>
            </w:hyperlink>
            <w:r w:rsidRPr="00133456">
              <w:rPr>
                <w:rFonts w:asciiTheme="minorHAnsi" w:hAnsiTheme="minorHAnsi" w:cstheme="minorHAnsi"/>
                <w:color w:val="000000"/>
              </w:rPr>
              <w:t>.</w:t>
            </w:r>
            <w:r w:rsidRPr="00133456">
              <w:rPr>
                <w:rFonts w:asciiTheme="minorHAnsi" w:hAnsiTheme="minorHAnsi" w:cstheme="minorHAnsi"/>
              </w:rPr>
              <w:t xml:space="preserve"> The </w:t>
            </w:r>
            <w:r w:rsidR="00E04380">
              <w:rPr>
                <w:rFonts w:asciiTheme="minorHAnsi" w:hAnsiTheme="minorHAnsi" w:cstheme="minorHAnsi"/>
              </w:rPr>
              <w:t>coordinating</w:t>
            </w:r>
            <w:r w:rsidRPr="00133456">
              <w:rPr>
                <w:rFonts w:asciiTheme="minorHAnsi" w:hAnsiTheme="minorHAnsi" w:cstheme="minorHAnsi"/>
              </w:rPr>
              <w:t xml:space="preserve"> author</w:t>
            </w:r>
            <w:r w:rsidR="00133456" w:rsidRPr="00133456">
              <w:rPr>
                <w:rFonts w:asciiTheme="minorHAnsi" w:hAnsiTheme="minorHAnsi" w:cstheme="minorHAnsi"/>
              </w:rPr>
              <w:t xml:space="preserve"> </w:t>
            </w:r>
            <w:r w:rsidRPr="00133456">
              <w:rPr>
                <w:rFonts w:asciiTheme="minorHAnsi" w:hAnsiTheme="minorHAnsi" w:cstheme="minorHAnsi"/>
              </w:rPr>
              <w:t>is</w:t>
            </w:r>
            <w:r w:rsidR="00250AF8" w:rsidRPr="00133456">
              <w:rPr>
                <w:rFonts w:asciiTheme="minorHAnsi" w:hAnsiTheme="minorHAnsi" w:cstheme="minorHAnsi"/>
              </w:rPr>
              <w:t xml:space="preserve"> </w:t>
            </w:r>
            <w:r w:rsidRPr="00133456">
              <w:rPr>
                <w:rFonts w:asciiTheme="minorHAnsi" w:hAnsiTheme="minorHAnsi" w:cstheme="minorHAnsi"/>
              </w:rPr>
              <w:t xml:space="preserve">responsible for communication </w:t>
            </w:r>
            <w:r w:rsidR="00221E97">
              <w:rPr>
                <w:rFonts w:asciiTheme="minorHAnsi" w:hAnsiTheme="minorHAnsi" w:cstheme="minorHAnsi"/>
              </w:rPr>
              <w:t>with</w:t>
            </w:r>
            <w:r w:rsidRPr="00133456">
              <w:rPr>
                <w:rFonts w:asciiTheme="minorHAnsi" w:hAnsiTheme="minorHAnsi" w:cstheme="minorHAnsi"/>
              </w:rPr>
              <w:t xml:space="preserve"> the publisher and managing communication between the co</w:t>
            </w:r>
            <w:r w:rsidRPr="00133456">
              <w:t xml:space="preserve">-authors. </w:t>
            </w:r>
            <w:r w:rsidR="00944895">
              <w:t xml:space="preserve"> The coordinating author maintains records of authorship agreements.</w:t>
            </w:r>
          </w:p>
          <w:p w14:paraId="4E83AE6E" w14:textId="77777777" w:rsidR="00E012F5" w:rsidRDefault="00E012F5" w:rsidP="00FB536B">
            <w:pPr>
              <w:pStyle w:val="Question"/>
              <w:spacing w:before="0" w:after="0" w:line="240" w:lineRule="auto"/>
            </w:pPr>
          </w:p>
          <w:p w14:paraId="1A3F7A01" w14:textId="488D63D9" w:rsidR="000B0A58" w:rsidRDefault="000B0A58" w:rsidP="005A58E1">
            <w:pPr>
              <w:pStyle w:val="Question"/>
              <w:spacing w:before="0" w:after="0" w:line="240" w:lineRule="auto"/>
            </w:pPr>
            <w:r>
              <w:t>By signing below</w:t>
            </w:r>
            <w:r w:rsidR="00944895">
              <w:t>,</w:t>
            </w:r>
            <w:r>
              <w:t xml:space="preserve"> </w:t>
            </w:r>
            <w:r w:rsidR="00221E97">
              <w:t>the</w:t>
            </w:r>
            <w:r w:rsidR="005A58E1">
              <w:t xml:space="preserve"> </w:t>
            </w:r>
            <w:r w:rsidR="00E04380">
              <w:t>coordinating</w:t>
            </w:r>
            <w:r w:rsidR="005A58E1">
              <w:t xml:space="preserve"> author </w:t>
            </w:r>
            <w:r>
              <w:t>agree</w:t>
            </w:r>
            <w:r w:rsidR="005A58E1">
              <w:t>s</w:t>
            </w:r>
            <w:r>
              <w:t xml:space="preserve"> to material from the listed publication included in the graduate researcher’s thesis and th</w:t>
            </w:r>
            <w:r w:rsidR="00D65D94">
              <w:t>e following statement.</w:t>
            </w:r>
            <w:r>
              <w:t xml:space="preserve"> </w:t>
            </w:r>
          </w:p>
          <w:p w14:paraId="02ABA367" w14:textId="77777777" w:rsidR="00F95528" w:rsidRDefault="00F95528" w:rsidP="00F95528">
            <w:pPr>
              <w:pStyle w:val="Question"/>
            </w:pPr>
            <w:r>
              <w:t>I authorise the inclusion of material from this publication in the graduate researcher’s thesis and certify that:</w:t>
            </w:r>
          </w:p>
          <w:p w14:paraId="0DA84717" w14:textId="27500E73" w:rsidR="00F95528" w:rsidRDefault="00F95528" w:rsidP="00F95528">
            <w:pPr>
              <w:pStyle w:val="Question"/>
              <w:numPr>
                <w:ilvl w:val="0"/>
                <w:numId w:val="29"/>
              </w:numPr>
            </w:pPr>
            <w:bookmarkStart w:id="3" w:name="_Hlk134525318"/>
            <w:r>
              <w:t xml:space="preserve">the declaration made by the graduate researcher correctly reflects the extent of the graduate researcher’s contribution to the work included in the </w:t>
            </w:r>
            <w:proofErr w:type="gramStart"/>
            <w:r>
              <w:t>thesis</w:t>
            </w:r>
            <w:proofErr w:type="gramEnd"/>
          </w:p>
          <w:p w14:paraId="1BEE8731" w14:textId="51D5B625" w:rsidR="00944895" w:rsidRDefault="00F95528" w:rsidP="00F95528">
            <w:pPr>
              <w:pStyle w:val="Question"/>
              <w:numPr>
                <w:ilvl w:val="0"/>
                <w:numId w:val="29"/>
              </w:numPr>
            </w:pPr>
            <w:r>
              <w:t xml:space="preserve">the graduate researcher contributed greater than 50% of the content of the </w:t>
            </w:r>
            <w:proofErr w:type="gramStart"/>
            <w:r>
              <w:t>publication</w:t>
            </w:r>
            <w:proofErr w:type="gramEnd"/>
          </w:p>
          <w:bookmarkEnd w:id="3"/>
          <w:p w14:paraId="4B9B1346" w14:textId="005AE142" w:rsidR="00944895" w:rsidRDefault="00F95528" w:rsidP="00F95528">
            <w:pPr>
              <w:pStyle w:val="Question"/>
              <w:numPr>
                <w:ilvl w:val="0"/>
                <w:numId w:val="29"/>
              </w:numPr>
            </w:pPr>
            <w:r>
              <w:t>the graduate researcher</w:t>
            </w:r>
            <w:r w:rsidRPr="007F2E5F">
              <w:t xml:space="preserve"> was responsible primarily for the planning, execution and preparation of the </w:t>
            </w:r>
            <w:r w:rsidRPr="00F95528">
              <w:t xml:space="preserve">work for </w:t>
            </w:r>
            <w:proofErr w:type="gramStart"/>
            <w:r w:rsidRPr="00F95528">
              <w:t>publication</w:t>
            </w:r>
            <w:proofErr w:type="gramEnd"/>
          </w:p>
          <w:p w14:paraId="0BBBF854" w14:textId="24920787" w:rsidR="00F95528" w:rsidRPr="00F95528" w:rsidRDefault="00944895" w:rsidP="00F95528">
            <w:pPr>
              <w:pStyle w:val="Question"/>
              <w:numPr>
                <w:ilvl w:val="0"/>
                <w:numId w:val="29"/>
              </w:numPr>
            </w:pPr>
            <w:r>
              <w:t xml:space="preserve">the graduate researcher wrote the first draft of the publication and performed subsequent editing of the publication in response to </w:t>
            </w:r>
            <w:r w:rsidR="00B8210C">
              <w:t>co-authors’</w:t>
            </w:r>
            <w:r>
              <w:t xml:space="preserve"> and </w:t>
            </w:r>
            <w:r w:rsidR="00B8210C">
              <w:t>editors’</w:t>
            </w:r>
            <w:r>
              <w:t xml:space="preserve"> </w:t>
            </w:r>
            <w:proofErr w:type="gramStart"/>
            <w:r>
              <w:t>revie</w:t>
            </w:r>
            <w:r w:rsidR="00B00AD3">
              <w:t>w</w:t>
            </w:r>
            <w:proofErr w:type="gramEnd"/>
          </w:p>
          <w:p w14:paraId="4532771F" w14:textId="41A20F17" w:rsidR="00F95528" w:rsidRPr="00F95528" w:rsidRDefault="00F95528" w:rsidP="00F95528">
            <w:pPr>
              <w:pStyle w:val="Question"/>
              <w:numPr>
                <w:ilvl w:val="0"/>
                <w:numId w:val="29"/>
              </w:numPr>
            </w:pPr>
            <w:r w:rsidRPr="00F95528">
              <w:t xml:space="preserve">the other co-authors of the publication </w:t>
            </w:r>
            <w:r w:rsidR="00D65D94">
              <w:t xml:space="preserve">have </w:t>
            </w:r>
            <w:r w:rsidR="00B8210C">
              <w:t>permitted</w:t>
            </w:r>
            <w:r w:rsidRPr="00F95528">
              <w:t xml:space="preserve"> for </w:t>
            </w:r>
            <w:r w:rsidR="007B79BC">
              <w:t xml:space="preserve">the </w:t>
            </w:r>
            <w:r w:rsidRPr="00F95528">
              <w:t>use of their work to be included in the thesis</w:t>
            </w:r>
            <w:r w:rsidR="00D65D94">
              <w:t>.</w:t>
            </w:r>
            <w:r w:rsidRPr="00F95528">
              <w:t xml:space="preserve">  </w:t>
            </w:r>
          </w:p>
          <w:p w14:paraId="7816E1D8" w14:textId="5C4760DF" w:rsidR="00133456" w:rsidRDefault="00F95528" w:rsidP="00500982">
            <w:pPr>
              <w:pStyle w:val="Question"/>
              <w:spacing w:before="0" w:after="0" w:line="240" w:lineRule="auto"/>
            </w:pPr>
            <w:r>
              <w:t xml:space="preserve">Further information is available at: </w:t>
            </w:r>
            <w:hyperlink r:id="rId14" w:history="1">
              <w:r w:rsidRPr="00D42C7B">
                <w:rPr>
                  <w:rStyle w:val="Hyperlink"/>
                </w:rPr>
                <w:t>gradresearch.unimelb.edu.au/preparing-my-thesis/thesis-with-publication</w:t>
              </w:r>
            </w:hyperlink>
          </w:p>
          <w:p w14:paraId="3BC44E0B" w14:textId="5F99705F" w:rsidR="00133456" w:rsidRPr="00DE21E5" w:rsidRDefault="00133456" w:rsidP="00133456"/>
        </w:tc>
      </w:tr>
      <w:tr w:rsidR="00D208DB" w:rsidRPr="00BF5E7D" w14:paraId="3FE98739" w14:textId="77777777" w:rsidTr="00610419">
        <w:tc>
          <w:tcPr>
            <w:tcW w:w="10533" w:type="dxa"/>
            <w:gridSpan w:val="3"/>
            <w:tcBorders>
              <w:top w:val="single" w:sz="12" w:space="0" w:color="C0C0C0"/>
              <w:bottom w:val="single" w:sz="4" w:space="0" w:color="C0C0C0"/>
            </w:tcBorders>
            <w:shd w:val="clear" w:color="auto" w:fill="003366"/>
          </w:tcPr>
          <w:p w14:paraId="3B3A1FFA" w14:textId="1808272D" w:rsidR="00D208DB" w:rsidRPr="00BF5E7D" w:rsidRDefault="00E04380" w:rsidP="00FB536B">
            <w:pPr>
              <w:pStyle w:val="Heading2"/>
            </w:pPr>
            <w:r>
              <w:t>Coordinating</w:t>
            </w:r>
            <w:r w:rsidR="000B0A58">
              <w:t xml:space="preserve"> </w:t>
            </w:r>
            <w:r w:rsidR="00D208DB">
              <w:t xml:space="preserve">author’s DECLARATION </w:t>
            </w:r>
            <w:r w:rsidR="00B269CD">
              <w:rPr>
                <w:b w:val="0"/>
                <w:i/>
                <w:caps w:val="0"/>
              </w:rPr>
              <w:t xml:space="preserve"> </w:t>
            </w:r>
          </w:p>
        </w:tc>
      </w:tr>
      <w:tr w:rsidR="00D208DB" w:rsidRPr="007178F1" w14:paraId="0412518D" w14:textId="77777777" w:rsidTr="00610419">
        <w:tc>
          <w:tcPr>
            <w:tcW w:w="4046" w:type="dxa"/>
            <w:tcBorders>
              <w:left w:val="single" w:sz="12" w:space="0" w:color="C0C0C0"/>
              <w:right w:val="single" w:sz="2" w:space="0" w:color="C0C0C0"/>
            </w:tcBorders>
          </w:tcPr>
          <w:p w14:paraId="52E1ABC1" w14:textId="1585A101" w:rsidR="00D208DB" w:rsidRPr="00F95528" w:rsidRDefault="00E04380" w:rsidP="00FB536B">
            <w:pPr>
              <w:pStyle w:val="ResponseChar"/>
              <w:rPr>
                <w:rFonts w:ascii="Calibri" w:hAnsi="Calibri"/>
                <w:color w:val="auto"/>
                <w:sz w:val="20"/>
                <w:szCs w:val="20"/>
              </w:rPr>
            </w:pPr>
            <w:r>
              <w:rPr>
                <w:rFonts w:ascii="Calibri" w:hAnsi="Calibri"/>
                <w:color w:val="auto"/>
                <w:sz w:val="20"/>
                <w:szCs w:val="20"/>
              </w:rPr>
              <w:t>Coordinating</w:t>
            </w:r>
            <w:r w:rsidR="00D208DB" w:rsidRPr="00F95528">
              <w:rPr>
                <w:rFonts w:ascii="Calibri" w:hAnsi="Calibri"/>
                <w:color w:val="auto"/>
                <w:sz w:val="20"/>
                <w:szCs w:val="20"/>
              </w:rPr>
              <w:t xml:space="preserve"> author’s name</w:t>
            </w:r>
          </w:p>
        </w:tc>
        <w:tc>
          <w:tcPr>
            <w:tcW w:w="4678" w:type="dxa"/>
            <w:tcBorders>
              <w:left w:val="nil"/>
              <w:right w:val="single" w:sz="12" w:space="0" w:color="C0C0C0"/>
            </w:tcBorders>
          </w:tcPr>
          <w:p w14:paraId="3686E434" w14:textId="03E78701" w:rsidR="00D208DB" w:rsidRPr="00F95528" w:rsidRDefault="00E04380" w:rsidP="00FB536B">
            <w:pPr>
              <w:pStyle w:val="Question"/>
            </w:pPr>
            <w:r>
              <w:t>Coordinating</w:t>
            </w:r>
            <w:r w:rsidR="00D208DB" w:rsidRPr="00F95528">
              <w:t xml:space="preserve"> author’s signature</w:t>
            </w:r>
          </w:p>
        </w:tc>
        <w:tc>
          <w:tcPr>
            <w:tcW w:w="1809" w:type="dxa"/>
            <w:tcBorders>
              <w:right w:val="single" w:sz="12" w:space="0" w:color="C0C0C0"/>
            </w:tcBorders>
          </w:tcPr>
          <w:p w14:paraId="6FED779A" w14:textId="77777777" w:rsidR="00D208DB" w:rsidRDefault="00D208DB" w:rsidP="00FB536B">
            <w:pPr>
              <w:pStyle w:val="Question"/>
            </w:pPr>
            <w:r>
              <w:t xml:space="preserve">Date </w:t>
            </w:r>
            <w:r w:rsidRPr="00362386">
              <w:rPr>
                <w:rStyle w:val="QuestionexplanationChar"/>
              </w:rPr>
              <w:t>(dd/mm/yy)</w:t>
            </w:r>
          </w:p>
        </w:tc>
      </w:tr>
      <w:tr w:rsidR="00D208DB" w:rsidRPr="007178F1" w14:paraId="304672BC" w14:textId="77777777" w:rsidTr="00610419">
        <w:trPr>
          <w:trHeight w:val="703"/>
        </w:trPr>
        <w:tc>
          <w:tcPr>
            <w:tcW w:w="4046" w:type="dxa"/>
            <w:tcBorders>
              <w:top w:val="single" w:sz="4" w:space="0" w:color="C0C0C0"/>
              <w:left w:val="single" w:sz="12" w:space="0" w:color="C0C0C0"/>
              <w:bottom w:val="single" w:sz="12" w:space="0" w:color="C0C0C0"/>
              <w:right w:val="single" w:sz="2" w:space="0" w:color="C0C0C0"/>
            </w:tcBorders>
          </w:tcPr>
          <w:p w14:paraId="4DCF326A" w14:textId="77777777" w:rsidR="00D208DB" w:rsidRPr="00825BF4" w:rsidRDefault="00D208DB" w:rsidP="00FB536B">
            <w:pPr>
              <w:pStyle w:val="ResponseChar"/>
              <w:rPr>
                <w:rFonts w:ascii="Calibri" w:hAnsi="Calibri"/>
                <w:color w:val="auto"/>
                <w:sz w:val="20"/>
                <w:szCs w:val="20"/>
              </w:rPr>
            </w:pPr>
            <w:r w:rsidRPr="00825BF4">
              <w:rPr>
                <w:rFonts w:ascii="Calibri" w:hAnsi="Calibri"/>
                <w:color w:val="auto"/>
                <w:sz w:val="20"/>
                <w:szCs w:val="20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Pr="00825BF4">
              <w:rPr>
                <w:rFonts w:ascii="Calibri" w:hAnsi="Calibri"/>
                <w:color w:val="auto"/>
                <w:sz w:val="20"/>
                <w:szCs w:val="20"/>
              </w:rPr>
              <w:instrText xml:space="preserve"> FORMTEXT </w:instrText>
            </w:r>
            <w:r w:rsidRPr="00825BF4">
              <w:rPr>
                <w:rFonts w:ascii="Calibri" w:hAnsi="Calibri"/>
                <w:color w:val="auto"/>
                <w:sz w:val="20"/>
                <w:szCs w:val="20"/>
              </w:rPr>
            </w:r>
            <w:r w:rsidRPr="00825BF4">
              <w:rPr>
                <w:rFonts w:ascii="Calibri" w:hAnsi="Calibri"/>
                <w:color w:val="auto"/>
                <w:sz w:val="20"/>
                <w:szCs w:val="20"/>
              </w:rPr>
              <w:fldChar w:fldCharType="separate"/>
            </w:r>
            <w:r w:rsidRPr="00825BF4">
              <w:rPr>
                <w:rFonts w:ascii="Calibri" w:hAnsi="Calibri"/>
                <w:color w:val="auto"/>
                <w:sz w:val="20"/>
                <w:szCs w:val="20"/>
              </w:rPr>
              <w:t> </w:t>
            </w:r>
            <w:r w:rsidRPr="00825BF4">
              <w:rPr>
                <w:rFonts w:ascii="Calibri" w:hAnsi="Calibri"/>
                <w:color w:val="auto"/>
                <w:sz w:val="20"/>
                <w:szCs w:val="20"/>
              </w:rPr>
              <w:t> </w:t>
            </w:r>
            <w:r w:rsidRPr="00825BF4">
              <w:rPr>
                <w:rFonts w:ascii="Calibri" w:hAnsi="Calibri"/>
                <w:color w:val="auto"/>
                <w:sz w:val="20"/>
                <w:szCs w:val="20"/>
              </w:rPr>
              <w:t> </w:t>
            </w:r>
            <w:r w:rsidRPr="00825BF4">
              <w:rPr>
                <w:rFonts w:ascii="Calibri" w:hAnsi="Calibri"/>
                <w:color w:val="auto"/>
                <w:sz w:val="20"/>
                <w:szCs w:val="20"/>
              </w:rPr>
              <w:t> </w:t>
            </w:r>
            <w:r w:rsidRPr="00825BF4">
              <w:rPr>
                <w:rFonts w:ascii="Calibri" w:hAnsi="Calibri"/>
                <w:color w:val="auto"/>
                <w:sz w:val="20"/>
                <w:szCs w:val="20"/>
              </w:rPr>
              <w:t> </w:t>
            </w:r>
            <w:r w:rsidRPr="00825BF4">
              <w:rPr>
                <w:rFonts w:ascii="Calibri" w:hAnsi="Calibri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4678" w:type="dxa"/>
            <w:tcBorders>
              <w:top w:val="single" w:sz="4" w:space="0" w:color="C0C0C0"/>
              <w:left w:val="nil"/>
              <w:bottom w:val="single" w:sz="12" w:space="0" w:color="C0C0C0"/>
              <w:right w:val="single" w:sz="12" w:space="0" w:color="C0C0C0"/>
            </w:tcBorders>
          </w:tcPr>
          <w:p w14:paraId="20CDDC15" w14:textId="77777777" w:rsidR="00D208DB" w:rsidRDefault="00D208DB" w:rsidP="00FB536B">
            <w:pPr>
              <w:pStyle w:val="Question"/>
            </w:pPr>
          </w:p>
        </w:tc>
        <w:tc>
          <w:tcPr>
            <w:tcW w:w="1809" w:type="dxa"/>
            <w:tcBorders>
              <w:top w:val="single" w:sz="4" w:space="0" w:color="C0C0C0"/>
              <w:left w:val="single" w:sz="4" w:space="0" w:color="C0C0C0"/>
              <w:bottom w:val="single" w:sz="12" w:space="0" w:color="C0C0C0"/>
              <w:right w:val="single" w:sz="12" w:space="0" w:color="C0C0C0"/>
            </w:tcBorders>
          </w:tcPr>
          <w:p w14:paraId="1480E7B9" w14:textId="77777777" w:rsidR="00D208DB" w:rsidRDefault="00D208DB" w:rsidP="00FB536B">
            <w:pPr>
              <w:pStyle w:val="Question"/>
            </w:pPr>
            <w: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25D22937" w14:textId="3A2293AD" w:rsidR="005C32D9" w:rsidRDefault="005C32D9" w:rsidP="000C412B">
      <w:pPr>
        <w:autoSpaceDE w:val="0"/>
        <w:autoSpaceDN w:val="0"/>
        <w:adjustRightInd w:val="0"/>
        <w:rPr>
          <w:rFonts w:eastAsia="Calibri"/>
        </w:rPr>
      </w:pPr>
    </w:p>
    <w:sectPr w:rsidR="005C32D9" w:rsidSect="00917A9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1906" w:h="16838"/>
      <w:pgMar w:top="360" w:right="1466" w:bottom="719" w:left="1080" w:header="360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40669" w14:textId="77777777" w:rsidR="009C65BD" w:rsidRDefault="009C65BD">
      <w:r>
        <w:separator/>
      </w:r>
    </w:p>
  </w:endnote>
  <w:endnote w:type="continuationSeparator" w:id="0">
    <w:p w14:paraId="1A990065" w14:textId="77777777" w:rsidR="009C65BD" w:rsidRDefault="009C65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FCCB9" w14:textId="77777777" w:rsidR="000F5F32" w:rsidRDefault="000F5F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3AFF8" w14:textId="77777777" w:rsidR="00A04B81" w:rsidRPr="000313A8" w:rsidRDefault="00A04B81" w:rsidP="00EF3C52">
    <w:pPr>
      <w:pStyle w:val="Footer"/>
      <w:tabs>
        <w:tab w:val="right" w:pos="9900"/>
      </w:tabs>
      <w:ind w:right="-874" w:hanging="360"/>
      <w:rPr>
        <w:rFonts w:cs="ArialMT"/>
        <w:sz w:val="16"/>
        <w:szCs w:val="16"/>
      </w:rPr>
    </w:pPr>
    <w:r w:rsidRPr="000313A8">
      <w:rPr>
        <w:rFonts w:cs="ArialMT"/>
        <w:sz w:val="16"/>
        <w:szCs w:val="16"/>
      </w:rPr>
      <w:t>The University of Melbourne</w:t>
    </w:r>
  </w:p>
  <w:p w14:paraId="37C2B3A2" w14:textId="57F6DA6F" w:rsidR="00A04B81" w:rsidRPr="00BB3054" w:rsidRDefault="00A04B81" w:rsidP="00EF3C52">
    <w:pPr>
      <w:pStyle w:val="Footer"/>
      <w:tabs>
        <w:tab w:val="clear" w:pos="8306"/>
        <w:tab w:val="right" w:pos="9900"/>
      </w:tabs>
      <w:ind w:right="-874" w:hanging="360"/>
      <w:rPr>
        <w:rFonts w:cs="ArialMT"/>
        <w:sz w:val="16"/>
        <w:szCs w:val="16"/>
      </w:rPr>
    </w:pPr>
    <w:r w:rsidRPr="000313A8">
      <w:rPr>
        <w:rFonts w:cs="ArialMT"/>
        <w:sz w:val="16"/>
        <w:szCs w:val="16"/>
      </w:rPr>
      <w:t>CRICOS Provider Number: 00116K</w:t>
    </w:r>
    <w:r w:rsidRPr="00BB3054">
      <w:rPr>
        <w:sz w:val="16"/>
        <w:szCs w:val="16"/>
      </w:rPr>
      <w:tab/>
    </w:r>
    <w:r w:rsidRPr="00BB3054">
      <w:rPr>
        <w:sz w:val="16"/>
        <w:szCs w:val="16"/>
      </w:rPr>
      <w:tab/>
    </w:r>
    <w:r w:rsidR="005D6523">
      <w:rPr>
        <w:sz w:val="16"/>
        <w:szCs w:val="16"/>
      </w:rPr>
      <w:t xml:space="preserve">Last Updated </w:t>
    </w:r>
    <w:r w:rsidR="000F5F32">
      <w:rPr>
        <w:sz w:val="16"/>
        <w:szCs w:val="16"/>
      </w:rPr>
      <w:t>10</w:t>
    </w:r>
    <w:r w:rsidR="00E11169">
      <w:rPr>
        <w:sz w:val="16"/>
        <w:szCs w:val="16"/>
      </w:rPr>
      <w:t xml:space="preserve"> May</w:t>
    </w:r>
    <w:r w:rsidR="00E04380">
      <w:rPr>
        <w:sz w:val="16"/>
        <w:szCs w:val="16"/>
      </w:rPr>
      <w:t xml:space="preserve"> </w:t>
    </w:r>
    <w:r w:rsidR="000C4E6B">
      <w:rPr>
        <w:sz w:val="16"/>
        <w:szCs w:val="16"/>
      </w:rPr>
      <w:t>202</w:t>
    </w:r>
    <w:r w:rsidR="00E04380">
      <w:rPr>
        <w:sz w:val="16"/>
        <w:szCs w:val="16"/>
      </w:rPr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62157" w14:textId="77777777" w:rsidR="000F5F32" w:rsidRDefault="000F5F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36FEF" w14:textId="77777777" w:rsidR="009C65BD" w:rsidRDefault="009C65BD">
      <w:r>
        <w:separator/>
      </w:r>
    </w:p>
  </w:footnote>
  <w:footnote w:type="continuationSeparator" w:id="0">
    <w:p w14:paraId="3A11304B" w14:textId="77777777" w:rsidR="009C65BD" w:rsidRDefault="009C65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2D11F" w14:textId="77777777" w:rsidR="000F5F32" w:rsidRDefault="000F5F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F0FE3" w14:textId="77777777" w:rsidR="00A04B81" w:rsidRDefault="00A04B81" w:rsidP="00F62A0B">
    <w:pPr>
      <w:pStyle w:val="Header"/>
      <w:tabs>
        <w:tab w:val="clear" w:pos="8306"/>
        <w:tab w:val="right" w:pos="9000"/>
      </w:tabs>
      <w:ind w:right="-87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C9FF7" w14:textId="77777777" w:rsidR="000F5F32" w:rsidRDefault="000F5F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8D0304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2F808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FF4079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ABCE3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48C504"/>
    <w:lvl w:ilvl="0">
      <w:start w:val="1"/>
      <w:numFmt w:val="bullet"/>
      <w:pStyle w:val="ListBullet5"/>
      <w:lvlText w:val=""/>
      <w:lvlJc w:val="left"/>
      <w:pPr>
        <w:tabs>
          <w:tab w:val="num" w:pos="1492"/>
        </w:tabs>
        <w:ind w:left="1492" w:hanging="360"/>
      </w:pPr>
      <w:rPr>
        <w:rFonts w:ascii="Webdings" w:hAnsi="Webdings" w:hint="default"/>
        <w:color w:val="C0C0C0"/>
      </w:rPr>
    </w:lvl>
  </w:abstractNum>
  <w:abstractNum w:abstractNumId="5" w15:restartNumberingAfterBreak="0">
    <w:nsid w:val="FFFFFF81"/>
    <w:multiLevelType w:val="singleLevel"/>
    <w:tmpl w:val="66DEE6F8"/>
    <w:lvl w:ilvl="0">
      <w:start w:val="1"/>
      <w:numFmt w:val="bullet"/>
      <w:pStyle w:val="ListBullet4"/>
      <w:lvlText w:val=""/>
      <w:lvlJc w:val="left"/>
      <w:pPr>
        <w:tabs>
          <w:tab w:val="num" w:pos="1209"/>
        </w:tabs>
        <w:ind w:left="1209" w:hanging="360"/>
      </w:pPr>
      <w:rPr>
        <w:rFonts w:ascii="Webdings" w:hAnsi="Webdings" w:hint="default"/>
        <w:color w:val="C0C0C0"/>
      </w:rPr>
    </w:lvl>
  </w:abstractNum>
  <w:abstractNum w:abstractNumId="6" w15:restartNumberingAfterBreak="0">
    <w:nsid w:val="FFFFFF82"/>
    <w:multiLevelType w:val="singleLevel"/>
    <w:tmpl w:val="00AE6D78"/>
    <w:lvl w:ilvl="0">
      <w:start w:val="1"/>
      <w:numFmt w:val="bullet"/>
      <w:pStyle w:val="ListBullet3"/>
      <w:lvlText w:val=""/>
      <w:lvlJc w:val="left"/>
      <w:pPr>
        <w:tabs>
          <w:tab w:val="num" w:pos="926"/>
        </w:tabs>
        <w:ind w:left="926" w:hanging="360"/>
      </w:pPr>
      <w:rPr>
        <w:rFonts w:ascii="Webdings" w:hAnsi="Webdings" w:hint="default"/>
        <w:color w:val="C0C0C0"/>
      </w:rPr>
    </w:lvl>
  </w:abstractNum>
  <w:abstractNum w:abstractNumId="7" w15:restartNumberingAfterBreak="0">
    <w:nsid w:val="FFFFFF83"/>
    <w:multiLevelType w:val="singleLevel"/>
    <w:tmpl w:val="8CAE5C86"/>
    <w:lvl w:ilvl="0">
      <w:start w:val="1"/>
      <w:numFmt w:val="bullet"/>
      <w:pStyle w:val="ListBullet2"/>
      <w:lvlText w:val=""/>
      <w:lvlJc w:val="left"/>
      <w:pPr>
        <w:tabs>
          <w:tab w:val="num" w:pos="643"/>
        </w:tabs>
        <w:ind w:left="643" w:hanging="360"/>
      </w:pPr>
      <w:rPr>
        <w:rFonts w:ascii="Webdings" w:hAnsi="Webdings" w:hint="default"/>
        <w:color w:val="C0C0C0"/>
      </w:rPr>
    </w:lvl>
  </w:abstractNum>
  <w:abstractNum w:abstractNumId="8" w15:restartNumberingAfterBreak="0">
    <w:nsid w:val="FFFFFF88"/>
    <w:multiLevelType w:val="singleLevel"/>
    <w:tmpl w:val="06E278A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989160"/>
    <w:lvl w:ilvl="0">
      <w:start w:val="1"/>
      <w:numFmt w:val="bullet"/>
      <w:pStyle w:val="ListBullet"/>
      <w:lvlText w:val="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  <w:color w:val="C0C0C0"/>
      </w:rPr>
    </w:lvl>
  </w:abstractNum>
  <w:abstractNum w:abstractNumId="10" w15:restartNumberingAfterBreak="0">
    <w:nsid w:val="026D2DA3"/>
    <w:multiLevelType w:val="hybridMultilevel"/>
    <w:tmpl w:val="23C6CB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7E452E"/>
    <w:multiLevelType w:val="hybridMultilevel"/>
    <w:tmpl w:val="A5D2084A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5EF5CE2"/>
    <w:multiLevelType w:val="hybridMultilevel"/>
    <w:tmpl w:val="4CE8C9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3F5101"/>
    <w:multiLevelType w:val="hybridMultilevel"/>
    <w:tmpl w:val="8F9CD4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0E17E2"/>
    <w:multiLevelType w:val="hybridMultilevel"/>
    <w:tmpl w:val="E80836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9951E8"/>
    <w:multiLevelType w:val="hybridMultilevel"/>
    <w:tmpl w:val="D8A02FCA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DA40D08"/>
    <w:multiLevelType w:val="hybridMultilevel"/>
    <w:tmpl w:val="1D5E04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EE73A7"/>
    <w:multiLevelType w:val="hybridMultilevel"/>
    <w:tmpl w:val="51F8E6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7D5FD8"/>
    <w:multiLevelType w:val="hybridMultilevel"/>
    <w:tmpl w:val="57FE2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995333"/>
    <w:multiLevelType w:val="hybridMultilevel"/>
    <w:tmpl w:val="3198DB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866193"/>
    <w:multiLevelType w:val="hybridMultilevel"/>
    <w:tmpl w:val="1332CC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A83077"/>
    <w:multiLevelType w:val="hybridMultilevel"/>
    <w:tmpl w:val="2C68ECCC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4B0037E"/>
    <w:multiLevelType w:val="hybridMultilevel"/>
    <w:tmpl w:val="B5121ECA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7162AC"/>
    <w:multiLevelType w:val="hybridMultilevel"/>
    <w:tmpl w:val="5B286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41151D"/>
    <w:multiLevelType w:val="hybridMultilevel"/>
    <w:tmpl w:val="5AB8DA6E"/>
    <w:lvl w:ilvl="0" w:tplc="6A608160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E0402B"/>
    <w:multiLevelType w:val="hybridMultilevel"/>
    <w:tmpl w:val="EC90F5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C6294A"/>
    <w:multiLevelType w:val="hybridMultilevel"/>
    <w:tmpl w:val="F7647D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BB55BC"/>
    <w:multiLevelType w:val="hybridMultilevel"/>
    <w:tmpl w:val="CE007A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BD463F"/>
    <w:multiLevelType w:val="hybridMultilevel"/>
    <w:tmpl w:val="2C5AEE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3712310">
    <w:abstractNumId w:val="9"/>
  </w:num>
  <w:num w:numId="2" w16cid:durableId="1959294255">
    <w:abstractNumId w:val="7"/>
  </w:num>
  <w:num w:numId="3" w16cid:durableId="68237757">
    <w:abstractNumId w:val="6"/>
  </w:num>
  <w:num w:numId="4" w16cid:durableId="709493163">
    <w:abstractNumId w:val="5"/>
  </w:num>
  <w:num w:numId="5" w16cid:durableId="2031762065">
    <w:abstractNumId w:val="4"/>
  </w:num>
  <w:num w:numId="6" w16cid:durableId="1779136744">
    <w:abstractNumId w:val="8"/>
  </w:num>
  <w:num w:numId="7" w16cid:durableId="1236623846">
    <w:abstractNumId w:val="3"/>
  </w:num>
  <w:num w:numId="8" w16cid:durableId="1717313491">
    <w:abstractNumId w:val="2"/>
  </w:num>
  <w:num w:numId="9" w16cid:durableId="731348139">
    <w:abstractNumId w:val="1"/>
  </w:num>
  <w:num w:numId="10" w16cid:durableId="1402559197">
    <w:abstractNumId w:val="0"/>
  </w:num>
  <w:num w:numId="11" w16cid:durableId="1925142018">
    <w:abstractNumId w:val="15"/>
  </w:num>
  <w:num w:numId="12" w16cid:durableId="760368616">
    <w:abstractNumId w:val="11"/>
  </w:num>
  <w:num w:numId="13" w16cid:durableId="828667619">
    <w:abstractNumId w:val="21"/>
  </w:num>
  <w:num w:numId="14" w16cid:durableId="231936906">
    <w:abstractNumId w:val="26"/>
  </w:num>
  <w:num w:numId="15" w16cid:durableId="1002926403">
    <w:abstractNumId w:val="19"/>
  </w:num>
  <w:num w:numId="16" w16cid:durableId="1749384617">
    <w:abstractNumId w:val="24"/>
  </w:num>
  <w:num w:numId="17" w16cid:durableId="214584183">
    <w:abstractNumId w:val="12"/>
  </w:num>
  <w:num w:numId="18" w16cid:durableId="2063670579">
    <w:abstractNumId w:val="17"/>
  </w:num>
  <w:num w:numId="19" w16cid:durableId="211313886">
    <w:abstractNumId w:val="28"/>
  </w:num>
  <w:num w:numId="20" w16cid:durableId="136264566">
    <w:abstractNumId w:val="23"/>
  </w:num>
  <w:num w:numId="21" w16cid:durableId="865367223">
    <w:abstractNumId w:val="14"/>
  </w:num>
  <w:num w:numId="22" w16cid:durableId="653874709">
    <w:abstractNumId w:val="22"/>
  </w:num>
  <w:num w:numId="23" w16cid:durableId="1592275473">
    <w:abstractNumId w:val="27"/>
  </w:num>
  <w:num w:numId="24" w16cid:durableId="1404372774">
    <w:abstractNumId w:val="20"/>
  </w:num>
  <w:num w:numId="25" w16cid:durableId="269314251">
    <w:abstractNumId w:val="16"/>
  </w:num>
  <w:num w:numId="26" w16cid:durableId="1484665648">
    <w:abstractNumId w:val="13"/>
  </w:num>
  <w:num w:numId="27" w16cid:durableId="1097939880">
    <w:abstractNumId w:val="18"/>
  </w:num>
  <w:num w:numId="28" w16cid:durableId="472794143">
    <w:abstractNumId w:val="10"/>
  </w:num>
  <w:num w:numId="29" w16cid:durableId="76742985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characterSpacingControl w:val="doNotCompress"/>
  <w:hdrShapeDefaults>
    <o:shapedefaults v:ext="edit" spidmax="111617">
      <o:colormru v:ext="edit" colors="#03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3N7MwNDI1A3LMzZR0lIJTi4sz8/NACkxqAUvfAVwsAAAA"/>
  </w:docVars>
  <w:rsids>
    <w:rsidRoot w:val="00E86BCB"/>
    <w:rsid w:val="00000B97"/>
    <w:rsid w:val="00000D66"/>
    <w:rsid w:val="0000202A"/>
    <w:rsid w:val="00002111"/>
    <w:rsid w:val="0000238A"/>
    <w:rsid w:val="00003227"/>
    <w:rsid w:val="0000533A"/>
    <w:rsid w:val="00007273"/>
    <w:rsid w:val="000078C1"/>
    <w:rsid w:val="00010478"/>
    <w:rsid w:val="00010861"/>
    <w:rsid w:val="00011FFB"/>
    <w:rsid w:val="00012693"/>
    <w:rsid w:val="00013BB5"/>
    <w:rsid w:val="00014112"/>
    <w:rsid w:val="00014579"/>
    <w:rsid w:val="00014883"/>
    <w:rsid w:val="00014A2E"/>
    <w:rsid w:val="00014CC9"/>
    <w:rsid w:val="00017581"/>
    <w:rsid w:val="00020708"/>
    <w:rsid w:val="000209FA"/>
    <w:rsid w:val="000213B2"/>
    <w:rsid w:val="00021731"/>
    <w:rsid w:val="00021A71"/>
    <w:rsid w:val="00021B84"/>
    <w:rsid w:val="0002292F"/>
    <w:rsid w:val="000235E9"/>
    <w:rsid w:val="00023D11"/>
    <w:rsid w:val="00024D0B"/>
    <w:rsid w:val="000255C4"/>
    <w:rsid w:val="00025A89"/>
    <w:rsid w:val="00025D6B"/>
    <w:rsid w:val="00026700"/>
    <w:rsid w:val="0002675A"/>
    <w:rsid w:val="00027532"/>
    <w:rsid w:val="00030030"/>
    <w:rsid w:val="000313A8"/>
    <w:rsid w:val="000316E2"/>
    <w:rsid w:val="000325F9"/>
    <w:rsid w:val="000330DB"/>
    <w:rsid w:val="00034679"/>
    <w:rsid w:val="00034946"/>
    <w:rsid w:val="00036024"/>
    <w:rsid w:val="00041598"/>
    <w:rsid w:val="0004197D"/>
    <w:rsid w:val="00041B1E"/>
    <w:rsid w:val="000451BD"/>
    <w:rsid w:val="00046573"/>
    <w:rsid w:val="00046A6B"/>
    <w:rsid w:val="00046A84"/>
    <w:rsid w:val="00046D22"/>
    <w:rsid w:val="00047BC7"/>
    <w:rsid w:val="00050CAF"/>
    <w:rsid w:val="000525E3"/>
    <w:rsid w:val="000528BA"/>
    <w:rsid w:val="00053979"/>
    <w:rsid w:val="000546EE"/>
    <w:rsid w:val="00055411"/>
    <w:rsid w:val="000575D0"/>
    <w:rsid w:val="00057DCD"/>
    <w:rsid w:val="00061172"/>
    <w:rsid w:val="00062338"/>
    <w:rsid w:val="00062ACC"/>
    <w:rsid w:val="000634F4"/>
    <w:rsid w:val="000639BC"/>
    <w:rsid w:val="0006556C"/>
    <w:rsid w:val="00067B75"/>
    <w:rsid w:val="0007040C"/>
    <w:rsid w:val="00070F24"/>
    <w:rsid w:val="00072D6F"/>
    <w:rsid w:val="00074660"/>
    <w:rsid w:val="000750AC"/>
    <w:rsid w:val="00075C70"/>
    <w:rsid w:val="000765DD"/>
    <w:rsid w:val="00076A10"/>
    <w:rsid w:val="00082AF2"/>
    <w:rsid w:val="00083271"/>
    <w:rsid w:val="000845B4"/>
    <w:rsid w:val="00084607"/>
    <w:rsid w:val="000902B8"/>
    <w:rsid w:val="00091049"/>
    <w:rsid w:val="0009553D"/>
    <w:rsid w:val="000A1B0F"/>
    <w:rsid w:val="000A2627"/>
    <w:rsid w:val="000A3552"/>
    <w:rsid w:val="000A3832"/>
    <w:rsid w:val="000A5DEC"/>
    <w:rsid w:val="000A5F70"/>
    <w:rsid w:val="000A67F4"/>
    <w:rsid w:val="000A6F97"/>
    <w:rsid w:val="000A7D0C"/>
    <w:rsid w:val="000B01AD"/>
    <w:rsid w:val="000B0A58"/>
    <w:rsid w:val="000B0AEA"/>
    <w:rsid w:val="000B1A95"/>
    <w:rsid w:val="000B2021"/>
    <w:rsid w:val="000B2C1A"/>
    <w:rsid w:val="000B2CB6"/>
    <w:rsid w:val="000B304C"/>
    <w:rsid w:val="000B4FC1"/>
    <w:rsid w:val="000B5630"/>
    <w:rsid w:val="000C0367"/>
    <w:rsid w:val="000C1822"/>
    <w:rsid w:val="000C1BF8"/>
    <w:rsid w:val="000C412B"/>
    <w:rsid w:val="000C4AD6"/>
    <w:rsid w:val="000C4AF8"/>
    <w:rsid w:val="000C4B6E"/>
    <w:rsid w:val="000C4E6B"/>
    <w:rsid w:val="000C6FB7"/>
    <w:rsid w:val="000C7718"/>
    <w:rsid w:val="000C7AE9"/>
    <w:rsid w:val="000D00C8"/>
    <w:rsid w:val="000D1168"/>
    <w:rsid w:val="000D17A8"/>
    <w:rsid w:val="000D3412"/>
    <w:rsid w:val="000D6A7C"/>
    <w:rsid w:val="000D73FD"/>
    <w:rsid w:val="000E05BE"/>
    <w:rsid w:val="000E1D0A"/>
    <w:rsid w:val="000E393A"/>
    <w:rsid w:val="000E3950"/>
    <w:rsid w:val="000E6FB6"/>
    <w:rsid w:val="000E73DD"/>
    <w:rsid w:val="000F1EBF"/>
    <w:rsid w:val="000F3850"/>
    <w:rsid w:val="000F42A9"/>
    <w:rsid w:val="000F586B"/>
    <w:rsid w:val="000F5EE2"/>
    <w:rsid w:val="000F5F32"/>
    <w:rsid w:val="000F6581"/>
    <w:rsid w:val="001001DD"/>
    <w:rsid w:val="00100E41"/>
    <w:rsid w:val="00101EA2"/>
    <w:rsid w:val="00102C97"/>
    <w:rsid w:val="0010348B"/>
    <w:rsid w:val="00111C79"/>
    <w:rsid w:val="00111ED8"/>
    <w:rsid w:val="0011512B"/>
    <w:rsid w:val="001174EE"/>
    <w:rsid w:val="001179D1"/>
    <w:rsid w:val="00117B28"/>
    <w:rsid w:val="00120951"/>
    <w:rsid w:val="00122473"/>
    <w:rsid w:val="001230CA"/>
    <w:rsid w:val="00123FDC"/>
    <w:rsid w:val="001246B1"/>
    <w:rsid w:val="0012537C"/>
    <w:rsid w:val="0012611C"/>
    <w:rsid w:val="001277A6"/>
    <w:rsid w:val="001328AA"/>
    <w:rsid w:val="00133456"/>
    <w:rsid w:val="00133F6F"/>
    <w:rsid w:val="00134562"/>
    <w:rsid w:val="00134745"/>
    <w:rsid w:val="001347D2"/>
    <w:rsid w:val="00135225"/>
    <w:rsid w:val="00136912"/>
    <w:rsid w:val="00140F3C"/>
    <w:rsid w:val="00145268"/>
    <w:rsid w:val="00146F24"/>
    <w:rsid w:val="001470CD"/>
    <w:rsid w:val="00147430"/>
    <w:rsid w:val="001475E8"/>
    <w:rsid w:val="0015053B"/>
    <w:rsid w:val="00151A41"/>
    <w:rsid w:val="00152717"/>
    <w:rsid w:val="00154871"/>
    <w:rsid w:val="00154B6F"/>
    <w:rsid w:val="00155408"/>
    <w:rsid w:val="0016038F"/>
    <w:rsid w:val="001612F3"/>
    <w:rsid w:val="001619BD"/>
    <w:rsid w:val="00162EAE"/>
    <w:rsid w:val="00162FAE"/>
    <w:rsid w:val="0016366A"/>
    <w:rsid w:val="00164B92"/>
    <w:rsid w:val="001663D4"/>
    <w:rsid w:val="001671F2"/>
    <w:rsid w:val="001674F5"/>
    <w:rsid w:val="00167FD1"/>
    <w:rsid w:val="001715CD"/>
    <w:rsid w:val="00171926"/>
    <w:rsid w:val="00173287"/>
    <w:rsid w:val="00174445"/>
    <w:rsid w:val="0017576E"/>
    <w:rsid w:val="001763F0"/>
    <w:rsid w:val="00176B2F"/>
    <w:rsid w:val="001810FD"/>
    <w:rsid w:val="0018117C"/>
    <w:rsid w:val="00182026"/>
    <w:rsid w:val="00182685"/>
    <w:rsid w:val="00182E3B"/>
    <w:rsid w:val="00193F82"/>
    <w:rsid w:val="00196AC9"/>
    <w:rsid w:val="00197C2B"/>
    <w:rsid w:val="00197DA6"/>
    <w:rsid w:val="001A0262"/>
    <w:rsid w:val="001A092A"/>
    <w:rsid w:val="001A176D"/>
    <w:rsid w:val="001A1D54"/>
    <w:rsid w:val="001A2182"/>
    <w:rsid w:val="001A247B"/>
    <w:rsid w:val="001A2B68"/>
    <w:rsid w:val="001A4177"/>
    <w:rsid w:val="001A4A22"/>
    <w:rsid w:val="001A4D1F"/>
    <w:rsid w:val="001A68D2"/>
    <w:rsid w:val="001A7D2D"/>
    <w:rsid w:val="001B081E"/>
    <w:rsid w:val="001B3215"/>
    <w:rsid w:val="001B3543"/>
    <w:rsid w:val="001B45B3"/>
    <w:rsid w:val="001B45EE"/>
    <w:rsid w:val="001B67C8"/>
    <w:rsid w:val="001B69C8"/>
    <w:rsid w:val="001C0C48"/>
    <w:rsid w:val="001C1DE1"/>
    <w:rsid w:val="001C2856"/>
    <w:rsid w:val="001C5B21"/>
    <w:rsid w:val="001C5D41"/>
    <w:rsid w:val="001C5D8F"/>
    <w:rsid w:val="001D00B3"/>
    <w:rsid w:val="001D0317"/>
    <w:rsid w:val="001D2122"/>
    <w:rsid w:val="001D2A85"/>
    <w:rsid w:val="001D5093"/>
    <w:rsid w:val="001D748C"/>
    <w:rsid w:val="001D79FC"/>
    <w:rsid w:val="001E116F"/>
    <w:rsid w:val="001E1F4B"/>
    <w:rsid w:val="001E28F9"/>
    <w:rsid w:val="001E31BC"/>
    <w:rsid w:val="001E4B4E"/>
    <w:rsid w:val="001E4BE5"/>
    <w:rsid w:val="001E4E0C"/>
    <w:rsid w:val="001E5C2D"/>
    <w:rsid w:val="001E60E6"/>
    <w:rsid w:val="001E6B09"/>
    <w:rsid w:val="001F09A7"/>
    <w:rsid w:val="001F160E"/>
    <w:rsid w:val="001F20E1"/>
    <w:rsid w:val="001F2CB9"/>
    <w:rsid w:val="001F2CD8"/>
    <w:rsid w:val="001F599E"/>
    <w:rsid w:val="001F5DE6"/>
    <w:rsid w:val="001F6B9E"/>
    <w:rsid w:val="001F7575"/>
    <w:rsid w:val="001F79BB"/>
    <w:rsid w:val="00200079"/>
    <w:rsid w:val="002003FB"/>
    <w:rsid w:val="00201F43"/>
    <w:rsid w:val="0020239C"/>
    <w:rsid w:val="00202C10"/>
    <w:rsid w:val="00202D45"/>
    <w:rsid w:val="00202EC5"/>
    <w:rsid w:val="00203844"/>
    <w:rsid w:val="00204485"/>
    <w:rsid w:val="00205438"/>
    <w:rsid w:val="00206627"/>
    <w:rsid w:val="00206CD4"/>
    <w:rsid w:val="00206F90"/>
    <w:rsid w:val="00207DDA"/>
    <w:rsid w:val="002100E1"/>
    <w:rsid w:val="00210230"/>
    <w:rsid w:val="0021058E"/>
    <w:rsid w:val="0021080D"/>
    <w:rsid w:val="002116D2"/>
    <w:rsid w:val="00212A1B"/>
    <w:rsid w:val="00213068"/>
    <w:rsid w:val="0021392D"/>
    <w:rsid w:val="00217492"/>
    <w:rsid w:val="0022098B"/>
    <w:rsid w:val="00221113"/>
    <w:rsid w:val="002212C8"/>
    <w:rsid w:val="00221E97"/>
    <w:rsid w:val="00223E67"/>
    <w:rsid w:val="0022481D"/>
    <w:rsid w:val="002272AA"/>
    <w:rsid w:val="00231B12"/>
    <w:rsid w:val="00235C99"/>
    <w:rsid w:val="00237ADD"/>
    <w:rsid w:val="00240615"/>
    <w:rsid w:val="00240BEA"/>
    <w:rsid w:val="00240BF5"/>
    <w:rsid w:val="00242355"/>
    <w:rsid w:val="002443ED"/>
    <w:rsid w:val="0024597B"/>
    <w:rsid w:val="00247AE2"/>
    <w:rsid w:val="00247B83"/>
    <w:rsid w:val="00250AF8"/>
    <w:rsid w:val="00252B66"/>
    <w:rsid w:val="00252DDC"/>
    <w:rsid w:val="00253F36"/>
    <w:rsid w:val="00254F1C"/>
    <w:rsid w:val="00255FF5"/>
    <w:rsid w:val="0025603E"/>
    <w:rsid w:val="00256CF1"/>
    <w:rsid w:val="00256E86"/>
    <w:rsid w:val="002604F8"/>
    <w:rsid w:val="0026090A"/>
    <w:rsid w:val="0026199E"/>
    <w:rsid w:val="00261E88"/>
    <w:rsid w:val="00263A24"/>
    <w:rsid w:val="002641E7"/>
    <w:rsid w:val="00264A04"/>
    <w:rsid w:val="00265AA2"/>
    <w:rsid w:val="00265E9E"/>
    <w:rsid w:val="00265FDF"/>
    <w:rsid w:val="00270989"/>
    <w:rsid w:val="00271642"/>
    <w:rsid w:val="00272C31"/>
    <w:rsid w:val="002730B8"/>
    <w:rsid w:val="0027455C"/>
    <w:rsid w:val="00274DEB"/>
    <w:rsid w:val="0027507B"/>
    <w:rsid w:val="002766D6"/>
    <w:rsid w:val="002813D9"/>
    <w:rsid w:val="00282B69"/>
    <w:rsid w:val="00282BC6"/>
    <w:rsid w:val="002831FE"/>
    <w:rsid w:val="00283BBF"/>
    <w:rsid w:val="00286657"/>
    <w:rsid w:val="002869C9"/>
    <w:rsid w:val="00286D34"/>
    <w:rsid w:val="00286E3C"/>
    <w:rsid w:val="00287A0E"/>
    <w:rsid w:val="00287AB2"/>
    <w:rsid w:val="002902E5"/>
    <w:rsid w:val="00291468"/>
    <w:rsid w:val="00291813"/>
    <w:rsid w:val="002930AA"/>
    <w:rsid w:val="002931B3"/>
    <w:rsid w:val="002932EF"/>
    <w:rsid w:val="00293341"/>
    <w:rsid w:val="002934FC"/>
    <w:rsid w:val="00293819"/>
    <w:rsid w:val="002942A7"/>
    <w:rsid w:val="00294F7E"/>
    <w:rsid w:val="00295B22"/>
    <w:rsid w:val="00296A7E"/>
    <w:rsid w:val="002977A8"/>
    <w:rsid w:val="00297A51"/>
    <w:rsid w:val="002A024F"/>
    <w:rsid w:val="002A02EF"/>
    <w:rsid w:val="002A0BF4"/>
    <w:rsid w:val="002A26D5"/>
    <w:rsid w:val="002A31D5"/>
    <w:rsid w:val="002A3D23"/>
    <w:rsid w:val="002A3FF0"/>
    <w:rsid w:val="002A4789"/>
    <w:rsid w:val="002A4CCD"/>
    <w:rsid w:val="002A6EEF"/>
    <w:rsid w:val="002A7978"/>
    <w:rsid w:val="002A7D7D"/>
    <w:rsid w:val="002B03DF"/>
    <w:rsid w:val="002B132B"/>
    <w:rsid w:val="002B29A8"/>
    <w:rsid w:val="002B5823"/>
    <w:rsid w:val="002C1889"/>
    <w:rsid w:val="002C1AA4"/>
    <w:rsid w:val="002C33F3"/>
    <w:rsid w:val="002C3984"/>
    <w:rsid w:val="002C49B0"/>
    <w:rsid w:val="002C760C"/>
    <w:rsid w:val="002D2285"/>
    <w:rsid w:val="002D465A"/>
    <w:rsid w:val="002D5044"/>
    <w:rsid w:val="002D55E8"/>
    <w:rsid w:val="002D69EF"/>
    <w:rsid w:val="002D6E9E"/>
    <w:rsid w:val="002D7BF7"/>
    <w:rsid w:val="002E2FED"/>
    <w:rsid w:val="002E5876"/>
    <w:rsid w:val="002E5FCC"/>
    <w:rsid w:val="002F0FD0"/>
    <w:rsid w:val="002F1452"/>
    <w:rsid w:val="002F16D7"/>
    <w:rsid w:val="002F329B"/>
    <w:rsid w:val="002F394E"/>
    <w:rsid w:val="002F4C1C"/>
    <w:rsid w:val="002F627F"/>
    <w:rsid w:val="002F62D2"/>
    <w:rsid w:val="002F6E46"/>
    <w:rsid w:val="003018ED"/>
    <w:rsid w:val="00302823"/>
    <w:rsid w:val="00302C88"/>
    <w:rsid w:val="00302F4C"/>
    <w:rsid w:val="00306663"/>
    <w:rsid w:val="0030744C"/>
    <w:rsid w:val="00307CAA"/>
    <w:rsid w:val="00307CDF"/>
    <w:rsid w:val="00311700"/>
    <w:rsid w:val="00311BF7"/>
    <w:rsid w:val="00311CD7"/>
    <w:rsid w:val="00312D60"/>
    <w:rsid w:val="00313CB0"/>
    <w:rsid w:val="0031457C"/>
    <w:rsid w:val="003152B3"/>
    <w:rsid w:val="003172A3"/>
    <w:rsid w:val="003178F3"/>
    <w:rsid w:val="00321853"/>
    <w:rsid w:val="003220A8"/>
    <w:rsid w:val="003226C1"/>
    <w:rsid w:val="003265E9"/>
    <w:rsid w:val="00331010"/>
    <w:rsid w:val="003334B0"/>
    <w:rsid w:val="00333797"/>
    <w:rsid w:val="003339F8"/>
    <w:rsid w:val="003345E7"/>
    <w:rsid w:val="00335C59"/>
    <w:rsid w:val="003366B1"/>
    <w:rsid w:val="00336843"/>
    <w:rsid w:val="00336A63"/>
    <w:rsid w:val="00340C7B"/>
    <w:rsid w:val="00344EF4"/>
    <w:rsid w:val="00345AC8"/>
    <w:rsid w:val="00347B37"/>
    <w:rsid w:val="00347BCE"/>
    <w:rsid w:val="00350E9E"/>
    <w:rsid w:val="00350F61"/>
    <w:rsid w:val="00352733"/>
    <w:rsid w:val="003552D2"/>
    <w:rsid w:val="0035599B"/>
    <w:rsid w:val="00355F02"/>
    <w:rsid w:val="003568BF"/>
    <w:rsid w:val="00356EC0"/>
    <w:rsid w:val="0035778C"/>
    <w:rsid w:val="00362386"/>
    <w:rsid w:val="003628C3"/>
    <w:rsid w:val="00363694"/>
    <w:rsid w:val="00363B3D"/>
    <w:rsid w:val="00363E7F"/>
    <w:rsid w:val="003645EE"/>
    <w:rsid w:val="00365219"/>
    <w:rsid w:val="00371948"/>
    <w:rsid w:val="00372D74"/>
    <w:rsid w:val="00373396"/>
    <w:rsid w:val="00373AB4"/>
    <w:rsid w:val="00373D6D"/>
    <w:rsid w:val="003740CC"/>
    <w:rsid w:val="00374118"/>
    <w:rsid w:val="00374B7E"/>
    <w:rsid w:val="00374CB9"/>
    <w:rsid w:val="003756EF"/>
    <w:rsid w:val="0037673B"/>
    <w:rsid w:val="0037729E"/>
    <w:rsid w:val="00377506"/>
    <w:rsid w:val="0037769A"/>
    <w:rsid w:val="00381536"/>
    <w:rsid w:val="0038372C"/>
    <w:rsid w:val="00383A35"/>
    <w:rsid w:val="003845B3"/>
    <w:rsid w:val="00384DC8"/>
    <w:rsid w:val="00385001"/>
    <w:rsid w:val="003866B3"/>
    <w:rsid w:val="00386D88"/>
    <w:rsid w:val="00387335"/>
    <w:rsid w:val="00390680"/>
    <w:rsid w:val="00390C76"/>
    <w:rsid w:val="00391B13"/>
    <w:rsid w:val="003934A5"/>
    <w:rsid w:val="00393D32"/>
    <w:rsid w:val="00394934"/>
    <w:rsid w:val="00394D24"/>
    <w:rsid w:val="0039506C"/>
    <w:rsid w:val="00395848"/>
    <w:rsid w:val="00395A65"/>
    <w:rsid w:val="00397685"/>
    <w:rsid w:val="003978A4"/>
    <w:rsid w:val="00397DE3"/>
    <w:rsid w:val="003A238E"/>
    <w:rsid w:val="003A2ECE"/>
    <w:rsid w:val="003A4B56"/>
    <w:rsid w:val="003A691C"/>
    <w:rsid w:val="003B2932"/>
    <w:rsid w:val="003B3274"/>
    <w:rsid w:val="003B3574"/>
    <w:rsid w:val="003B4B05"/>
    <w:rsid w:val="003B5AB2"/>
    <w:rsid w:val="003B68CA"/>
    <w:rsid w:val="003B6FDC"/>
    <w:rsid w:val="003B798C"/>
    <w:rsid w:val="003C0085"/>
    <w:rsid w:val="003C19F2"/>
    <w:rsid w:val="003C2C9C"/>
    <w:rsid w:val="003C347E"/>
    <w:rsid w:val="003C4DD2"/>
    <w:rsid w:val="003C6559"/>
    <w:rsid w:val="003C74C7"/>
    <w:rsid w:val="003D0BF1"/>
    <w:rsid w:val="003D2292"/>
    <w:rsid w:val="003D2327"/>
    <w:rsid w:val="003D3D3F"/>
    <w:rsid w:val="003D5713"/>
    <w:rsid w:val="003D5F32"/>
    <w:rsid w:val="003D61F7"/>
    <w:rsid w:val="003D62F6"/>
    <w:rsid w:val="003D6415"/>
    <w:rsid w:val="003D6765"/>
    <w:rsid w:val="003D7F3A"/>
    <w:rsid w:val="003E3944"/>
    <w:rsid w:val="003E4D24"/>
    <w:rsid w:val="003E5EB9"/>
    <w:rsid w:val="003E758E"/>
    <w:rsid w:val="003F04E0"/>
    <w:rsid w:val="003F053A"/>
    <w:rsid w:val="003F1598"/>
    <w:rsid w:val="003F160F"/>
    <w:rsid w:val="003F23B2"/>
    <w:rsid w:val="003F305E"/>
    <w:rsid w:val="003F3284"/>
    <w:rsid w:val="003F47F5"/>
    <w:rsid w:val="003F50FB"/>
    <w:rsid w:val="003F5D1D"/>
    <w:rsid w:val="003F6335"/>
    <w:rsid w:val="003F7ABD"/>
    <w:rsid w:val="004006C7"/>
    <w:rsid w:val="004018B6"/>
    <w:rsid w:val="0040384C"/>
    <w:rsid w:val="00404A25"/>
    <w:rsid w:val="0040507C"/>
    <w:rsid w:val="004057F6"/>
    <w:rsid w:val="004058FD"/>
    <w:rsid w:val="004067FF"/>
    <w:rsid w:val="00407289"/>
    <w:rsid w:val="00413A1E"/>
    <w:rsid w:val="00413B6A"/>
    <w:rsid w:val="00414DF6"/>
    <w:rsid w:val="00415CE0"/>
    <w:rsid w:val="004167DE"/>
    <w:rsid w:val="0041722D"/>
    <w:rsid w:val="00417BEE"/>
    <w:rsid w:val="004206EE"/>
    <w:rsid w:val="00421341"/>
    <w:rsid w:val="00423135"/>
    <w:rsid w:val="00424044"/>
    <w:rsid w:val="00424484"/>
    <w:rsid w:val="00427CEB"/>
    <w:rsid w:val="00430737"/>
    <w:rsid w:val="00432D32"/>
    <w:rsid w:val="00432E1A"/>
    <w:rsid w:val="0043323F"/>
    <w:rsid w:val="0043334D"/>
    <w:rsid w:val="004342BB"/>
    <w:rsid w:val="00435E65"/>
    <w:rsid w:val="00436451"/>
    <w:rsid w:val="00440C35"/>
    <w:rsid w:val="00440F28"/>
    <w:rsid w:val="004411AC"/>
    <w:rsid w:val="004447DB"/>
    <w:rsid w:val="00445B93"/>
    <w:rsid w:val="00445CC2"/>
    <w:rsid w:val="0045152D"/>
    <w:rsid w:val="00451991"/>
    <w:rsid w:val="00453A82"/>
    <w:rsid w:val="00453CE6"/>
    <w:rsid w:val="004551ED"/>
    <w:rsid w:val="00455BE6"/>
    <w:rsid w:val="004606B2"/>
    <w:rsid w:val="00460901"/>
    <w:rsid w:val="004612C4"/>
    <w:rsid w:val="00462DFC"/>
    <w:rsid w:val="00465748"/>
    <w:rsid w:val="00467D56"/>
    <w:rsid w:val="004704FA"/>
    <w:rsid w:val="004714D8"/>
    <w:rsid w:val="0047376C"/>
    <w:rsid w:val="00475696"/>
    <w:rsid w:val="00476BC5"/>
    <w:rsid w:val="004816C5"/>
    <w:rsid w:val="00483312"/>
    <w:rsid w:val="004842ED"/>
    <w:rsid w:val="00484F6C"/>
    <w:rsid w:val="00485072"/>
    <w:rsid w:val="0048530B"/>
    <w:rsid w:val="00486184"/>
    <w:rsid w:val="00490B00"/>
    <w:rsid w:val="00490F65"/>
    <w:rsid w:val="0049175E"/>
    <w:rsid w:val="00491C89"/>
    <w:rsid w:val="004929A9"/>
    <w:rsid w:val="00493D5B"/>
    <w:rsid w:val="0049670C"/>
    <w:rsid w:val="004A04CE"/>
    <w:rsid w:val="004A1341"/>
    <w:rsid w:val="004A200D"/>
    <w:rsid w:val="004A20ED"/>
    <w:rsid w:val="004A214B"/>
    <w:rsid w:val="004A28CD"/>
    <w:rsid w:val="004A35C2"/>
    <w:rsid w:val="004A40CC"/>
    <w:rsid w:val="004A41A9"/>
    <w:rsid w:val="004A5598"/>
    <w:rsid w:val="004A79C2"/>
    <w:rsid w:val="004B0B26"/>
    <w:rsid w:val="004B1DCF"/>
    <w:rsid w:val="004B377B"/>
    <w:rsid w:val="004B408F"/>
    <w:rsid w:val="004B4A3A"/>
    <w:rsid w:val="004B54CC"/>
    <w:rsid w:val="004B6496"/>
    <w:rsid w:val="004B68DA"/>
    <w:rsid w:val="004B7324"/>
    <w:rsid w:val="004C045E"/>
    <w:rsid w:val="004C0AA1"/>
    <w:rsid w:val="004C0DE7"/>
    <w:rsid w:val="004C12D4"/>
    <w:rsid w:val="004C287C"/>
    <w:rsid w:val="004C4D29"/>
    <w:rsid w:val="004C520D"/>
    <w:rsid w:val="004C6A1B"/>
    <w:rsid w:val="004C733D"/>
    <w:rsid w:val="004D2159"/>
    <w:rsid w:val="004D2A77"/>
    <w:rsid w:val="004D3C35"/>
    <w:rsid w:val="004D6990"/>
    <w:rsid w:val="004D7895"/>
    <w:rsid w:val="004E1469"/>
    <w:rsid w:val="004E153D"/>
    <w:rsid w:val="004E185D"/>
    <w:rsid w:val="004E190B"/>
    <w:rsid w:val="004E50A7"/>
    <w:rsid w:val="004E622E"/>
    <w:rsid w:val="004F353F"/>
    <w:rsid w:val="004F586E"/>
    <w:rsid w:val="004F666B"/>
    <w:rsid w:val="004F6F1F"/>
    <w:rsid w:val="004F714B"/>
    <w:rsid w:val="004F7178"/>
    <w:rsid w:val="004F7EC5"/>
    <w:rsid w:val="00500447"/>
    <w:rsid w:val="00500897"/>
    <w:rsid w:val="00500982"/>
    <w:rsid w:val="00501E6C"/>
    <w:rsid w:val="00502DE7"/>
    <w:rsid w:val="0050415E"/>
    <w:rsid w:val="005054BC"/>
    <w:rsid w:val="005079AC"/>
    <w:rsid w:val="00507D79"/>
    <w:rsid w:val="00510D24"/>
    <w:rsid w:val="0051179A"/>
    <w:rsid w:val="005139AA"/>
    <w:rsid w:val="0051403D"/>
    <w:rsid w:val="005142B8"/>
    <w:rsid w:val="0051433D"/>
    <w:rsid w:val="0051436E"/>
    <w:rsid w:val="005151F9"/>
    <w:rsid w:val="00515532"/>
    <w:rsid w:val="00516000"/>
    <w:rsid w:val="005168CF"/>
    <w:rsid w:val="00516AFB"/>
    <w:rsid w:val="00520B65"/>
    <w:rsid w:val="00521300"/>
    <w:rsid w:val="00521626"/>
    <w:rsid w:val="0052240A"/>
    <w:rsid w:val="0052273A"/>
    <w:rsid w:val="00523876"/>
    <w:rsid w:val="00525C34"/>
    <w:rsid w:val="00526167"/>
    <w:rsid w:val="00527351"/>
    <w:rsid w:val="005300FD"/>
    <w:rsid w:val="00533AF2"/>
    <w:rsid w:val="00534635"/>
    <w:rsid w:val="00535053"/>
    <w:rsid w:val="00535265"/>
    <w:rsid w:val="00536271"/>
    <w:rsid w:val="005362A7"/>
    <w:rsid w:val="00536972"/>
    <w:rsid w:val="0053702B"/>
    <w:rsid w:val="00537617"/>
    <w:rsid w:val="00537AB1"/>
    <w:rsid w:val="00537F90"/>
    <w:rsid w:val="005410CE"/>
    <w:rsid w:val="00543FB3"/>
    <w:rsid w:val="0054404E"/>
    <w:rsid w:val="00544CF5"/>
    <w:rsid w:val="00545369"/>
    <w:rsid w:val="00545E73"/>
    <w:rsid w:val="005472EB"/>
    <w:rsid w:val="005502A0"/>
    <w:rsid w:val="00550AE8"/>
    <w:rsid w:val="00552F3D"/>
    <w:rsid w:val="00553AE2"/>
    <w:rsid w:val="005540D2"/>
    <w:rsid w:val="0055453F"/>
    <w:rsid w:val="0055539B"/>
    <w:rsid w:val="005554B6"/>
    <w:rsid w:val="0055640D"/>
    <w:rsid w:val="005568B2"/>
    <w:rsid w:val="005578FA"/>
    <w:rsid w:val="00561C60"/>
    <w:rsid w:val="00561C6B"/>
    <w:rsid w:val="00561D32"/>
    <w:rsid w:val="00564178"/>
    <w:rsid w:val="0056477E"/>
    <w:rsid w:val="00565A30"/>
    <w:rsid w:val="00566ABF"/>
    <w:rsid w:val="005726D4"/>
    <w:rsid w:val="0057277D"/>
    <w:rsid w:val="00573979"/>
    <w:rsid w:val="00574978"/>
    <w:rsid w:val="0057640D"/>
    <w:rsid w:val="00576981"/>
    <w:rsid w:val="005837E0"/>
    <w:rsid w:val="0058418E"/>
    <w:rsid w:val="00585B25"/>
    <w:rsid w:val="00585C3E"/>
    <w:rsid w:val="0058624E"/>
    <w:rsid w:val="005876C9"/>
    <w:rsid w:val="0058771E"/>
    <w:rsid w:val="00587D84"/>
    <w:rsid w:val="00591D79"/>
    <w:rsid w:val="00594E69"/>
    <w:rsid w:val="00596583"/>
    <w:rsid w:val="005A412F"/>
    <w:rsid w:val="005A4A33"/>
    <w:rsid w:val="005A58E1"/>
    <w:rsid w:val="005A59A9"/>
    <w:rsid w:val="005A62A9"/>
    <w:rsid w:val="005A67DE"/>
    <w:rsid w:val="005A77A7"/>
    <w:rsid w:val="005B0AA8"/>
    <w:rsid w:val="005B296E"/>
    <w:rsid w:val="005B32AB"/>
    <w:rsid w:val="005B380E"/>
    <w:rsid w:val="005B3918"/>
    <w:rsid w:val="005B3F41"/>
    <w:rsid w:val="005B46D8"/>
    <w:rsid w:val="005B6EB5"/>
    <w:rsid w:val="005C0E8D"/>
    <w:rsid w:val="005C2014"/>
    <w:rsid w:val="005C32D9"/>
    <w:rsid w:val="005C6B95"/>
    <w:rsid w:val="005D0DA8"/>
    <w:rsid w:val="005D181F"/>
    <w:rsid w:val="005D1D3A"/>
    <w:rsid w:val="005D1E38"/>
    <w:rsid w:val="005D256B"/>
    <w:rsid w:val="005D346E"/>
    <w:rsid w:val="005D3BD3"/>
    <w:rsid w:val="005D3F94"/>
    <w:rsid w:val="005D5366"/>
    <w:rsid w:val="005D6523"/>
    <w:rsid w:val="005D7198"/>
    <w:rsid w:val="005D76C4"/>
    <w:rsid w:val="005E363D"/>
    <w:rsid w:val="005E44D1"/>
    <w:rsid w:val="005E65BF"/>
    <w:rsid w:val="005E6F56"/>
    <w:rsid w:val="005E6FE1"/>
    <w:rsid w:val="005E79CD"/>
    <w:rsid w:val="005F0447"/>
    <w:rsid w:val="005F1470"/>
    <w:rsid w:val="005F4575"/>
    <w:rsid w:val="005F5484"/>
    <w:rsid w:val="005F583C"/>
    <w:rsid w:val="005F598F"/>
    <w:rsid w:val="005F5A61"/>
    <w:rsid w:val="005F6AB3"/>
    <w:rsid w:val="006005DD"/>
    <w:rsid w:val="00601150"/>
    <w:rsid w:val="0060139B"/>
    <w:rsid w:val="006014D0"/>
    <w:rsid w:val="00602448"/>
    <w:rsid w:val="00602B7B"/>
    <w:rsid w:val="00604F61"/>
    <w:rsid w:val="006070BC"/>
    <w:rsid w:val="00610419"/>
    <w:rsid w:val="0061166D"/>
    <w:rsid w:val="0061188B"/>
    <w:rsid w:val="00611C4B"/>
    <w:rsid w:val="006151CF"/>
    <w:rsid w:val="00616FC4"/>
    <w:rsid w:val="006201B5"/>
    <w:rsid w:val="00622933"/>
    <w:rsid w:val="00622DDC"/>
    <w:rsid w:val="00622F4B"/>
    <w:rsid w:val="00623069"/>
    <w:rsid w:val="006231FD"/>
    <w:rsid w:val="00624AE2"/>
    <w:rsid w:val="006255AC"/>
    <w:rsid w:val="0063040F"/>
    <w:rsid w:val="0063096C"/>
    <w:rsid w:val="006327C5"/>
    <w:rsid w:val="00632EA7"/>
    <w:rsid w:val="0063303D"/>
    <w:rsid w:val="00633A0E"/>
    <w:rsid w:val="0063450F"/>
    <w:rsid w:val="0063585E"/>
    <w:rsid w:val="00636363"/>
    <w:rsid w:val="00641505"/>
    <w:rsid w:val="006415FB"/>
    <w:rsid w:val="00642394"/>
    <w:rsid w:val="00642740"/>
    <w:rsid w:val="0064315E"/>
    <w:rsid w:val="00643381"/>
    <w:rsid w:val="00644036"/>
    <w:rsid w:val="00644412"/>
    <w:rsid w:val="00645902"/>
    <w:rsid w:val="00647C23"/>
    <w:rsid w:val="00651C67"/>
    <w:rsid w:val="0065207E"/>
    <w:rsid w:val="00652449"/>
    <w:rsid w:val="00652ABE"/>
    <w:rsid w:val="006547CB"/>
    <w:rsid w:val="0065518F"/>
    <w:rsid w:val="00656578"/>
    <w:rsid w:val="00660086"/>
    <w:rsid w:val="00660E29"/>
    <w:rsid w:val="006611E8"/>
    <w:rsid w:val="00661C35"/>
    <w:rsid w:val="006620F0"/>
    <w:rsid w:val="00662B32"/>
    <w:rsid w:val="00662DA2"/>
    <w:rsid w:val="006630B9"/>
    <w:rsid w:val="00663716"/>
    <w:rsid w:val="00664B8C"/>
    <w:rsid w:val="00664BB4"/>
    <w:rsid w:val="00667DA6"/>
    <w:rsid w:val="006704B0"/>
    <w:rsid w:val="00670FAC"/>
    <w:rsid w:val="0067106D"/>
    <w:rsid w:val="0067249E"/>
    <w:rsid w:val="00674B2C"/>
    <w:rsid w:val="00675D44"/>
    <w:rsid w:val="00675E40"/>
    <w:rsid w:val="00676B54"/>
    <w:rsid w:val="00676B97"/>
    <w:rsid w:val="00677775"/>
    <w:rsid w:val="00677D4F"/>
    <w:rsid w:val="00677E73"/>
    <w:rsid w:val="00680059"/>
    <w:rsid w:val="00680779"/>
    <w:rsid w:val="00681298"/>
    <w:rsid w:val="00683D67"/>
    <w:rsid w:val="00686BDB"/>
    <w:rsid w:val="00687302"/>
    <w:rsid w:val="00690638"/>
    <w:rsid w:val="00694DDA"/>
    <w:rsid w:val="006950FE"/>
    <w:rsid w:val="006A1465"/>
    <w:rsid w:val="006A19C9"/>
    <w:rsid w:val="006A2508"/>
    <w:rsid w:val="006A33A2"/>
    <w:rsid w:val="006A3908"/>
    <w:rsid w:val="006A4690"/>
    <w:rsid w:val="006A4A55"/>
    <w:rsid w:val="006A55B1"/>
    <w:rsid w:val="006A5701"/>
    <w:rsid w:val="006A63CE"/>
    <w:rsid w:val="006A6828"/>
    <w:rsid w:val="006B01E5"/>
    <w:rsid w:val="006B064C"/>
    <w:rsid w:val="006B167A"/>
    <w:rsid w:val="006B3ABF"/>
    <w:rsid w:val="006B4BB7"/>
    <w:rsid w:val="006B61D0"/>
    <w:rsid w:val="006B7698"/>
    <w:rsid w:val="006C0EB1"/>
    <w:rsid w:val="006C1023"/>
    <w:rsid w:val="006C164A"/>
    <w:rsid w:val="006C1DA6"/>
    <w:rsid w:val="006C3042"/>
    <w:rsid w:val="006C3E4B"/>
    <w:rsid w:val="006C4878"/>
    <w:rsid w:val="006C5638"/>
    <w:rsid w:val="006C5A05"/>
    <w:rsid w:val="006C6636"/>
    <w:rsid w:val="006C7051"/>
    <w:rsid w:val="006D003F"/>
    <w:rsid w:val="006D04A5"/>
    <w:rsid w:val="006D0EA4"/>
    <w:rsid w:val="006D338B"/>
    <w:rsid w:val="006D3A56"/>
    <w:rsid w:val="006D4230"/>
    <w:rsid w:val="006D72C2"/>
    <w:rsid w:val="006D78CF"/>
    <w:rsid w:val="006E09F3"/>
    <w:rsid w:val="006E3AED"/>
    <w:rsid w:val="006E420E"/>
    <w:rsid w:val="006E42FB"/>
    <w:rsid w:val="006E4512"/>
    <w:rsid w:val="006E50FE"/>
    <w:rsid w:val="006E52B8"/>
    <w:rsid w:val="006E5D78"/>
    <w:rsid w:val="006E6309"/>
    <w:rsid w:val="006E6F79"/>
    <w:rsid w:val="006E7763"/>
    <w:rsid w:val="006F1F8B"/>
    <w:rsid w:val="006F23AF"/>
    <w:rsid w:val="006F2C6B"/>
    <w:rsid w:val="006F307F"/>
    <w:rsid w:val="006F3B4C"/>
    <w:rsid w:val="006F64E3"/>
    <w:rsid w:val="006F7A07"/>
    <w:rsid w:val="007001C6"/>
    <w:rsid w:val="007007B2"/>
    <w:rsid w:val="00700E92"/>
    <w:rsid w:val="007025BA"/>
    <w:rsid w:val="00702607"/>
    <w:rsid w:val="0070415C"/>
    <w:rsid w:val="00704A71"/>
    <w:rsid w:val="00705653"/>
    <w:rsid w:val="00706B98"/>
    <w:rsid w:val="00710911"/>
    <w:rsid w:val="007114D1"/>
    <w:rsid w:val="00712931"/>
    <w:rsid w:val="007130FF"/>
    <w:rsid w:val="0071555D"/>
    <w:rsid w:val="00716B9B"/>
    <w:rsid w:val="0071733E"/>
    <w:rsid w:val="0071741E"/>
    <w:rsid w:val="007178F1"/>
    <w:rsid w:val="007203C2"/>
    <w:rsid w:val="00720882"/>
    <w:rsid w:val="00720AE5"/>
    <w:rsid w:val="00721408"/>
    <w:rsid w:val="0072188A"/>
    <w:rsid w:val="00723FAD"/>
    <w:rsid w:val="007267FA"/>
    <w:rsid w:val="00730138"/>
    <w:rsid w:val="00731A26"/>
    <w:rsid w:val="00731EC9"/>
    <w:rsid w:val="00731F69"/>
    <w:rsid w:val="00732F53"/>
    <w:rsid w:val="007331D1"/>
    <w:rsid w:val="0073519C"/>
    <w:rsid w:val="00736D1F"/>
    <w:rsid w:val="0073712D"/>
    <w:rsid w:val="007402FE"/>
    <w:rsid w:val="0074060D"/>
    <w:rsid w:val="0074086C"/>
    <w:rsid w:val="00741899"/>
    <w:rsid w:val="00741DBA"/>
    <w:rsid w:val="0074296A"/>
    <w:rsid w:val="00745693"/>
    <w:rsid w:val="00746000"/>
    <w:rsid w:val="00746525"/>
    <w:rsid w:val="00746F0F"/>
    <w:rsid w:val="00747AED"/>
    <w:rsid w:val="00747D80"/>
    <w:rsid w:val="0075349B"/>
    <w:rsid w:val="007535F8"/>
    <w:rsid w:val="00753E11"/>
    <w:rsid w:val="00754428"/>
    <w:rsid w:val="007552CD"/>
    <w:rsid w:val="00755F68"/>
    <w:rsid w:val="007561BA"/>
    <w:rsid w:val="0075673E"/>
    <w:rsid w:val="0075737F"/>
    <w:rsid w:val="007577BB"/>
    <w:rsid w:val="00760513"/>
    <w:rsid w:val="00760DF7"/>
    <w:rsid w:val="00763BF9"/>
    <w:rsid w:val="00764489"/>
    <w:rsid w:val="007644F3"/>
    <w:rsid w:val="0076460F"/>
    <w:rsid w:val="00765030"/>
    <w:rsid w:val="00765480"/>
    <w:rsid w:val="007654E9"/>
    <w:rsid w:val="00765F70"/>
    <w:rsid w:val="00766000"/>
    <w:rsid w:val="00766D33"/>
    <w:rsid w:val="00771476"/>
    <w:rsid w:val="007719E2"/>
    <w:rsid w:val="0077426C"/>
    <w:rsid w:val="00776E47"/>
    <w:rsid w:val="00777D85"/>
    <w:rsid w:val="00777EB4"/>
    <w:rsid w:val="00780103"/>
    <w:rsid w:val="00781709"/>
    <w:rsid w:val="00781A27"/>
    <w:rsid w:val="007836FD"/>
    <w:rsid w:val="007842DB"/>
    <w:rsid w:val="0078487F"/>
    <w:rsid w:val="00790461"/>
    <w:rsid w:val="00791528"/>
    <w:rsid w:val="007937B4"/>
    <w:rsid w:val="00794BDD"/>
    <w:rsid w:val="00796E67"/>
    <w:rsid w:val="007A1A52"/>
    <w:rsid w:val="007A22C9"/>
    <w:rsid w:val="007A4360"/>
    <w:rsid w:val="007A495C"/>
    <w:rsid w:val="007A7F1F"/>
    <w:rsid w:val="007B0118"/>
    <w:rsid w:val="007B012A"/>
    <w:rsid w:val="007B03C1"/>
    <w:rsid w:val="007B080D"/>
    <w:rsid w:val="007B20B9"/>
    <w:rsid w:val="007B5439"/>
    <w:rsid w:val="007B7694"/>
    <w:rsid w:val="007B79BC"/>
    <w:rsid w:val="007C2410"/>
    <w:rsid w:val="007C2BD1"/>
    <w:rsid w:val="007C345C"/>
    <w:rsid w:val="007C3B22"/>
    <w:rsid w:val="007C3DE8"/>
    <w:rsid w:val="007C415D"/>
    <w:rsid w:val="007C46C9"/>
    <w:rsid w:val="007C4EA9"/>
    <w:rsid w:val="007C5482"/>
    <w:rsid w:val="007C636C"/>
    <w:rsid w:val="007C7EA1"/>
    <w:rsid w:val="007D0098"/>
    <w:rsid w:val="007D15DA"/>
    <w:rsid w:val="007D1D6D"/>
    <w:rsid w:val="007D4908"/>
    <w:rsid w:val="007D5B0C"/>
    <w:rsid w:val="007D5B13"/>
    <w:rsid w:val="007E0FA6"/>
    <w:rsid w:val="007E29EA"/>
    <w:rsid w:val="007E2C0B"/>
    <w:rsid w:val="007E3BD3"/>
    <w:rsid w:val="007E57E3"/>
    <w:rsid w:val="007E649B"/>
    <w:rsid w:val="007E662F"/>
    <w:rsid w:val="007F0D67"/>
    <w:rsid w:val="007F1DCD"/>
    <w:rsid w:val="0080227D"/>
    <w:rsid w:val="00802E80"/>
    <w:rsid w:val="008045E6"/>
    <w:rsid w:val="0080510F"/>
    <w:rsid w:val="008071FD"/>
    <w:rsid w:val="00810835"/>
    <w:rsid w:val="00810B49"/>
    <w:rsid w:val="00812587"/>
    <w:rsid w:val="008129D3"/>
    <w:rsid w:val="008137EB"/>
    <w:rsid w:val="0081653D"/>
    <w:rsid w:val="008168A8"/>
    <w:rsid w:val="00816BE0"/>
    <w:rsid w:val="00817C14"/>
    <w:rsid w:val="00820AD8"/>
    <w:rsid w:val="008230AB"/>
    <w:rsid w:val="008230F0"/>
    <w:rsid w:val="008236AA"/>
    <w:rsid w:val="00823D10"/>
    <w:rsid w:val="0082411E"/>
    <w:rsid w:val="00825747"/>
    <w:rsid w:val="00825BF4"/>
    <w:rsid w:val="00825E3A"/>
    <w:rsid w:val="008311E2"/>
    <w:rsid w:val="0083127D"/>
    <w:rsid w:val="008324C7"/>
    <w:rsid w:val="00833981"/>
    <w:rsid w:val="00833C0C"/>
    <w:rsid w:val="0083413F"/>
    <w:rsid w:val="00834622"/>
    <w:rsid w:val="0083570A"/>
    <w:rsid w:val="00835744"/>
    <w:rsid w:val="00837588"/>
    <w:rsid w:val="00844DE7"/>
    <w:rsid w:val="008451DC"/>
    <w:rsid w:val="0084707B"/>
    <w:rsid w:val="00847917"/>
    <w:rsid w:val="00850210"/>
    <w:rsid w:val="00850FD3"/>
    <w:rsid w:val="00854F47"/>
    <w:rsid w:val="00855956"/>
    <w:rsid w:val="008572E4"/>
    <w:rsid w:val="00857A5E"/>
    <w:rsid w:val="00857EA5"/>
    <w:rsid w:val="00860D6F"/>
    <w:rsid w:val="00860F76"/>
    <w:rsid w:val="008733EB"/>
    <w:rsid w:val="00873BCF"/>
    <w:rsid w:val="008744D8"/>
    <w:rsid w:val="00875AEB"/>
    <w:rsid w:val="008760FB"/>
    <w:rsid w:val="00877F4E"/>
    <w:rsid w:val="008827C4"/>
    <w:rsid w:val="00883FEB"/>
    <w:rsid w:val="00885076"/>
    <w:rsid w:val="00885ADF"/>
    <w:rsid w:val="008868EC"/>
    <w:rsid w:val="008922FA"/>
    <w:rsid w:val="00892A8C"/>
    <w:rsid w:val="00895EB4"/>
    <w:rsid w:val="00896492"/>
    <w:rsid w:val="008973BD"/>
    <w:rsid w:val="008973CA"/>
    <w:rsid w:val="00897634"/>
    <w:rsid w:val="00897EF4"/>
    <w:rsid w:val="008A0DAC"/>
    <w:rsid w:val="008A1E08"/>
    <w:rsid w:val="008A4589"/>
    <w:rsid w:val="008A5977"/>
    <w:rsid w:val="008A7486"/>
    <w:rsid w:val="008A79D8"/>
    <w:rsid w:val="008A7D9B"/>
    <w:rsid w:val="008B1448"/>
    <w:rsid w:val="008B1839"/>
    <w:rsid w:val="008B5EC0"/>
    <w:rsid w:val="008C05F1"/>
    <w:rsid w:val="008C09B8"/>
    <w:rsid w:val="008C1756"/>
    <w:rsid w:val="008C21CF"/>
    <w:rsid w:val="008C3380"/>
    <w:rsid w:val="008C4F3A"/>
    <w:rsid w:val="008C5DE2"/>
    <w:rsid w:val="008C7FA4"/>
    <w:rsid w:val="008D1AEA"/>
    <w:rsid w:val="008D1B4C"/>
    <w:rsid w:val="008D2255"/>
    <w:rsid w:val="008D22BB"/>
    <w:rsid w:val="008D3513"/>
    <w:rsid w:val="008D4A29"/>
    <w:rsid w:val="008D5AE9"/>
    <w:rsid w:val="008D5DF0"/>
    <w:rsid w:val="008D621A"/>
    <w:rsid w:val="008D760A"/>
    <w:rsid w:val="008D7AE0"/>
    <w:rsid w:val="008D7EF9"/>
    <w:rsid w:val="008E30B3"/>
    <w:rsid w:val="008E3251"/>
    <w:rsid w:val="008E3254"/>
    <w:rsid w:val="008E34F1"/>
    <w:rsid w:val="008E4113"/>
    <w:rsid w:val="008E475A"/>
    <w:rsid w:val="008E491D"/>
    <w:rsid w:val="008E54E5"/>
    <w:rsid w:val="008E5D00"/>
    <w:rsid w:val="008E6A8B"/>
    <w:rsid w:val="008E6FFF"/>
    <w:rsid w:val="008F10A2"/>
    <w:rsid w:val="008F12E2"/>
    <w:rsid w:val="008F2046"/>
    <w:rsid w:val="008F4541"/>
    <w:rsid w:val="008F55F4"/>
    <w:rsid w:val="008F5DCC"/>
    <w:rsid w:val="008F7EE7"/>
    <w:rsid w:val="009050DC"/>
    <w:rsid w:val="0090515C"/>
    <w:rsid w:val="00905A4C"/>
    <w:rsid w:val="00906F69"/>
    <w:rsid w:val="009071E3"/>
    <w:rsid w:val="009125D7"/>
    <w:rsid w:val="00912D8C"/>
    <w:rsid w:val="00913687"/>
    <w:rsid w:val="00916D3D"/>
    <w:rsid w:val="00917A9F"/>
    <w:rsid w:val="0092104A"/>
    <w:rsid w:val="009222FF"/>
    <w:rsid w:val="00923DB4"/>
    <w:rsid w:val="009249B3"/>
    <w:rsid w:val="00924AF0"/>
    <w:rsid w:val="009258CC"/>
    <w:rsid w:val="009264C2"/>
    <w:rsid w:val="009305B1"/>
    <w:rsid w:val="009318A6"/>
    <w:rsid w:val="00931CBF"/>
    <w:rsid w:val="009359B8"/>
    <w:rsid w:val="00935A8E"/>
    <w:rsid w:val="00936032"/>
    <w:rsid w:val="009361E3"/>
    <w:rsid w:val="0093769C"/>
    <w:rsid w:val="00937E69"/>
    <w:rsid w:val="00944176"/>
    <w:rsid w:val="00944895"/>
    <w:rsid w:val="00945B7F"/>
    <w:rsid w:val="00945FDD"/>
    <w:rsid w:val="00950926"/>
    <w:rsid w:val="0095228A"/>
    <w:rsid w:val="009537A9"/>
    <w:rsid w:val="0095639F"/>
    <w:rsid w:val="009569D1"/>
    <w:rsid w:val="00957639"/>
    <w:rsid w:val="009602B6"/>
    <w:rsid w:val="009608D0"/>
    <w:rsid w:val="00961087"/>
    <w:rsid w:val="00961BC7"/>
    <w:rsid w:val="009621F0"/>
    <w:rsid w:val="0096273E"/>
    <w:rsid w:val="00962A35"/>
    <w:rsid w:val="00964C3F"/>
    <w:rsid w:val="0096584B"/>
    <w:rsid w:val="00966D4C"/>
    <w:rsid w:val="00973718"/>
    <w:rsid w:val="00975F70"/>
    <w:rsid w:val="00976A6C"/>
    <w:rsid w:val="00977478"/>
    <w:rsid w:val="00981C13"/>
    <w:rsid w:val="00981E53"/>
    <w:rsid w:val="00982614"/>
    <w:rsid w:val="009827C0"/>
    <w:rsid w:val="0098439A"/>
    <w:rsid w:val="009846B0"/>
    <w:rsid w:val="00984A95"/>
    <w:rsid w:val="00985018"/>
    <w:rsid w:val="00985D6F"/>
    <w:rsid w:val="00985E96"/>
    <w:rsid w:val="00986DEE"/>
    <w:rsid w:val="00987006"/>
    <w:rsid w:val="00987F84"/>
    <w:rsid w:val="009921FF"/>
    <w:rsid w:val="0099239A"/>
    <w:rsid w:val="00992731"/>
    <w:rsid w:val="00992AFC"/>
    <w:rsid w:val="00993B4D"/>
    <w:rsid w:val="00993F80"/>
    <w:rsid w:val="009946C3"/>
    <w:rsid w:val="009952BB"/>
    <w:rsid w:val="00997F0D"/>
    <w:rsid w:val="009A0D2F"/>
    <w:rsid w:val="009A275A"/>
    <w:rsid w:val="009A3C76"/>
    <w:rsid w:val="009A4AE0"/>
    <w:rsid w:val="009A4F12"/>
    <w:rsid w:val="009A525E"/>
    <w:rsid w:val="009A580A"/>
    <w:rsid w:val="009A7579"/>
    <w:rsid w:val="009A7ED5"/>
    <w:rsid w:val="009B1814"/>
    <w:rsid w:val="009B3774"/>
    <w:rsid w:val="009B439B"/>
    <w:rsid w:val="009B4654"/>
    <w:rsid w:val="009B54BE"/>
    <w:rsid w:val="009B6125"/>
    <w:rsid w:val="009B6A95"/>
    <w:rsid w:val="009B74FD"/>
    <w:rsid w:val="009C3141"/>
    <w:rsid w:val="009C3597"/>
    <w:rsid w:val="009C3BA7"/>
    <w:rsid w:val="009C4489"/>
    <w:rsid w:val="009C4516"/>
    <w:rsid w:val="009C4E77"/>
    <w:rsid w:val="009C5586"/>
    <w:rsid w:val="009C5BAA"/>
    <w:rsid w:val="009C65BD"/>
    <w:rsid w:val="009C6A58"/>
    <w:rsid w:val="009C7D96"/>
    <w:rsid w:val="009D1022"/>
    <w:rsid w:val="009D146F"/>
    <w:rsid w:val="009D15BE"/>
    <w:rsid w:val="009D1DFB"/>
    <w:rsid w:val="009D2005"/>
    <w:rsid w:val="009D5336"/>
    <w:rsid w:val="009D5BB3"/>
    <w:rsid w:val="009D619E"/>
    <w:rsid w:val="009E027F"/>
    <w:rsid w:val="009E0539"/>
    <w:rsid w:val="009E0D2B"/>
    <w:rsid w:val="009E2175"/>
    <w:rsid w:val="009E4972"/>
    <w:rsid w:val="009E55A2"/>
    <w:rsid w:val="009E685F"/>
    <w:rsid w:val="009E6AA5"/>
    <w:rsid w:val="009E70EC"/>
    <w:rsid w:val="009E78ED"/>
    <w:rsid w:val="009F1C15"/>
    <w:rsid w:val="009F2DE0"/>
    <w:rsid w:val="009F3498"/>
    <w:rsid w:val="009F4DDA"/>
    <w:rsid w:val="009F5825"/>
    <w:rsid w:val="009F5EC0"/>
    <w:rsid w:val="009F6ED3"/>
    <w:rsid w:val="009F6F43"/>
    <w:rsid w:val="009F7C95"/>
    <w:rsid w:val="00A002D2"/>
    <w:rsid w:val="00A0059B"/>
    <w:rsid w:val="00A012B8"/>
    <w:rsid w:val="00A0138A"/>
    <w:rsid w:val="00A0182A"/>
    <w:rsid w:val="00A01CEA"/>
    <w:rsid w:val="00A01F50"/>
    <w:rsid w:val="00A02ED2"/>
    <w:rsid w:val="00A03E9F"/>
    <w:rsid w:val="00A041DB"/>
    <w:rsid w:val="00A045AF"/>
    <w:rsid w:val="00A0461F"/>
    <w:rsid w:val="00A048B3"/>
    <w:rsid w:val="00A049F6"/>
    <w:rsid w:val="00A04B81"/>
    <w:rsid w:val="00A05E4F"/>
    <w:rsid w:val="00A06811"/>
    <w:rsid w:val="00A06CA8"/>
    <w:rsid w:val="00A06F93"/>
    <w:rsid w:val="00A10D9B"/>
    <w:rsid w:val="00A11DA7"/>
    <w:rsid w:val="00A121C6"/>
    <w:rsid w:val="00A140C5"/>
    <w:rsid w:val="00A140E2"/>
    <w:rsid w:val="00A14E4C"/>
    <w:rsid w:val="00A15C7E"/>
    <w:rsid w:val="00A16C2D"/>
    <w:rsid w:val="00A17535"/>
    <w:rsid w:val="00A17D42"/>
    <w:rsid w:val="00A20AF9"/>
    <w:rsid w:val="00A2159B"/>
    <w:rsid w:val="00A21B4F"/>
    <w:rsid w:val="00A23F25"/>
    <w:rsid w:val="00A24625"/>
    <w:rsid w:val="00A24E1A"/>
    <w:rsid w:val="00A25AC5"/>
    <w:rsid w:val="00A2634C"/>
    <w:rsid w:val="00A3166C"/>
    <w:rsid w:val="00A31BD7"/>
    <w:rsid w:val="00A32E92"/>
    <w:rsid w:val="00A3357A"/>
    <w:rsid w:val="00A35722"/>
    <w:rsid w:val="00A35ADC"/>
    <w:rsid w:val="00A35FD5"/>
    <w:rsid w:val="00A406B8"/>
    <w:rsid w:val="00A40918"/>
    <w:rsid w:val="00A42231"/>
    <w:rsid w:val="00A43577"/>
    <w:rsid w:val="00A44066"/>
    <w:rsid w:val="00A444F9"/>
    <w:rsid w:val="00A455FC"/>
    <w:rsid w:val="00A4699B"/>
    <w:rsid w:val="00A50C71"/>
    <w:rsid w:val="00A50D2F"/>
    <w:rsid w:val="00A5144A"/>
    <w:rsid w:val="00A52F75"/>
    <w:rsid w:val="00A53336"/>
    <w:rsid w:val="00A53602"/>
    <w:rsid w:val="00A567BD"/>
    <w:rsid w:val="00A56CDA"/>
    <w:rsid w:val="00A612F8"/>
    <w:rsid w:val="00A62284"/>
    <w:rsid w:val="00A622CB"/>
    <w:rsid w:val="00A635C1"/>
    <w:rsid w:val="00A63BC8"/>
    <w:rsid w:val="00A64D47"/>
    <w:rsid w:val="00A667F7"/>
    <w:rsid w:val="00A66FF8"/>
    <w:rsid w:val="00A7160D"/>
    <w:rsid w:val="00A7246E"/>
    <w:rsid w:val="00A73B53"/>
    <w:rsid w:val="00A8007E"/>
    <w:rsid w:val="00A81363"/>
    <w:rsid w:val="00A83BFB"/>
    <w:rsid w:val="00A87562"/>
    <w:rsid w:val="00A90DD2"/>
    <w:rsid w:val="00A90ECF"/>
    <w:rsid w:val="00A914C2"/>
    <w:rsid w:val="00A9224A"/>
    <w:rsid w:val="00A93767"/>
    <w:rsid w:val="00A94EF5"/>
    <w:rsid w:val="00A962F1"/>
    <w:rsid w:val="00A96462"/>
    <w:rsid w:val="00A97466"/>
    <w:rsid w:val="00AA1013"/>
    <w:rsid w:val="00AA1F9A"/>
    <w:rsid w:val="00AA289D"/>
    <w:rsid w:val="00AA2B96"/>
    <w:rsid w:val="00AA3270"/>
    <w:rsid w:val="00AA394B"/>
    <w:rsid w:val="00AA3C33"/>
    <w:rsid w:val="00AA417C"/>
    <w:rsid w:val="00AA4470"/>
    <w:rsid w:val="00AA4652"/>
    <w:rsid w:val="00AA6A27"/>
    <w:rsid w:val="00AA749C"/>
    <w:rsid w:val="00AB04D0"/>
    <w:rsid w:val="00AB08F6"/>
    <w:rsid w:val="00AB0AC4"/>
    <w:rsid w:val="00AB0DBB"/>
    <w:rsid w:val="00AB1B84"/>
    <w:rsid w:val="00AB2AE7"/>
    <w:rsid w:val="00AB302A"/>
    <w:rsid w:val="00AB5D19"/>
    <w:rsid w:val="00AB6916"/>
    <w:rsid w:val="00AB70D7"/>
    <w:rsid w:val="00AC04F6"/>
    <w:rsid w:val="00AC0DCD"/>
    <w:rsid w:val="00AC1B39"/>
    <w:rsid w:val="00AC3F07"/>
    <w:rsid w:val="00AC4B61"/>
    <w:rsid w:val="00AC68C6"/>
    <w:rsid w:val="00AC7ACD"/>
    <w:rsid w:val="00AD0348"/>
    <w:rsid w:val="00AD06E2"/>
    <w:rsid w:val="00AD2049"/>
    <w:rsid w:val="00AD24D6"/>
    <w:rsid w:val="00AD3725"/>
    <w:rsid w:val="00AD37CA"/>
    <w:rsid w:val="00AD3FC9"/>
    <w:rsid w:val="00AD53FF"/>
    <w:rsid w:val="00AD5CB5"/>
    <w:rsid w:val="00AD76C1"/>
    <w:rsid w:val="00AE05D8"/>
    <w:rsid w:val="00AE1C77"/>
    <w:rsid w:val="00AE230F"/>
    <w:rsid w:val="00AE30FA"/>
    <w:rsid w:val="00AE3AC9"/>
    <w:rsid w:val="00AE48E1"/>
    <w:rsid w:val="00AE4CC3"/>
    <w:rsid w:val="00AE4DFE"/>
    <w:rsid w:val="00AE5C50"/>
    <w:rsid w:val="00AE5DF1"/>
    <w:rsid w:val="00AF07AA"/>
    <w:rsid w:val="00AF18C5"/>
    <w:rsid w:val="00AF18FF"/>
    <w:rsid w:val="00AF1A1D"/>
    <w:rsid w:val="00AF3C79"/>
    <w:rsid w:val="00AF5675"/>
    <w:rsid w:val="00AF5E52"/>
    <w:rsid w:val="00AF72C3"/>
    <w:rsid w:val="00AF78E3"/>
    <w:rsid w:val="00B00AD3"/>
    <w:rsid w:val="00B020EC"/>
    <w:rsid w:val="00B034FC"/>
    <w:rsid w:val="00B05507"/>
    <w:rsid w:val="00B066FF"/>
    <w:rsid w:val="00B06A5E"/>
    <w:rsid w:val="00B10334"/>
    <w:rsid w:val="00B1034D"/>
    <w:rsid w:val="00B10AA4"/>
    <w:rsid w:val="00B10E83"/>
    <w:rsid w:val="00B1193A"/>
    <w:rsid w:val="00B13F5A"/>
    <w:rsid w:val="00B14357"/>
    <w:rsid w:val="00B15BF7"/>
    <w:rsid w:val="00B165F8"/>
    <w:rsid w:val="00B17756"/>
    <w:rsid w:val="00B17D42"/>
    <w:rsid w:val="00B216FB"/>
    <w:rsid w:val="00B21CBC"/>
    <w:rsid w:val="00B21D04"/>
    <w:rsid w:val="00B2205B"/>
    <w:rsid w:val="00B25906"/>
    <w:rsid w:val="00B26979"/>
    <w:rsid w:val="00B269CD"/>
    <w:rsid w:val="00B2792D"/>
    <w:rsid w:val="00B3094D"/>
    <w:rsid w:val="00B31B76"/>
    <w:rsid w:val="00B330A7"/>
    <w:rsid w:val="00B33A54"/>
    <w:rsid w:val="00B33B53"/>
    <w:rsid w:val="00B34A24"/>
    <w:rsid w:val="00B35F14"/>
    <w:rsid w:val="00B364FD"/>
    <w:rsid w:val="00B404A7"/>
    <w:rsid w:val="00B40900"/>
    <w:rsid w:val="00B4157B"/>
    <w:rsid w:val="00B41FCF"/>
    <w:rsid w:val="00B4433E"/>
    <w:rsid w:val="00B457D8"/>
    <w:rsid w:val="00B47550"/>
    <w:rsid w:val="00B476D7"/>
    <w:rsid w:val="00B477C3"/>
    <w:rsid w:val="00B5118B"/>
    <w:rsid w:val="00B51213"/>
    <w:rsid w:val="00B5335B"/>
    <w:rsid w:val="00B53842"/>
    <w:rsid w:val="00B54CC8"/>
    <w:rsid w:val="00B552A1"/>
    <w:rsid w:val="00B558F2"/>
    <w:rsid w:val="00B56830"/>
    <w:rsid w:val="00B5723D"/>
    <w:rsid w:val="00B574BC"/>
    <w:rsid w:val="00B60332"/>
    <w:rsid w:val="00B61B88"/>
    <w:rsid w:val="00B62175"/>
    <w:rsid w:val="00B62768"/>
    <w:rsid w:val="00B634FD"/>
    <w:rsid w:val="00B63833"/>
    <w:rsid w:val="00B6457C"/>
    <w:rsid w:val="00B6481F"/>
    <w:rsid w:val="00B6512F"/>
    <w:rsid w:val="00B653FC"/>
    <w:rsid w:val="00B70AB9"/>
    <w:rsid w:val="00B70F6F"/>
    <w:rsid w:val="00B71012"/>
    <w:rsid w:val="00B72E94"/>
    <w:rsid w:val="00B73529"/>
    <w:rsid w:val="00B73863"/>
    <w:rsid w:val="00B74EFB"/>
    <w:rsid w:val="00B755E5"/>
    <w:rsid w:val="00B76C77"/>
    <w:rsid w:val="00B77552"/>
    <w:rsid w:val="00B8210C"/>
    <w:rsid w:val="00B83A6E"/>
    <w:rsid w:val="00B860D7"/>
    <w:rsid w:val="00B87621"/>
    <w:rsid w:val="00B87C54"/>
    <w:rsid w:val="00B90B9F"/>
    <w:rsid w:val="00B911E2"/>
    <w:rsid w:val="00B91B21"/>
    <w:rsid w:val="00B91CF0"/>
    <w:rsid w:val="00B92EF1"/>
    <w:rsid w:val="00B93579"/>
    <w:rsid w:val="00B94660"/>
    <w:rsid w:val="00B9472F"/>
    <w:rsid w:val="00B94BDC"/>
    <w:rsid w:val="00B95904"/>
    <w:rsid w:val="00B974BD"/>
    <w:rsid w:val="00BA0290"/>
    <w:rsid w:val="00BA2A2C"/>
    <w:rsid w:val="00BA3263"/>
    <w:rsid w:val="00BA6151"/>
    <w:rsid w:val="00BA75AC"/>
    <w:rsid w:val="00BA7624"/>
    <w:rsid w:val="00BA78F8"/>
    <w:rsid w:val="00BA7E82"/>
    <w:rsid w:val="00BB03A1"/>
    <w:rsid w:val="00BB27EF"/>
    <w:rsid w:val="00BB3054"/>
    <w:rsid w:val="00BB3841"/>
    <w:rsid w:val="00BB75BB"/>
    <w:rsid w:val="00BB7CF0"/>
    <w:rsid w:val="00BC00A4"/>
    <w:rsid w:val="00BC1595"/>
    <w:rsid w:val="00BC1A72"/>
    <w:rsid w:val="00BC2B24"/>
    <w:rsid w:val="00BC3ED8"/>
    <w:rsid w:val="00BC3F71"/>
    <w:rsid w:val="00BC4633"/>
    <w:rsid w:val="00BC4F7E"/>
    <w:rsid w:val="00BC67FB"/>
    <w:rsid w:val="00BC6ED3"/>
    <w:rsid w:val="00BD3222"/>
    <w:rsid w:val="00BD43DA"/>
    <w:rsid w:val="00BD63A8"/>
    <w:rsid w:val="00BD6F08"/>
    <w:rsid w:val="00BD7AFB"/>
    <w:rsid w:val="00BE0172"/>
    <w:rsid w:val="00BE01AC"/>
    <w:rsid w:val="00BE030C"/>
    <w:rsid w:val="00BE248E"/>
    <w:rsid w:val="00BE2EEE"/>
    <w:rsid w:val="00BE3DE3"/>
    <w:rsid w:val="00BE462D"/>
    <w:rsid w:val="00BE4BD8"/>
    <w:rsid w:val="00BE5427"/>
    <w:rsid w:val="00BE5F30"/>
    <w:rsid w:val="00BF0189"/>
    <w:rsid w:val="00BF0B50"/>
    <w:rsid w:val="00BF11CA"/>
    <w:rsid w:val="00BF1D7B"/>
    <w:rsid w:val="00BF1DFC"/>
    <w:rsid w:val="00BF2260"/>
    <w:rsid w:val="00BF321F"/>
    <w:rsid w:val="00BF3DDD"/>
    <w:rsid w:val="00BF4D0B"/>
    <w:rsid w:val="00BF5DFE"/>
    <w:rsid w:val="00BF5E7D"/>
    <w:rsid w:val="00BF5F36"/>
    <w:rsid w:val="00BF6449"/>
    <w:rsid w:val="00BF7375"/>
    <w:rsid w:val="00BF73D9"/>
    <w:rsid w:val="00C000B1"/>
    <w:rsid w:val="00C000DC"/>
    <w:rsid w:val="00C01485"/>
    <w:rsid w:val="00C01AB2"/>
    <w:rsid w:val="00C05036"/>
    <w:rsid w:val="00C0573E"/>
    <w:rsid w:val="00C1065F"/>
    <w:rsid w:val="00C10EB3"/>
    <w:rsid w:val="00C12E54"/>
    <w:rsid w:val="00C13A72"/>
    <w:rsid w:val="00C13DC0"/>
    <w:rsid w:val="00C14366"/>
    <w:rsid w:val="00C149F6"/>
    <w:rsid w:val="00C14B5F"/>
    <w:rsid w:val="00C14E9A"/>
    <w:rsid w:val="00C15237"/>
    <w:rsid w:val="00C15A12"/>
    <w:rsid w:val="00C16392"/>
    <w:rsid w:val="00C173C3"/>
    <w:rsid w:val="00C17B99"/>
    <w:rsid w:val="00C2013E"/>
    <w:rsid w:val="00C20A0A"/>
    <w:rsid w:val="00C20BBD"/>
    <w:rsid w:val="00C224D6"/>
    <w:rsid w:val="00C22771"/>
    <w:rsid w:val="00C22B3B"/>
    <w:rsid w:val="00C22DA0"/>
    <w:rsid w:val="00C2301B"/>
    <w:rsid w:val="00C24B2D"/>
    <w:rsid w:val="00C27C8F"/>
    <w:rsid w:val="00C27D29"/>
    <w:rsid w:val="00C27FA6"/>
    <w:rsid w:val="00C3033B"/>
    <w:rsid w:val="00C3090B"/>
    <w:rsid w:val="00C30AF6"/>
    <w:rsid w:val="00C30B53"/>
    <w:rsid w:val="00C31937"/>
    <w:rsid w:val="00C34775"/>
    <w:rsid w:val="00C34898"/>
    <w:rsid w:val="00C3609C"/>
    <w:rsid w:val="00C400FC"/>
    <w:rsid w:val="00C404D2"/>
    <w:rsid w:val="00C416E2"/>
    <w:rsid w:val="00C41C72"/>
    <w:rsid w:val="00C42FBE"/>
    <w:rsid w:val="00C42FE0"/>
    <w:rsid w:val="00C43724"/>
    <w:rsid w:val="00C44420"/>
    <w:rsid w:val="00C452E5"/>
    <w:rsid w:val="00C45E2A"/>
    <w:rsid w:val="00C45E4D"/>
    <w:rsid w:val="00C461CC"/>
    <w:rsid w:val="00C47012"/>
    <w:rsid w:val="00C47E4D"/>
    <w:rsid w:val="00C50015"/>
    <w:rsid w:val="00C52D1A"/>
    <w:rsid w:val="00C54776"/>
    <w:rsid w:val="00C548E7"/>
    <w:rsid w:val="00C54BFA"/>
    <w:rsid w:val="00C555EA"/>
    <w:rsid w:val="00C55953"/>
    <w:rsid w:val="00C5707D"/>
    <w:rsid w:val="00C57123"/>
    <w:rsid w:val="00C57162"/>
    <w:rsid w:val="00C57BC5"/>
    <w:rsid w:val="00C57D44"/>
    <w:rsid w:val="00C624B5"/>
    <w:rsid w:val="00C62521"/>
    <w:rsid w:val="00C64D25"/>
    <w:rsid w:val="00C650B0"/>
    <w:rsid w:val="00C653D9"/>
    <w:rsid w:val="00C66374"/>
    <w:rsid w:val="00C66599"/>
    <w:rsid w:val="00C668DE"/>
    <w:rsid w:val="00C712C7"/>
    <w:rsid w:val="00C73928"/>
    <w:rsid w:val="00C73E88"/>
    <w:rsid w:val="00C774C6"/>
    <w:rsid w:val="00C77960"/>
    <w:rsid w:val="00C80CEF"/>
    <w:rsid w:val="00C814DA"/>
    <w:rsid w:val="00C82330"/>
    <w:rsid w:val="00C826F2"/>
    <w:rsid w:val="00C82DD7"/>
    <w:rsid w:val="00C831C6"/>
    <w:rsid w:val="00C85B21"/>
    <w:rsid w:val="00C90C1F"/>
    <w:rsid w:val="00C90D25"/>
    <w:rsid w:val="00C9109C"/>
    <w:rsid w:val="00C93769"/>
    <w:rsid w:val="00C94CE8"/>
    <w:rsid w:val="00C959C5"/>
    <w:rsid w:val="00C97D8C"/>
    <w:rsid w:val="00CA1375"/>
    <w:rsid w:val="00CA1D5D"/>
    <w:rsid w:val="00CA235B"/>
    <w:rsid w:val="00CA396F"/>
    <w:rsid w:val="00CA4BFE"/>
    <w:rsid w:val="00CB0242"/>
    <w:rsid w:val="00CB21A0"/>
    <w:rsid w:val="00CB464E"/>
    <w:rsid w:val="00CB491D"/>
    <w:rsid w:val="00CB5EA0"/>
    <w:rsid w:val="00CB6B8E"/>
    <w:rsid w:val="00CC0238"/>
    <w:rsid w:val="00CC1588"/>
    <w:rsid w:val="00CC1A0F"/>
    <w:rsid w:val="00CC30D7"/>
    <w:rsid w:val="00CC4005"/>
    <w:rsid w:val="00CC40D6"/>
    <w:rsid w:val="00CC5450"/>
    <w:rsid w:val="00CC5CEE"/>
    <w:rsid w:val="00CC5F7F"/>
    <w:rsid w:val="00CC6769"/>
    <w:rsid w:val="00CC72C3"/>
    <w:rsid w:val="00CC76B1"/>
    <w:rsid w:val="00CD0230"/>
    <w:rsid w:val="00CD0601"/>
    <w:rsid w:val="00CD235F"/>
    <w:rsid w:val="00CD2AB3"/>
    <w:rsid w:val="00CD2BE0"/>
    <w:rsid w:val="00CD3AFF"/>
    <w:rsid w:val="00CD4E21"/>
    <w:rsid w:val="00CD671F"/>
    <w:rsid w:val="00CD76BA"/>
    <w:rsid w:val="00CE119F"/>
    <w:rsid w:val="00CE2A32"/>
    <w:rsid w:val="00CE39F5"/>
    <w:rsid w:val="00CE63A0"/>
    <w:rsid w:val="00CE63DC"/>
    <w:rsid w:val="00CE642C"/>
    <w:rsid w:val="00CF070A"/>
    <w:rsid w:val="00CF0AB9"/>
    <w:rsid w:val="00CF110D"/>
    <w:rsid w:val="00CF3980"/>
    <w:rsid w:val="00CF44D7"/>
    <w:rsid w:val="00CF4DC3"/>
    <w:rsid w:val="00CF59BF"/>
    <w:rsid w:val="00CF658A"/>
    <w:rsid w:val="00CF7A22"/>
    <w:rsid w:val="00D01BCC"/>
    <w:rsid w:val="00D01C77"/>
    <w:rsid w:val="00D01CCC"/>
    <w:rsid w:val="00D0563D"/>
    <w:rsid w:val="00D05844"/>
    <w:rsid w:val="00D0637F"/>
    <w:rsid w:val="00D068A3"/>
    <w:rsid w:val="00D06A53"/>
    <w:rsid w:val="00D06B76"/>
    <w:rsid w:val="00D07DDF"/>
    <w:rsid w:val="00D149BE"/>
    <w:rsid w:val="00D153A1"/>
    <w:rsid w:val="00D15E42"/>
    <w:rsid w:val="00D16A4D"/>
    <w:rsid w:val="00D17F7E"/>
    <w:rsid w:val="00D20377"/>
    <w:rsid w:val="00D203D4"/>
    <w:rsid w:val="00D20567"/>
    <w:rsid w:val="00D207E5"/>
    <w:rsid w:val="00D208DB"/>
    <w:rsid w:val="00D20C9B"/>
    <w:rsid w:val="00D21337"/>
    <w:rsid w:val="00D22F80"/>
    <w:rsid w:val="00D23A46"/>
    <w:rsid w:val="00D23D46"/>
    <w:rsid w:val="00D24243"/>
    <w:rsid w:val="00D24EF9"/>
    <w:rsid w:val="00D251E9"/>
    <w:rsid w:val="00D25D83"/>
    <w:rsid w:val="00D26A85"/>
    <w:rsid w:val="00D26F81"/>
    <w:rsid w:val="00D27129"/>
    <w:rsid w:val="00D30C2E"/>
    <w:rsid w:val="00D30E52"/>
    <w:rsid w:val="00D3137E"/>
    <w:rsid w:val="00D378C7"/>
    <w:rsid w:val="00D4059C"/>
    <w:rsid w:val="00D413AA"/>
    <w:rsid w:val="00D4247B"/>
    <w:rsid w:val="00D43223"/>
    <w:rsid w:val="00D436CB"/>
    <w:rsid w:val="00D440EB"/>
    <w:rsid w:val="00D443CD"/>
    <w:rsid w:val="00D44C24"/>
    <w:rsid w:val="00D450AA"/>
    <w:rsid w:val="00D455EB"/>
    <w:rsid w:val="00D45BA6"/>
    <w:rsid w:val="00D46F5C"/>
    <w:rsid w:val="00D4736C"/>
    <w:rsid w:val="00D50013"/>
    <w:rsid w:val="00D50181"/>
    <w:rsid w:val="00D51480"/>
    <w:rsid w:val="00D51980"/>
    <w:rsid w:val="00D51CF0"/>
    <w:rsid w:val="00D520BF"/>
    <w:rsid w:val="00D5378D"/>
    <w:rsid w:val="00D53C7D"/>
    <w:rsid w:val="00D60312"/>
    <w:rsid w:val="00D607C8"/>
    <w:rsid w:val="00D60A75"/>
    <w:rsid w:val="00D60E87"/>
    <w:rsid w:val="00D618F9"/>
    <w:rsid w:val="00D61BF8"/>
    <w:rsid w:val="00D625D6"/>
    <w:rsid w:val="00D63817"/>
    <w:rsid w:val="00D63BC2"/>
    <w:rsid w:val="00D652D7"/>
    <w:rsid w:val="00D65D94"/>
    <w:rsid w:val="00D70919"/>
    <w:rsid w:val="00D71B3B"/>
    <w:rsid w:val="00D73E19"/>
    <w:rsid w:val="00D7775E"/>
    <w:rsid w:val="00D80563"/>
    <w:rsid w:val="00D80CF8"/>
    <w:rsid w:val="00D80EC1"/>
    <w:rsid w:val="00D8115E"/>
    <w:rsid w:val="00D8175A"/>
    <w:rsid w:val="00D81C8D"/>
    <w:rsid w:val="00D823E7"/>
    <w:rsid w:val="00D830D4"/>
    <w:rsid w:val="00D90FDE"/>
    <w:rsid w:val="00D920F0"/>
    <w:rsid w:val="00D92283"/>
    <w:rsid w:val="00D933A0"/>
    <w:rsid w:val="00D95477"/>
    <w:rsid w:val="00D95B26"/>
    <w:rsid w:val="00DA2F07"/>
    <w:rsid w:val="00DA3232"/>
    <w:rsid w:val="00DA3787"/>
    <w:rsid w:val="00DA4391"/>
    <w:rsid w:val="00DA490F"/>
    <w:rsid w:val="00DA5181"/>
    <w:rsid w:val="00DA6AAC"/>
    <w:rsid w:val="00DA73EB"/>
    <w:rsid w:val="00DA79F6"/>
    <w:rsid w:val="00DB1BE7"/>
    <w:rsid w:val="00DB256A"/>
    <w:rsid w:val="00DB358A"/>
    <w:rsid w:val="00DB42E1"/>
    <w:rsid w:val="00DB4765"/>
    <w:rsid w:val="00DB4B7C"/>
    <w:rsid w:val="00DB69B4"/>
    <w:rsid w:val="00DB7436"/>
    <w:rsid w:val="00DC08F8"/>
    <w:rsid w:val="00DC0924"/>
    <w:rsid w:val="00DC099E"/>
    <w:rsid w:val="00DC7127"/>
    <w:rsid w:val="00DD2778"/>
    <w:rsid w:val="00DD2838"/>
    <w:rsid w:val="00DD2D73"/>
    <w:rsid w:val="00DD3222"/>
    <w:rsid w:val="00DD3B67"/>
    <w:rsid w:val="00DD40C1"/>
    <w:rsid w:val="00DD4170"/>
    <w:rsid w:val="00DD7D39"/>
    <w:rsid w:val="00DD7E84"/>
    <w:rsid w:val="00DE032F"/>
    <w:rsid w:val="00DE156D"/>
    <w:rsid w:val="00DE1DBC"/>
    <w:rsid w:val="00DE21E5"/>
    <w:rsid w:val="00DE2903"/>
    <w:rsid w:val="00DE35BE"/>
    <w:rsid w:val="00DE3F84"/>
    <w:rsid w:val="00DE41A9"/>
    <w:rsid w:val="00DE5C7E"/>
    <w:rsid w:val="00DF0CB6"/>
    <w:rsid w:val="00DF2C15"/>
    <w:rsid w:val="00DF2F54"/>
    <w:rsid w:val="00DF6217"/>
    <w:rsid w:val="00E008E2"/>
    <w:rsid w:val="00E012F5"/>
    <w:rsid w:val="00E01843"/>
    <w:rsid w:val="00E01962"/>
    <w:rsid w:val="00E019C8"/>
    <w:rsid w:val="00E01FA6"/>
    <w:rsid w:val="00E02FCD"/>
    <w:rsid w:val="00E03B26"/>
    <w:rsid w:val="00E04380"/>
    <w:rsid w:val="00E11169"/>
    <w:rsid w:val="00E121F6"/>
    <w:rsid w:val="00E137EC"/>
    <w:rsid w:val="00E14F02"/>
    <w:rsid w:val="00E15D0F"/>
    <w:rsid w:val="00E15D7F"/>
    <w:rsid w:val="00E161F4"/>
    <w:rsid w:val="00E16A63"/>
    <w:rsid w:val="00E16DE9"/>
    <w:rsid w:val="00E174CF"/>
    <w:rsid w:val="00E17600"/>
    <w:rsid w:val="00E2011B"/>
    <w:rsid w:val="00E2117C"/>
    <w:rsid w:val="00E2264B"/>
    <w:rsid w:val="00E2309F"/>
    <w:rsid w:val="00E23729"/>
    <w:rsid w:val="00E245B4"/>
    <w:rsid w:val="00E24834"/>
    <w:rsid w:val="00E25AE6"/>
    <w:rsid w:val="00E25F5A"/>
    <w:rsid w:val="00E301AE"/>
    <w:rsid w:val="00E3124A"/>
    <w:rsid w:val="00E314A4"/>
    <w:rsid w:val="00E3150A"/>
    <w:rsid w:val="00E31EE8"/>
    <w:rsid w:val="00E3231A"/>
    <w:rsid w:val="00E32587"/>
    <w:rsid w:val="00E34744"/>
    <w:rsid w:val="00E34785"/>
    <w:rsid w:val="00E360E8"/>
    <w:rsid w:val="00E36E82"/>
    <w:rsid w:val="00E41834"/>
    <w:rsid w:val="00E419DF"/>
    <w:rsid w:val="00E41DD0"/>
    <w:rsid w:val="00E4323E"/>
    <w:rsid w:val="00E43790"/>
    <w:rsid w:val="00E44E56"/>
    <w:rsid w:val="00E45F88"/>
    <w:rsid w:val="00E461FD"/>
    <w:rsid w:val="00E47AD0"/>
    <w:rsid w:val="00E51420"/>
    <w:rsid w:val="00E52109"/>
    <w:rsid w:val="00E524A9"/>
    <w:rsid w:val="00E52C19"/>
    <w:rsid w:val="00E5337A"/>
    <w:rsid w:val="00E53978"/>
    <w:rsid w:val="00E55CD2"/>
    <w:rsid w:val="00E56787"/>
    <w:rsid w:val="00E56AA4"/>
    <w:rsid w:val="00E62586"/>
    <w:rsid w:val="00E626CB"/>
    <w:rsid w:val="00E62FF6"/>
    <w:rsid w:val="00E63F25"/>
    <w:rsid w:val="00E656BF"/>
    <w:rsid w:val="00E664EA"/>
    <w:rsid w:val="00E66EF1"/>
    <w:rsid w:val="00E66FFF"/>
    <w:rsid w:val="00E70579"/>
    <w:rsid w:val="00E707CB"/>
    <w:rsid w:val="00E70EA8"/>
    <w:rsid w:val="00E71323"/>
    <w:rsid w:val="00E73861"/>
    <w:rsid w:val="00E74738"/>
    <w:rsid w:val="00E74AA2"/>
    <w:rsid w:val="00E75FFD"/>
    <w:rsid w:val="00E7634F"/>
    <w:rsid w:val="00E76569"/>
    <w:rsid w:val="00E7691C"/>
    <w:rsid w:val="00E773CF"/>
    <w:rsid w:val="00E777D2"/>
    <w:rsid w:val="00E81739"/>
    <w:rsid w:val="00E81981"/>
    <w:rsid w:val="00E8242B"/>
    <w:rsid w:val="00E829EC"/>
    <w:rsid w:val="00E82B55"/>
    <w:rsid w:val="00E82D90"/>
    <w:rsid w:val="00E837C3"/>
    <w:rsid w:val="00E84226"/>
    <w:rsid w:val="00E85752"/>
    <w:rsid w:val="00E86457"/>
    <w:rsid w:val="00E8647D"/>
    <w:rsid w:val="00E86BCB"/>
    <w:rsid w:val="00E90935"/>
    <w:rsid w:val="00E90AF7"/>
    <w:rsid w:val="00E91CB9"/>
    <w:rsid w:val="00E91CEA"/>
    <w:rsid w:val="00E9271F"/>
    <w:rsid w:val="00E92B08"/>
    <w:rsid w:val="00E9311E"/>
    <w:rsid w:val="00E94829"/>
    <w:rsid w:val="00E95BFA"/>
    <w:rsid w:val="00EA018D"/>
    <w:rsid w:val="00EA0574"/>
    <w:rsid w:val="00EA246D"/>
    <w:rsid w:val="00EA2513"/>
    <w:rsid w:val="00EA2C6F"/>
    <w:rsid w:val="00EA30B4"/>
    <w:rsid w:val="00EA4797"/>
    <w:rsid w:val="00EA4E57"/>
    <w:rsid w:val="00EB1EE0"/>
    <w:rsid w:val="00EB1F27"/>
    <w:rsid w:val="00EB2A92"/>
    <w:rsid w:val="00EB34F9"/>
    <w:rsid w:val="00EB6899"/>
    <w:rsid w:val="00EB72EB"/>
    <w:rsid w:val="00EB78F0"/>
    <w:rsid w:val="00EC04D5"/>
    <w:rsid w:val="00EC0823"/>
    <w:rsid w:val="00EC2E7A"/>
    <w:rsid w:val="00EC38D9"/>
    <w:rsid w:val="00EC6904"/>
    <w:rsid w:val="00ED1280"/>
    <w:rsid w:val="00ED21CB"/>
    <w:rsid w:val="00ED2363"/>
    <w:rsid w:val="00ED2A14"/>
    <w:rsid w:val="00ED305D"/>
    <w:rsid w:val="00ED33CC"/>
    <w:rsid w:val="00ED358A"/>
    <w:rsid w:val="00ED445E"/>
    <w:rsid w:val="00ED664D"/>
    <w:rsid w:val="00ED77E0"/>
    <w:rsid w:val="00ED7F08"/>
    <w:rsid w:val="00EE1FE4"/>
    <w:rsid w:val="00EE23A1"/>
    <w:rsid w:val="00EE264A"/>
    <w:rsid w:val="00EE2C75"/>
    <w:rsid w:val="00EE37D5"/>
    <w:rsid w:val="00EE4D93"/>
    <w:rsid w:val="00EE4F38"/>
    <w:rsid w:val="00EE6B27"/>
    <w:rsid w:val="00EE7474"/>
    <w:rsid w:val="00EE7B66"/>
    <w:rsid w:val="00EF175C"/>
    <w:rsid w:val="00EF1872"/>
    <w:rsid w:val="00EF3C52"/>
    <w:rsid w:val="00EF4F62"/>
    <w:rsid w:val="00EF6F41"/>
    <w:rsid w:val="00EF79F9"/>
    <w:rsid w:val="00EF7D9D"/>
    <w:rsid w:val="00F016A0"/>
    <w:rsid w:val="00F02665"/>
    <w:rsid w:val="00F029B2"/>
    <w:rsid w:val="00F02E70"/>
    <w:rsid w:val="00F04F53"/>
    <w:rsid w:val="00F06624"/>
    <w:rsid w:val="00F06C2A"/>
    <w:rsid w:val="00F073C5"/>
    <w:rsid w:val="00F077F8"/>
    <w:rsid w:val="00F1035B"/>
    <w:rsid w:val="00F10CD4"/>
    <w:rsid w:val="00F10FF3"/>
    <w:rsid w:val="00F123C3"/>
    <w:rsid w:val="00F1241E"/>
    <w:rsid w:val="00F12A68"/>
    <w:rsid w:val="00F1301D"/>
    <w:rsid w:val="00F13496"/>
    <w:rsid w:val="00F13C8F"/>
    <w:rsid w:val="00F141C0"/>
    <w:rsid w:val="00F14459"/>
    <w:rsid w:val="00F14575"/>
    <w:rsid w:val="00F14A01"/>
    <w:rsid w:val="00F153FE"/>
    <w:rsid w:val="00F15F28"/>
    <w:rsid w:val="00F16EF8"/>
    <w:rsid w:val="00F20527"/>
    <w:rsid w:val="00F2214A"/>
    <w:rsid w:val="00F23408"/>
    <w:rsid w:val="00F249DA"/>
    <w:rsid w:val="00F264B1"/>
    <w:rsid w:val="00F26570"/>
    <w:rsid w:val="00F277B9"/>
    <w:rsid w:val="00F318F2"/>
    <w:rsid w:val="00F31E20"/>
    <w:rsid w:val="00F33268"/>
    <w:rsid w:val="00F3407E"/>
    <w:rsid w:val="00F343C0"/>
    <w:rsid w:val="00F3545E"/>
    <w:rsid w:val="00F36090"/>
    <w:rsid w:val="00F36CB3"/>
    <w:rsid w:val="00F375BC"/>
    <w:rsid w:val="00F379C4"/>
    <w:rsid w:val="00F37DD0"/>
    <w:rsid w:val="00F41D7E"/>
    <w:rsid w:val="00F420A2"/>
    <w:rsid w:val="00F4232C"/>
    <w:rsid w:val="00F42DEC"/>
    <w:rsid w:val="00F432FC"/>
    <w:rsid w:val="00F43648"/>
    <w:rsid w:val="00F43D85"/>
    <w:rsid w:val="00F44092"/>
    <w:rsid w:val="00F44432"/>
    <w:rsid w:val="00F444F9"/>
    <w:rsid w:val="00F471E7"/>
    <w:rsid w:val="00F501EA"/>
    <w:rsid w:val="00F51AC8"/>
    <w:rsid w:val="00F53075"/>
    <w:rsid w:val="00F533E6"/>
    <w:rsid w:val="00F5346B"/>
    <w:rsid w:val="00F54436"/>
    <w:rsid w:val="00F54F0E"/>
    <w:rsid w:val="00F56A00"/>
    <w:rsid w:val="00F56E68"/>
    <w:rsid w:val="00F56F23"/>
    <w:rsid w:val="00F57E2B"/>
    <w:rsid w:val="00F6092C"/>
    <w:rsid w:val="00F61B60"/>
    <w:rsid w:val="00F62A0B"/>
    <w:rsid w:val="00F65124"/>
    <w:rsid w:val="00F6690D"/>
    <w:rsid w:val="00F67CB2"/>
    <w:rsid w:val="00F71F06"/>
    <w:rsid w:val="00F75DD5"/>
    <w:rsid w:val="00F76384"/>
    <w:rsid w:val="00F768C6"/>
    <w:rsid w:val="00F76B2E"/>
    <w:rsid w:val="00F80886"/>
    <w:rsid w:val="00F84431"/>
    <w:rsid w:val="00F8472F"/>
    <w:rsid w:val="00F857B4"/>
    <w:rsid w:val="00F85A1D"/>
    <w:rsid w:val="00F85FF5"/>
    <w:rsid w:val="00F900B2"/>
    <w:rsid w:val="00F90539"/>
    <w:rsid w:val="00F913CD"/>
    <w:rsid w:val="00F942A5"/>
    <w:rsid w:val="00F946F3"/>
    <w:rsid w:val="00F949B0"/>
    <w:rsid w:val="00F95528"/>
    <w:rsid w:val="00F97389"/>
    <w:rsid w:val="00FA0037"/>
    <w:rsid w:val="00FA33A2"/>
    <w:rsid w:val="00FA3D13"/>
    <w:rsid w:val="00FA46A9"/>
    <w:rsid w:val="00FA5011"/>
    <w:rsid w:val="00FA546D"/>
    <w:rsid w:val="00FB0D54"/>
    <w:rsid w:val="00FB0DCE"/>
    <w:rsid w:val="00FB22A7"/>
    <w:rsid w:val="00FB242C"/>
    <w:rsid w:val="00FB4A22"/>
    <w:rsid w:val="00FB5740"/>
    <w:rsid w:val="00FC20A6"/>
    <w:rsid w:val="00FC2CCB"/>
    <w:rsid w:val="00FC3BF6"/>
    <w:rsid w:val="00FC3FB2"/>
    <w:rsid w:val="00FC706F"/>
    <w:rsid w:val="00FD070C"/>
    <w:rsid w:val="00FD16C3"/>
    <w:rsid w:val="00FD18CA"/>
    <w:rsid w:val="00FD1A03"/>
    <w:rsid w:val="00FD3032"/>
    <w:rsid w:val="00FD45F7"/>
    <w:rsid w:val="00FD5A05"/>
    <w:rsid w:val="00FD7DAB"/>
    <w:rsid w:val="00FE09E8"/>
    <w:rsid w:val="00FE0FB2"/>
    <w:rsid w:val="00FE2768"/>
    <w:rsid w:val="00FE6A4C"/>
    <w:rsid w:val="00FE6FED"/>
    <w:rsid w:val="00FF1AB2"/>
    <w:rsid w:val="00FF23B5"/>
    <w:rsid w:val="00FF2B54"/>
    <w:rsid w:val="00FF394A"/>
    <w:rsid w:val="00FF3C49"/>
    <w:rsid w:val="00FF5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1617">
      <o:colormru v:ext="edit" colors="#036"/>
    </o:shapedefaults>
    <o:shapelayout v:ext="edit">
      <o:idmap v:ext="edit" data="1"/>
    </o:shapelayout>
  </w:shapeDefaults>
  <w:decimalSymbol w:val="."/>
  <w:listSeparator w:val=","/>
  <w14:docId w14:val="67EA5BF9"/>
  <w15:docId w15:val="{4591237C-3DEA-4A74-A882-8142A5A56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C3F71"/>
    <w:rPr>
      <w:rFonts w:ascii="Calibri" w:hAnsi="Calibri"/>
      <w:szCs w:val="24"/>
    </w:rPr>
  </w:style>
  <w:style w:type="paragraph" w:styleId="Heading1">
    <w:name w:val="heading 1"/>
    <w:basedOn w:val="Normal"/>
    <w:next w:val="Normal"/>
    <w:qFormat/>
    <w:rsid w:val="00F90539"/>
    <w:pPr>
      <w:keepNext/>
      <w:spacing w:before="240" w:after="120" w:line="280" w:lineRule="exact"/>
      <w:outlineLvl w:val="0"/>
    </w:pPr>
    <w:rPr>
      <w:rFonts w:cs="Arial"/>
      <w:b/>
      <w:bCs/>
      <w:color w:val="FFFFFF"/>
      <w:kern w:val="32"/>
      <w:sz w:val="32"/>
      <w:szCs w:val="32"/>
    </w:rPr>
  </w:style>
  <w:style w:type="paragraph" w:styleId="Heading2">
    <w:name w:val="heading 2"/>
    <w:basedOn w:val="TableHeader1"/>
    <w:next w:val="Normal"/>
    <w:link w:val="Heading2Char"/>
    <w:qFormat/>
    <w:rsid w:val="00A045AF"/>
    <w:pPr>
      <w:outlineLvl w:val="1"/>
    </w:pPr>
    <w:rPr>
      <w:caps/>
      <w:color w:val="auto"/>
    </w:rPr>
  </w:style>
  <w:style w:type="paragraph" w:styleId="Heading3">
    <w:name w:val="heading 3"/>
    <w:basedOn w:val="Heading2"/>
    <w:next w:val="Normal"/>
    <w:qFormat/>
    <w:rsid w:val="00373AB4"/>
    <w:pPr>
      <w:spacing w:before="80"/>
      <w:outlineLvl w:val="2"/>
    </w:pPr>
    <w:rPr>
      <w:cap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86BC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E86BCB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5A412F"/>
    <w:pPr>
      <w:spacing w:before="40" w:after="80" w:line="280" w:lineRule="exact"/>
    </w:pPr>
    <w:rPr>
      <w:rFonts w:ascii="Trebuchet MS" w:hAnsi="Trebuchet M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170" w:type="dxa"/>
        <w:right w:w="170" w:type="dxa"/>
      </w:tblCellMar>
    </w:tblPr>
  </w:style>
  <w:style w:type="paragraph" w:customStyle="1" w:styleId="Question">
    <w:name w:val="Question"/>
    <w:basedOn w:val="Normal"/>
    <w:link w:val="QuestionCharChar1"/>
    <w:rsid w:val="00F90539"/>
    <w:pPr>
      <w:autoSpaceDE w:val="0"/>
      <w:autoSpaceDN w:val="0"/>
      <w:adjustRightInd w:val="0"/>
      <w:spacing w:before="80" w:after="120" w:line="260" w:lineRule="exact"/>
    </w:pPr>
    <w:rPr>
      <w:rFonts w:cs="ArialMT"/>
      <w:szCs w:val="20"/>
    </w:rPr>
  </w:style>
  <w:style w:type="paragraph" w:customStyle="1" w:styleId="TableHeader1">
    <w:name w:val="Table Header 1"/>
    <w:basedOn w:val="Question"/>
    <w:next w:val="Question"/>
    <w:link w:val="TableHeader1Char"/>
    <w:rsid w:val="00D80EC1"/>
    <w:pPr>
      <w:spacing w:before="160" w:after="80"/>
    </w:pPr>
    <w:rPr>
      <w:b/>
      <w:color w:val="FFFFFF"/>
    </w:rPr>
  </w:style>
  <w:style w:type="character" w:styleId="Hyperlink">
    <w:name w:val="Hyperlink"/>
    <w:rsid w:val="000313A8"/>
    <w:rPr>
      <w:i/>
      <w:color w:val="336699"/>
      <w:u w:val="none"/>
    </w:rPr>
  </w:style>
  <w:style w:type="character" w:styleId="CommentReference">
    <w:name w:val="annotation reference"/>
    <w:semiHidden/>
    <w:rsid w:val="002B5823"/>
    <w:rPr>
      <w:sz w:val="16"/>
      <w:szCs w:val="16"/>
    </w:rPr>
  </w:style>
  <w:style w:type="paragraph" w:styleId="CommentText">
    <w:name w:val="annotation text"/>
    <w:basedOn w:val="Normal"/>
    <w:semiHidden/>
    <w:rsid w:val="002B5823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2B5823"/>
    <w:rPr>
      <w:b/>
      <w:bCs/>
    </w:rPr>
  </w:style>
  <w:style w:type="paragraph" w:styleId="BalloonText">
    <w:name w:val="Balloon Text"/>
    <w:basedOn w:val="Normal"/>
    <w:semiHidden/>
    <w:rsid w:val="002B5823"/>
    <w:rPr>
      <w:rFonts w:ascii="Tahoma" w:hAnsi="Tahoma" w:cs="Tahoma"/>
      <w:sz w:val="16"/>
      <w:szCs w:val="16"/>
    </w:rPr>
  </w:style>
  <w:style w:type="paragraph" w:customStyle="1" w:styleId="Table-nobottompadding">
    <w:name w:val="Table - no bottom padding"/>
    <w:basedOn w:val="Question"/>
    <w:link w:val="Table-nobottompaddingChar"/>
    <w:rsid w:val="007C5482"/>
    <w:pPr>
      <w:spacing w:after="0"/>
    </w:pPr>
  </w:style>
  <w:style w:type="character" w:customStyle="1" w:styleId="Table-nobottompaddingChar">
    <w:name w:val="Table - no bottom padding Char"/>
    <w:basedOn w:val="QuestionCharChar1"/>
    <w:link w:val="Table-nobottompadding"/>
    <w:rsid w:val="004A04CE"/>
    <w:rPr>
      <w:rFonts w:ascii="Calibri" w:hAnsi="Calibri" w:cs="ArialMT"/>
      <w:lang w:val="en-AU" w:eastAsia="en-AU" w:bidi="ar-SA"/>
    </w:rPr>
  </w:style>
  <w:style w:type="paragraph" w:customStyle="1" w:styleId="StyleBodyTextBold">
    <w:name w:val="Style Body Text + Bold"/>
    <w:basedOn w:val="BodyText"/>
    <w:link w:val="StyleBodyTextBoldChar"/>
    <w:rsid w:val="00EC2E7A"/>
    <w:rPr>
      <w:b/>
      <w:bCs/>
      <w:color w:val="003366"/>
    </w:rPr>
  </w:style>
  <w:style w:type="paragraph" w:customStyle="1" w:styleId="Smallexplanation">
    <w:name w:val="Small explanation"/>
    <w:basedOn w:val="Question"/>
    <w:link w:val="SmallexplanationCharChar"/>
    <w:rsid w:val="007C5482"/>
    <w:pPr>
      <w:spacing w:before="0" w:line="180" w:lineRule="exact"/>
    </w:pPr>
    <w:rPr>
      <w:sz w:val="16"/>
    </w:rPr>
  </w:style>
  <w:style w:type="character" w:customStyle="1" w:styleId="QuestionCharChar1">
    <w:name w:val="Question Char Char1"/>
    <w:link w:val="Question"/>
    <w:rsid w:val="00521626"/>
    <w:rPr>
      <w:rFonts w:ascii="Calibri" w:hAnsi="Calibri" w:cs="ArialMT"/>
      <w:lang w:val="en-AU" w:eastAsia="en-AU" w:bidi="ar-SA"/>
    </w:rPr>
  </w:style>
  <w:style w:type="character" w:customStyle="1" w:styleId="SmallexplanationCharChar">
    <w:name w:val="Small explanation Char Char"/>
    <w:link w:val="Smallexplanation"/>
    <w:rsid w:val="007C5482"/>
    <w:rPr>
      <w:rFonts w:ascii="Calibri" w:hAnsi="Calibri" w:cs="ArialMT"/>
      <w:sz w:val="16"/>
      <w:lang w:val="en-AU" w:eastAsia="en-AU" w:bidi="ar-SA"/>
    </w:rPr>
  </w:style>
  <w:style w:type="paragraph" w:customStyle="1" w:styleId="Intro-Title">
    <w:name w:val="Intro-Title"/>
    <w:basedOn w:val="Heading1"/>
    <w:rsid w:val="000313A8"/>
    <w:rPr>
      <w:rFonts w:ascii="Georgia" w:hAnsi="Georgia"/>
      <w:b w:val="0"/>
      <w:color w:val="003366"/>
    </w:rPr>
  </w:style>
  <w:style w:type="paragraph" w:styleId="ListBullet">
    <w:name w:val="List Bullet"/>
    <w:basedOn w:val="Normal"/>
    <w:rsid w:val="009359B8"/>
    <w:pPr>
      <w:numPr>
        <w:numId w:val="1"/>
      </w:numPr>
    </w:pPr>
  </w:style>
  <w:style w:type="paragraph" w:styleId="ListBullet2">
    <w:name w:val="List Bullet 2"/>
    <w:basedOn w:val="Normal"/>
    <w:rsid w:val="009359B8"/>
    <w:pPr>
      <w:numPr>
        <w:numId w:val="2"/>
      </w:numPr>
    </w:pPr>
  </w:style>
  <w:style w:type="paragraph" w:styleId="ListBullet3">
    <w:name w:val="List Bullet 3"/>
    <w:basedOn w:val="Normal"/>
    <w:rsid w:val="009359B8"/>
    <w:pPr>
      <w:numPr>
        <w:numId w:val="3"/>
      </w:numPr>
    </w:pPr>
  </w:style>
  <w:style w:type="paragraph" w:styleId="ListBullet4">
    <w:name w:val="List Bullet 4"/>
    <w:basedOn w:val="Normal"/>
    <w:rsid w:val="009359B8"/>
    <w:pPr>
      <w:numPr>
        <w:numId w:val="4"/>
      </w:numPr>
    </w:pPr>
  </w:style>
  <w:style w:type="paragraph" w:styleId="ListBullet5">
    <w:name w:val="List Bullet 5"/>
    <w:basedOn w:val="Normal"/>
    <w:rsid w:val="009359B8"/>
    <w:pPr>
      <w:numPr>
        <w:numId w:val="5"/>
      </w:numPr>
    </w:pPr>
  </w:style>
  <w:style w:type="paragraph" w:customStyle="1" w:styleId="TickboxBullet">
    <w:name w:val="Tickbox Bullet"/>
    <w:basedOn w:val="Question"/>
    <w:link w:val="TickboxBulletCharChar"/>
    <w:rsid w:val="00A962F1"/>
    <w:pPr>
      <w:tabs>
        <w:tab w:val="left" w:pos="335"/>
      </w:tabs>
      <w:ind w:left="336" w:hanging="336"/>
    </w:pPr>
  </w:style>
  <w:style w:type="paragraph" w:customStyle="1" w:styleId="ResponseChar">
    <w:name w:val="Response Char"/>
    <w:basedOn w:val="Question"/>
    <w:link w:val="ResponseCharChar"/>
    <w:rsid w:val="00B21D04"/>
    <w:rPr>
      <w:rFonts w:ascii="Georgia" w:hAnsi="Georgia"/>
      <w:color w:val="003366"/>
      <w:sz w:val="22"/>
      <w:szCs w:val="24"/>
    </w:rPr>
  </w:style>
  <w:style w:type="character" w:customStyle="1" w:styleId="ResponseCharChar">
    <w:name w:val="Response Char Char"/>
    <w:link w:val="ResponseChar"/>
    <w:rsid w:val="00B21D04"/>
    <w:rPr>
      <w:rFonts w:ascii="Georgia" w:hAnsi="Georgia" w:cs="ArialMT"/>
      <w:color w:val="003366"/>
      <w:sz w:val="22"/>
      <w:szCs w:val="24"/>
      <w:lang w:val="en-AU" w:eastAsia="en-AU" w:bidi="ar-SA"/>
    </w:rPr>
  </w:style>
  <w:style w:type="paragraph" w:customStyle="1" w:styleId="Other">
    <w:name w:val="Other"/>
    <w:basedOn w:val="Question"/>
    <w:link w:val="OtherChar"/>
    <w:rsid w:val="00D7775E"/>
    <w:rPr>
      <w:color w:val="003366"/>
    </w:rPr>
  </w:style>
  <w:style w:type="character" w:customStyle="1" w:styleId="OtherChar">
    <w:name w:val="Other Char"/>
    <w:link w:val="Other"/>
    <w:rsid w:val="00D7775E"/>
    <w:rPr>
      <w:rFonts w:ascii="Calibri" w:hAnsi="Calibri" w:cs="ArialMT"/>
      <w:color w:val="003366"/>
      <w:lang w:val="en-AU" w:eastAsia="en-AU" w:bidi="ar-SA"/>
    </w:rPr>
  </w:style>
  <w:style w:type="paragraph" w:customStyle="1" w:styleId="Question-withlessmarginontheright">
    <w:name w:val="Question - with less margin on the right"/>
    <w:basedOn w:val="Question"/>
    <w:rsid w:val="00D7775E"/>
    <w:pPr>
      <w:ind w:right="-189"/>
    </w:pPr>
    <w:rPr>
      <w:rFonts w:cs="Times New Roman"/>
    </w:rPr>
  </w:style>
  <w:style w:type="paragraph" w:styleId="BodyText">
    <w:name w:val="Body Text"/>
    <w:basedOn w:val="Normal"/>
    <w:link w:val="BodyTextChar"/>
    <w:rsid w:val="000313A8"/>
    <w:pPr>
      <w:spacing w:before="120" w:after="120"/>
    </w:pPr>
  </w:style>
  <w:style w:type="character" w:customStyle="1" w:styleId="TableHeader1Char">
    <w:name w:val="Table Header 1 Char"/>
    <w:link w:val="TableHeader1"/>
    <w:rsid w:val="00D7775E"/>
    <w:rPr>
      <w:rFonts w:ascii="Calibri" w:hAnsi="Calibri" w:cs="ArialMT"/>
      <w:b/>
      <w:color w:val="FFFFFF"/>
      <w:lang w:val="en-AU" w:eastAsia="en-AU" w:bidi="ar-SA"/>
    </w:rPr>
  </w:style>
  <w:style w:type="paragraph" w:customStyle="1" w:styleId="IntroH2">
    <w:name w:val="Intro H2"/>
    <w:basedOn w:val="Heading2"/>
    <w:rsid w:val="005B32AB"/>
    <w:pPr>
      <w:spacing w:before="360"/>
    </w:pPr>
    <w:rPr>
      <w:rFonts w:ascii="Georgia" w:hAnsi="Georgia"/>
      <w:b w:val="0"/>
      <w:caps w:val="0"/>
      <w:color w:val="003366"/>
      <w:sz w:val="24"/>
      <w:szCs w:val="24"/>
    </w:rPr>
  </w:style>
  <w:style w:type="character" w:customStyle="1" w:styleId="QuestionCharChar">
    <w:name w:val="Question Char Char"/>
    <w:rsid w:val="00B91CF0"/>
    <w:rPr>
      <w:rFonts w:ascii="Calibri" w:hAnsi="Calibri" w:cs="ArialMT"/>
      <w:szCs w:val="24"/>
      <w:lang w:val="en-AU" w:eastAsia="en-AU" w:bidi="ar-SA"/>
    </w:rPr>
  </w:style>
  <w:style w:type="character" w:customStyle="1" w:styleId="BodyTextChar">
    <w:name w:val="Body Text Char"/>
    <w:link w:val="BodyText"/>
    <w:rsid w:val="00EC2E7A"/>
    <w:rPr>
      <w:rFonts w:ascii="Calibri" w:hAnsi="Calibri"/>
      <w:szCs w:val="24"/>
      <w:lang w:val="en-AU" w:eastAsia="en-AU" w:bidi="ar-SA"/>
    </w:rPr>
  </w:style>
  <w:style w:type="character" w:customStyle="1" w:styleId="TickboxBulletCharChar">
    <w:name w:val="Tickbox Bullet Char Char"/>
    <w:basedOn w:val="QuestionCharChar1"/>
    <w:link w:val="TickboxBullet"/>
    <w:rsid w:val="00A962F1"/>
    <w:rPr>
      <w:rFonts w:ascii="Calibri" w:hAnsi="Calibri" w:cs="ArialMT"/>
      <w:lang w:val="en-AU" w:eastAsia="en-AU" w:bidi="ar-SA"/>
    </w:rPr>
  </w:style>
  <w:style w:type="paragraph" w:customStyle="1" w:styleId="Smallspace">
    <w:name w:val="Small space"/>
    <w:basedOn w:val="Question"/>
    <w:rsid w:val="00834622"/>
    <w:pPr>
      <w:spacing w:before="0" w:after="0" w:line="200" w:lineRule="exact"/>
    </w:pPr>
  </w:style>
  <w:style w:type="paragraph" w:customStyle="1" w:styleId="Questionexplanation">
    <w:name w:val="Question explanation"/>
    <w:basedOn w:val="Question"/>
    <w:link w:val="QuestionexplanationChar"/>
    <w:rsid w:val="00EE264A"/>
    <w:pPr>
      <w:spacing w:line="220" w:lineRule="exact"/>
    </w:pPr>
    <w:rPr>
      <w:i/>
      <w:color w:val="333333"/>
      <w:sz w:val="18"/>
      <w:szCs w:val="18"/>
    </w:rPr>
  </w:style>
  <w:style w:type="paragraph" w:styleId="ListParagraph">
    <w:name w:val="List Paragraph"/>
    <w:basedOn w:val="Normal"/>
    <w:qFormat/>
    <w:rsid w:val="00EE264A"/>
    <w:pPr>
      <w:ind w:left="720"/>
      <w:contextualSpacing/>
    </w:pPr>
    <w:rPr>
      <w:rFonts w:ascii="Times New Roman" w:hAnsi="Times New Roman"/>
      <w:sz w:val="24"/>
      <w:lang w:val="en-US" w:eastAsia="en-US"/>
    </w:rPr>
  </w:style>
  <w:style w:type="paragraph" w:customStyle="1" w:styleId="Question-nobottompadding">
    <w:name w:val="Question - no bottom padding"/>
    <w:basedOn w:val="Question"/>
    <w:link w:val="Question-nobottompaddingChar"/>
    <w:rsid w:val="00162EAE"/>
    <w:pPr>
      <w:spacing w:after="40"/>
    </w:pPr>
  </w:style>
  <w:style w:type="character" w:customStyle="1" w:styleId="QuestionexplanationChar">
    <w:name w:val="Question explanation Char"/>
    <w:link w:val="Questionexplanation"/>
    <w:rsid w:val="007C415D"/>
    <w:rPr>
      <w:rFonts w:ascii="Calibri" w:hAnsi="Calibri" w:cs="ArialMT"/>
      <w:i/>
      <w:color w:val="333333"/>
      <w:sz w:val="18"/>
      <w:szCs w:val="18"/>
      <w:lang w:val="en-AU" w:eastAsia="en-AU" w:bidi="ar-SA"/>
    </w:rPr>
  </w:style>
  <w:style w:type="character" w:customStyle="1" w:styleId="StyleBodyTextBoldChar">
    <w:name w:val="Style Body Text + Bold Char"/>
    <w:link w:val="StyleBodyTextBold"/>
    <w:rsid w:val="00EC2E7A"/>
    <w:rPr>
      <w:rFonts w:ascii="Calibri" w:hAnsi="Calibri"/>
      <w:b/>
      <w:bCs/>
      <w:color w:val="003366"/>
      <w:szCs w:val="24"/>
      <w:lang w:val="en-AU" w:eastAsia="en-AU" w:bidi="ar-SA"/>
    </w:rPr>
  </w:style>
  <w:style w:type="character" w:customStyle="1" w:styleId="Question-nobottompaddingChar">
    <w:name w:val="Question - no bottom padding Char"/>
    <w:basedOn w:val="QuestionCharChar1"/>
    <w:link w:val="Question-nobottompadding"/>
    <w:rsid w:val="00F073C5"/>
    <w:rPr>
      <w:rFonts w:ascii="Calibri" w:hAnsi="Calibri" w:cs="ArialMT"/>
      <w:lang w:val="en-AU" w:eastAsia="en-AU" w:bidi="ar-SA"/>
    </w:rPr>
  </w:style>
  <w:style w:type="paragraph" w:styleId="ListNumber">
    <w:name w:val="List Number"/>
    <w:basedOn w:val="Normal"/>
    <w:rsid w:val="002D55E8"/>
    <w:pPr>
      <w:numPr>
        <w:numId w:val="6"/>
      </w:numPr>
    </w:pPr>
  </w:style>
  <w:style w:type="paragraph" w:customStyle="1" w:styleId="DocumentTitle">
    <w:name w:val="Document Title"/>
    <w:basedOn w:val="Normal"/>
    <w:next w:val="BodyText"/>
    <w:rsid w:val="005B32AB"/>
    <w:pPr>
      <w:spacing w:after="240"/>
    </w:pPr>
    <w:rPr>
      <w:rFonts w:ascii="Georgia" w:hAnsi="Georgia" w:cs="Arial"/>
      <w:color w:val="C0C0C0"/>
      <w:sz w:val="32"/>
      <w:szCs w:val="32"/>
    </w:rPr>
  </w:style>
  <w:style w:type="paragraph" w:customStyle="1" w:styleId="Indent">
    <w:name w:val="Indent"/>
    <w:basedOn w:val="BodyText"/>
    <w:rsid w:val="002F16D7"/>
    <w:pPr>
      <w:ind w:left="357"/>
    </w:pPr>
  </w:style>
  <w:style w:type="paragraph" w:customStyle="1" w:styleId="Bodytextemphasis">
    <w:name w:val="Body text emphasis"/>
    <w:basedOn w:val="BodyText"/>
    <w:link w:val="BodytextemphasisChar"/>
    <w:rsid w:val="002F16D7"/>
    <w:rPr>
      <w:b/>
      <w:bCs/>
      <w:color w:val="4D4D4D"/>
    </w:rPr>
  </w:style>
  <w:style w:type="character" w:customStyle="1" w:styleId="BodytextemphasisChar">
    <w:name w:val="Body text emphasis Char"/>
    <w:link w:val="Bodytextemphasis"/>
    <w:rsid w:val="002F16D7"/>
    <w:rPr>
      <w:rFonts w:ascii="Calibri" w:hAnsi="Calibri"/>
      <w:b/>
      <w:bCs/>
      <w:color w:val="4D4D4D"/>
      <w:szCs w:val="24"/>
      <w:lang w:val="en-AU" w:eastAsia="en-AU" w:bidi="ar-SA"/>
    </w:rPr>
  </w:style>
  <w:style w:type="paragraph" w:customStyle="1" w:styleId="Questionwithlessrightpadding">
    <w:name w:val="Question with less right padding"/>
    <w:basedOn w:val="Question"/>
    <w:link w:val="QuestionwithlessrightpaddingChar"/>
    <w:rsid w:val="00445B93"/>
    <w:pPr>
      <w:ind w:right="-96"/>
    </w:pPr>
    <w:rPr>
      <w:rFonts w:cs="Times New Roman"/>
    </w:rPr>
  </w:style>
  <w:style w:type="character" w:customStyle="1" w:styleId="QuestionwithlessrightpaddingChar">
    <w:name w:val="Question with less right padding Char"/>
    <w:basedOn w:val="QuestionCharChar1"/>
    <w:link w:val="Questionwithlessrightpadding"/>
    <w:rsid w:val="00BF321F"/>
    <w:rPr>
      <w:rFonts w:ascii="Calibri" w:hAnsi="Calibri" w:cs="ArialMT"/>
      <w:lang w:val="en-AU" w:eastAsia="en-AU" w:bidi="ar-SA"/>
    </w:rPr>
  </w:style>
  <w:style w:type="character" w:customStyle="1" w:styleId="Heading3Notes">
    <w:name w:val="Heading 3 Notes"/>
    <w:rsid w:val="00BF321F"/>
    <w:rPr>
      <w:b/>
      <w:i/>
      <w:iCs/>
      <w:sz w:val="18"/>
      <w:szCs w:val="18"/>
    </w:rPr>
  </w:style>
  <w:style w:type="character" w:customStyle="1" w:styleId="CharChar">
    <w:name w:val="Char Char"/>
    <w:rsid w:val="00677E73"/>
    <w:rPr>
      <w:rFonts w:ascii="Calibri" w:hAnsi="Calibri"/>
      <w:szCs w:val="24"/>
      <w:lang w:val="en-AU" w:eastAsia="en-AU" w:bidi="ar-SA"/>
    </w:rPr>
  </w:style>
  <w:style w:type="character" w:customStyle="1" w:styleId="Heading2Char">
    <w:name w:val="Heading 2 Char"/>
    <w:link w:val="Heading2"/>
    <w:rsid w:val="00677E73"/>
    <w:rPr>
      <w:rFonts w:ascii="Calibri" w:hAnsi="Calibri" w:cs="ArialMT"/>
      <w:b/>
      <w:caps/>
      <w:color w:val="FFFFFF"/>
      <w:lang w:val="en-AU" w:eastAsia="en-AU" w:bidi="ar-SA"/>
    </w:rPr>
  </w:style>
  <w:style w:type="paragraph" w:customStyle="1" w:styleId="Responseindent">
    <w:name w:val="Response indent"/>
    <w:basedOn w:val="ResponseChar"/>
    <w:rsid w:val="00333797"/>
    <w:pPr>
      <w:ind w:left="357"/>
    </w:pPr>
    <w:rPr>
      <w:rFonts w:eastAsia="Calibri"/>
    </w:rPr>
  </w:style>
  <w:style w:type="character" w:styleId="PlaceholderText">
    <w:name w:val="Placeholder Text"/>
    <w:basedOn w:val="DefaultParagraphFont"/>
    <w:uiPriority w:val="99"/>
    <w:semiHidden/>
    <w:rsid w:val="00EB1EE0"/>
    <w:rPr>
      <w:color w:val="808080"/>
    </w:rPr>
  </w:style>
  <w:style w:type="paragraph" w:styleId="Revision">
    <w:name w:val="Revision"/>
    <w:hidden/>
    <w:uiPriority w:val="99"/>
    <w:semiHidden/>
    <w:rsid w:val="000B0AEA"/>
    <w:rPr>
      <w:rFonts w:ascii="Calibri" w:hAnsi="Calibri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2411E"/>
    <w:rPr>
      <w:color w:val="605E5C"/>
      <w:shd w:val="clear" w:color="auto" w:fill="E1DFDD"/>
    </w:rPr>
  </w:style>
  <w:style w:type="paragraph" w:customStyle="1" w:styleId="tabletext">
    <w:name w:val="tabletext"/>
    <w:basedOn w:val="Normal"/>
    <w:rsid w:val="00E012F5"/>
    <w:pPr>
      <w:spacing w:before="100" w:beforeAutospacing="1" w:after="100" w:afterAutospacing="1"/>
    </w:pPr>
    <w:rPr>
      <w:rFonts w:ascii="Times New Roman" w:hAnsi="Times New Roman"/>
      <w:sz w:val="24"/>
      <w:lang w:eastAsia="ko-KR"/>
    </w:rPr>
  </w:style>
  <w:style w:type="character" w:styleId="FollowedHyperlink">
    <w:name w:val="FollowedHyperlink"/>
    <w:basedOn w:val="DefaultParagraphFont"/>
    <w:semiHidden/>
    <w:unhideWhenUsed/>
    <w:rsid w:val="001470C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5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1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olicy.unimelb.edu.au/MPF1181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policy.unimelb.edu.au/MPF1321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gradresearch.unimelb.edu.au/preparing-my-thesis/thesis-with-publication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hyperlink" Target="https://tes.app.unimelb.edu.au/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hyperlink" Target="http://gradresearch.unimelb.edu.au/preparing-my-thesis/thesis-with-publication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3557047C332499991BDE3DA0EEA3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0B210-DCA7-4334-B8D5-573595C9557E}"/>
      </w:docPartPr>
      <w:docPartBody>
        <w:p w:rsidR="00153ECD" w:rsidRDefault="006106F0" w:rsidP="006106F0">
          <w:pPr>
            <w:pStyle w:val="63557047C332499991BDE3DA0EEA3CC84"/>
          </w:pPr>
          <w:r w:rsidRPr="002D465A">
            <w:rPr>
              <w:rStyle w:val="PlaceholderText"/>
              <w:rFonts w:ascii="Calibri" w:hAnsi="Calibri"/>
              <w:sz w:val="20"/>
              <w:szCs w:val="20"/>
            </w:rPr>
            <w:t>Enter GR’s name here</w:t>
          </w:r>
        </w:p>
      </w:docPartBody>
    </w:docPart>
    <w:docPart>
      <w:docPartPr>
        <w:name w:val="F64765D2E49E45E78358DC5EFE42F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7CB5F-3D9C-4D64-9252-2E379C62F52A}"/>
      </w:docPartPr>
      <w:docPartBody>
        <w:p w:rsidR="00153ECD" w:rsidRDefault="006106F0" w:rsidP="006106F0">
          <w:pPr>
            <w:pStyle w:val="F64765D2E49E45E78358DC5EFE42F56D4"/>
          </w:pPr>
          <w:r>
            <w:rPr>
              <w:rStyle w:val="PlaceholderText"/>
            </w:rPr>
            <w:t>Date</w:t>
          </w:r>
        </w:p>
      </w:docPartBody>
    </w:docPart>
    <w:docPart>
      <w:docPartPr>
        <w:name w:val="4F11F58DB7D74496A8D8B9F13B6B4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CCEF3-0AE3-4A6F-89CD-B7FA7E0B5A0C}"/>
      </w:docPartPr>
      <w:docPartBody>
        <w:p w:rsidR="00153ECD" w:rsidRDefault="006106F0" w:rsidP="006106F0">
          <w:pPr>
            <w:pStyle w:val="4F11F58DB7D74496A8D8B9F13B6B40F84"/>
          </w:pPr>
          <w:r>
            <w:rPr>
              <w:rStyle w:val="PlaceholderText"/>
            </w:rPr>
            <w:t>Enter signature here</w:t>
          </w:r>
        </w:p>
      </w:docPartBody>
    </w:docPart>
    <w:docPart>
      <w:docPartPr>
        <w:name w:val="5608836FA5F84EB297A3F498D2EBA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AF5C08-9B82-418B-9526-F53CAE366C38}"/>
      </w:docPartPr>
      <w:docPartBody>
        <w:p w:rsidR="006106F0" w:rsidRDefault="006106F0" w:rsidP="006106F0">
          <w:pPr>
            <w:pStyle w:val="5608836FA5F84EB297A3F498D2EBA4252"/>
          </w:pPr>
          <w:r>
            <w:rPr>
              <w:rStyle w:val="PlaceholderText"/>
            </w:rPr>
            <w:t>Enter the full title of the publication here</w:t>
          </w:r>
        </w:p>
      </w:docPartBody>
    </w:docPart>
    <w:docPart>
      <w:docPartPr>
        <w:name w:val="AAD66922447040D8B752992616894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73A9E7-D3F0-4555-AF9F-C2F10630E7C8}"/>
      </w:docPartPr>
      <w:docPartBody>
        <w:p w:rsidR="006106F0" w:rsidRDefault="006106F0" w:rsidP="006106F0">
          <w:pPr>
            <w:pStyle w:val="AAD66922447040D8B75299261689474D2"/>
          </w:pPr>
          <w:r>
            <w:rPr>
              <w:rStyle w:val="PlaceholderText"/>
            </w:rPr>
            <w:t>List all authors here</w:t>
          </w:r>
        </w:p>
      </w:docPartBody>
    </w:docPart>
    <w:docPart>
      <w:docPartPr>
        <w:name w:val="F9ED880BA873466E8D1CAE5D8946F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6BEDB-B7FC-44D2-AAE4-02E519A38056}"/>
      </w:docPartPr>
      <w:docPartBody>
        <w:p w:rsidR="00DC692D" w:rsidRDefault="005931F5" w:rsidP="005931F5">
          <w:pPr>
            <w:pStyle w:val="F9ED880BA873466E8D1CAE5D8946F376"/>
          </w:pPr>
          <w:r>
            <w:rPr>
              <w:rStyle w:val="PlaceholderText"/>
            </w:rPr>
            <w:t>Enter journal or book name here</w:t>
          </w:r>
        </w:p>
      </w:docPartBody>
    </w:docPart>
    <w:docPart>
      <w:docPartPr>
        <w:name w:val="B54715328DA54CFAAFD97B48832B1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6BDAD-8605-4438-805D-C2A69830A74C}"/>
      </w:docPartPr>
      <w:docPartBody>
        <w:p w:rsidR="00DC692D" w:rsidRDefault="005931F5" w:rsidP="005931F5">
          <w:pPr>
            <w:pStyle w:val="B54715328DA54CFAAFD97B48832B16B5"/>
          </w:pPr>
          <w:r>
            <w:rPr>
              <w:rStyle w:val="PlaceholderText"/>
            </w:rPr>
            <w:t>Enter GR’s Contribution</w:t>
          </w:r>
        </w:p>
      </w:docPartBody>
    </w:docPart>
    <w:docPart>
      <w:docPartPr>
        <w:name w:val="2C201D8007C94C1B8D4FD459FC3A1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3C819-DE13-4306-8A37-312BE706410D}"/>
      </w:docPartPr>
      <w:docPartBody>
        <w:p w:rsidR="00DC692D" w:rsidRDefault="005931F5" w:rsidP="005931F5">
          <w:pPr>
            <w:pStyle w:val="2C201D8007C94C1B8D4FD459FC3A119B"/>
          </w:pPr>
          <w:r w:rsidRPr="00AA3270">
            <w:rPr>
              <w:rStyle w:val="PlaceholderText"/>
              <w:rFonts w:ascii="Calibri" w:hAnsi="Calibri"/>
              <w:sz w:val="20"/>
              <w:szCs w:val="20"/>
            </w:rPr>
            <w:t>Enter Volume/Page numbers here.</w:t>
          </w:r>
        </w:p>
      </w:docPartBody>
    </w:docPart>
    <w:docPart>
      <w:docPartPr>
        <w:name w:val="BC8B62F272514CBFB900945055FBAF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3AB20-F6F0-488C-872D-AD07C477E02E}"/>
      </w:docPartPr>
      <w:docPartBody>
        <w:p w:rsidR="00DC692D" w:rsidRDefault="005931F5" w:rsidP="005931F5">
          <w:pPr>
            <w:pStyle w:val="BC8B62F272514CBFB900945055FBAF4A"/>
          </w:pPr>
          <w:r w:rsidRPr="000C412B">
            <w:rPr>
              <w:rStyle w:val="PlaceholderText"/>
              <w:rFonts w:ascii="Calibri" w:hAnsi="Calibri"/>
              <w:sz w:val="20"/>
              <w:szCs w:val="20"/>
            </w:rPr>
            <w:t>Enter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40F81"/>
    <w:rsid w:val="00153ECD"/>
    <w:rsid w:val="002D16C1"/>
    <w:rsid w:val="00481A29"/>
    <w:rsid w:val="005931F5"/>
    <w:rsid w:val="006106F0"/>
    <w:rsid w:val="00640F81"/>
    <w:rsid w:val="008D31AD"/>
    <w:rsid w:val="00AB6FA9"/>
    <w:rsid w:val="00B153C6"/>
    <w:rsid w:val="00DC692D"/>
    <w:rsid w:val="00F263DF"/>
    <w:rsid w:val="00FE4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31F5"/>
    <w:rPr>
      <w:color w:val="808080"/>
    </w:rPr>
  </w:style>
  <w:style w:type="paragraph" w:customStyle="1" w:styleId="63557047C332499991BDE3DA0EEA3CC84">
    <w:name w:val="63557047C332499991BDE3DA0EEA3CC84"/>
    <w:rsid w:val="006106F0"/>
    <w:pPr>
      <w:autoSpaceDE w:val="0"/>
      <w:autoSpaceDN w:val="0"/>
      <w:adjustRightInd w:val="0"/>
      <w:spacing w:before="80" w:after="120" w:line="260" w:lineRule="exact"/>
    </w:pPr>
    <w:rPr>
      <w:rFonts w:ascii="Georgia" w:eastAsia="Times New Roman" w:hAnsi="Georgia" w:cs="ArialMT"/>
      <w:color w:val="003366"/>
      <w:szCs w:val="24"/>
    </w:rPr>
  </w:style>
  <w:style w:type="paragraph" w:customStyle="1" w:styleId="4F11F58DB7D74496A8D8B9F13B6B40F84">
    <w:name w:val="4F11F58DB7D74496A8D8B9F13B6B40F84"/>
    <w:rsid w:val="006106F0"/>
    <w:pPr>
      <w:autoSpaceDE w:val="0"/>
      <w:autoSpaceDN w:val="0"/>
      <w:adjustRightInd w:val="0"/>
      <w:spacing w:before="80" w:after="120" w:line="260" w:lineRule="exact"/>
    </w:pPr>
    <w:rPr>
      <w:rFonts w:ascii="Calibri" w:eastAsia="Times New Roman" w:hAnsi="Calibri" w:cs="ArialMT"/>
      <w:sz w:val="20"/>
      <w:szCs w:val="20"/>
    </w:rPr>
  </w:style>
  <w:style w:type="paragraph" w:customStyle="1" w:styleId="F64765D2E49E45E78358DC5EFE42F56D4">
    <w:name w:val="F64765D2E49E45E78358DC5EFE42F56D4"/>
    <w:rsid w:val="006106F0"/>
    <w:pPr>
      <w:autoSpaceDE w:val="0"/>
      <w:autoSpaceDN w:val="0"/>
      <w:adjustRightInd w:val="0"/>
      <w:spacing w:before="80" w:after="120" w:line="260" w:lineRule="exact"/>
    </w:pPr>
    <w:rPr>
      <w:rFonts w:ascii="Calibri" w:eastAsia="Times New Roman" w:hAnsi="Calibri" w:cs="ArialMT"/>
      <w:sz w:val="20"/>
      <w:szCs w:val="20"/>
    </w:rPr>
  </w:style>
  <w:style w:type="paragraph" w:customStyle="1" w:styleId="5608836FA5F84EB297A3F498D2EBA4252">
    <w:name w:val="5608836FA5F84EB297A3F498D2EBA4252"/>
    <w:rsid w:val="006106F0"/>
    <w:pPr>
      <w:autoSpaceDE w:val="0"/>
      <w:autoSpaceDN w:val="0"/>
      <w:adjustRightInd w:val="0"/>
      <w:spacing w:before="80" w:after="120" w:line="260" w:lineRule="exact"/>
    </w:pPr>
    <w:rPr>
      <w:rFonts w:ascii="Calibri" w:eastAsia="Times New Roman" w:hAnsi="Calibri" w:cs="ArialMT"/>
      <w:sz w:val="20"/>
      <w:szCs w:val="20"/>
    </w:rPr>
  </w:style>
  <w:style w:type="paragraph" w:customStyle="1" w:styleId="AAD66922447040D8B75299261689474D2">
    <w:name w:val="AAD66922447040D8B75299261689474D2"/>
    <w:rsid w:val="006106F0"/>
    <w:pPr>
      <w:autoSpaceDE w:val="0"/>
      <w:autoSpaceDN w:val="0"/>
      <w:adjustRightInd w:val="0"/>
      <w:spacing w:before="80" w:after="120" w:line="260" w:lineRule="exact"/>
    </w:pPr>
    <w:rPr>
      <w:rFonts w:ascii="Calibri" w:eastAsia="Times New Roman" w:hAnsi="Calibri" w:cs="ArialMT"/>
      <w:sz w:val="20"/>
      <w:szCs w:val="20"/>
    </w:rPr>
  </w:style>
  <w:style w:type="paragraph" w:customStyle="1" w:styleId="F9ED880BA873466E8D1CAE5D8946F376">
    <w:name w:val="F9ED880BA873466E8D1CAE5D8946F376"/>
    <w:rsid w:val="005931F5"/>
  </w:style>
  <w:style w:type="paragraph" w:customStyle="1" w:styleId="B54715328DA54CFAAFD97B48832B16B5">
    <w:name w:val="B54715328DA54CFAAFD97B48832B16B5"/>
    <w:rsid w:val="005931F5"/>
  </w:style>
  <w:style w:type="paragraph" w:customStyle="1" w:styleId="2C201D8007C94C1B8D4FD459FC3A119B">
    <w:name w:val="2C201D8007C94C1B8D4FD459FC3A119B"/>
    <w:rsid w:val="005931F5"/>
  </w:style>
  <w:style w:type="paragraph" w:customStyle="1" w:styleId="BC8B62F272514CBFB900945055FBAF4A">
    <w:name w:val="BC8B62F272514CBFB900945055FBAF4A"/>
    <w:rsid w:val="005931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BC2A2D-FE68-48C7-8EA3-6FE12D788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55</Words>
  <Characters>4359</Characters>
  <Application>Microsoft Office Word</Application>
  <DocSecurity>0</DocSecurity>
  <Lines>106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dmission to Graduate Research Degree Candidature and Scholarship</vt:lpstr>
    </vt:vector>
  </TitlesOfParts>
  <Company>The University of Melbourne</Company>
  <LinksUpToDate>false</LinksUpToDate>
  <CharactersWithSpaces>5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dmission to Graduate Research Degree Candidature and Scholarship</dc:title>
  <dc:creator>Melbourne School of Graduate Research</dc:creator>
  <cp:lastModifiedBy>Alicia Moon</cp:lastModifiedBy>
  <cp:revision>4</cp:revision>
  <cp:lastPrinted>2013-07-01T04:39:00Z</cp:lastPrinted>
  <dcterms:created xsi:type="dcterms:W3CDTF">2023-07-17T22:30:00Z</dcterms:created>
  <dcterms:modified xsi:type="dcterms:W3CDTF">2023-07-17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7a5564dc0135342cd7e10e0d67530fc18b2b320d693da2cf6efa11f730c007</vt:lpwstr>
  </property>
</Properties>
</file>